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570"/>
        <w:gridCol w:w="25"/>
        <w:gridCol w:w="6"/>
        <w:gridCol w:w="354"/>
        <w:gridCol w:w="37"/>
        <w:gridCol w:w="6"/>
        <w:gridCol w:w="526"/>
        <w:gridCol w:w="169"/>
        <w:gridCol w:w="111"/>
        <w:gridCol w:w="13"/>
        <w:gridCol w:w="455"/>
        <w:gridCol w:w="270"/>
        <w:gridCol w:w="104"/>
        <w:gridCol w:w="124"/>
        <w:gridCol w:w="178"/>
        <w:gridCol w:w="52"/>
        <w:gridCol w:w="67"/>
        <w:gridCol w:w="291"/>
        <w:gridCol w:w="159"/>
        <w:gridCol w:w="264"/>
        <w:gridCol w:w="155"/>
        <w:gridCol w:w="165"/>
        <w:gridCol w:w="138"/>
        <w:gridCol w:w="55"/>
        <w:gridCol w:w="41"/>
        <w:gridCol w:w="478"/>
        <w:gridCol w:w="7"/>
        <w:gridCol w:w="184"/>
        <w:gridCol w:w="94"/>
        <w:gridCol w:w="85"/>
        <w:gridCol w:w="21"/>
        <w:gridCol w:w="31"/>
        <w:gridCol w:w="98"/>
        <w:gridCol w:w="21"/>
        <w:gridCol w:w="504"/>
        <w:gridCol w:w="373"/>
        <w:gridCol w:w="41"/>
        <w:gridCol w:w="106"/>
        <w:gridCol w:w="333"/>
        <w:gridCol w:w="108"/>
        <w:gridCol w:w="79"/>
        <w:gridCol w:w="171"/>
        <w:gridCol w:w="86"/>
        <w:gridCol w:w="135"/>
        <w:gridCol w:w="127"/>
        <w:gridCol w:w="111"/>
        <w:gridCol w:w="262"/>
        <w:gridCol w:w="121"/>
        <w:gridCol w:w="26"/>
        <w:gridCol w:w="185"/>
        <w:gridCol w:w="78"/>
        <w:gridCol w:w="196"/>
        <w:gridCol w:w="61"/>
        <w:gridCol w:w="466"/>
        <w:gridCol w:w="54"/>
        <w:gridCol w:w="90"/>
        <w:gridCol w:w="430"/>
      </w:tblGrid>
      <w:tr w:rsidR="00C20077" w:rsidRPr="001E4A58" w14:paraId="70CD9D71" w14:textId="77777777" w:rsidTr="001A6317">
        <w:trPr>
          <w:trHeight w:val="340"/>
        </w:trPr>
        <w:tc>
          <w:tcPr>
            <w:tcW w:w="10485" w:type="dxa"/>
            <w:gridSpan w:val="58"/>
            <w:shd w:val="clear" w:color="auto" w:fill="auto"/>
            <w:vAlign w:val="center"/>
          </w:tcPr>
          <w:p w14:paraId="5F44D311" w14:textId="77777777" w:rsidR="00C20077" w:rsidRPr="00832F56" w:rsidRDefault="00C20077" w:rsidP="00C20077">
            <w:pPr>
              <w:jc w:val="center"/>
              <w:rPr>
                <w:b/>
                <w:bCs/>
              </w:rPr>
            </w:pPr>
            <w:bookmarkStart w:id="0" w:name="_Hlk86972204"/>
            <w:r w:rsidRPr="00832F56"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4790AAF6" wp14:editId="45DBD639">
                  <wp:simplePos x="0" y="0"/>
                  <wp:positionH relativeFrom="column">
                    <wp:posOffset>-514350</wp:posOffset>
                  </wp:positionH>
                  <wp:positionV relativeFrom="paragraph">
                    <wp:posOffset>-5080</wp:posOffset>
                  </wp:positionV>
                  <wp:extent cx="497840" cy="428625"/>
                  <wp:effectExtent l="0" t="0" r="0" b="9525"/>
                  <wp:wrapTight wrapText="bothSides">
                    <wp:wrapPolygon edited="0">
                      <wp:start x="0" y="0"/>
                      <wp:lineTo x="0" y="21120"/>
                      <wp:lineTo x="20663" y="21120"/>
                      <wp:lineTo x="20663" y="0"/>
                      <wp:lineTo x="0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840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32F56">
              <w:rPr>
                <w:b/>
                <w:bCs/>
              </w:rPr>
              <w:t>The University of Cape Town</w:t>
            </w:r>
          </w:p>
          <w:p w14:paraId="3360D502" w14:textId="12A06324" w:rsidR="00B31D3D" w:rsidRDefault="00672DAD" w:rsidP="00832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x &amp; Lillie Sonnenberg</w:t>
            </w:r>
            <w:r w:rsidR="00B31D3D">
              <w:rPr>
                <w:b/>
                <w:bCs/>
              </w:rPr>
              <w:t xml:space="preserve"> Doctoral</w:t>
            </w:r>
            <w:r>
              <w:rPr>
                <w:b/>
                <w:bCs/>
              </w:rPr>
              <w:t xml:space="preserve"> </w:t>
            </w:r>
            <w:r w:rsidR="00C20077" w:rsidRPr="00832F56">
              <w:rPr>
                <w:b/>
                <w:bCs/>
              </w:rPr>
              <w:t xml:space="preserve">Travel Grants </w:t>
            </w:r>
          </w:p>
          <w:p w14:paraId="4DE54D27" w14:textId="304840F3" w:rsidR="00C20077" w:rsidRPr="000901AA" w:rsidRDefault="00C20077" w:rsidP="00832F5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32F56">
              <w:rPr>
                <w:b/>
                <w:bCs/>
              </w:rPr>
              <w:t>Applica</w:t>
            </w:r>
            <w:r w:rsidR="00D41AB2">
              <w:rPr>
                <w:b/>
                <w:bCs/>
              </w:rPr>
              <w:t>tion</w:t>
            </w:r>
            <w:r w:rsidRPr="00832F56">
              <w:rPr>
                <w:b/>
                <w:bCs/>
              </w:rPr>
              <w:t xml:space="preserve"> </w:t>
            </w:r>
            <w:r w:rsidR="00D41AB2">
              <w:rPr>
                <w:b/>
                <w:bCs/>
              </w:rPr>
              <w:t>Form</w:t>
            </w:r>
          </w:p>
        </w:tc>
      </w:tr>
      <w:tr w:rsidR="00714A20" w:rsidRPr="00832F56" w14:paraId="2F89A6CF" w14:textId="77777777" w:rsidTr="001A6317">
        <w:trPr>
          <w:trHeight w:val="340"/>
        </w:trPr>
        <w:tc>
          <w:tcPr>
            <w:tcW w:w="10485" w:type="dxa"/>
            <w:gridSpan w:val="58"/>
            <w:shd w:val="clear" w:color="auto" w:fill="8DB3E2"/>
            <w:vAlign w:val="center"/>
          </w:tcPr>
          <w:p w14:paraId="695651B6" w14:textId="77777777" w:rsidR="00714A20" w:rsidRPr="00832F56" w:rsidRDefault="00714A20" w:rsidP="00235253">
            <w:pPr>
              <w:numPr>
                <w:ilvl w:val="0"/>
                <w:numId w:val="22"/>
              </w:numPr>
              <w:ind w:left="709" w:hanging="709"/>
              <w:rPr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APPLICANT’S PARTICULARS</w:t>
            </w:r>
          </w:p>
        </w:tc>
      </w:tr>
      <w:tr w:rsidR="00ED327F" w:rsidRPr="00832F56" w14:paraId="788D8A8A" w14:textId="77777777" w:rsidTr="00AC2033">
        <w:trPr>
          <w:trHeight w:val="340"/>
        </w:trPr>
        <w:tc>
          <w:tcPr>
            <w:tcW w:w="2512" w:type="dxa"/>
            <w:gridSpan w:val="8"/>
            <w:shd w:val="clear" w:color="auto" w:fill="D9D9D9"/>
            <w:vAlign w:val="center"/>
          </w:tcPr>
          <w:p w14:paraId="4ED1180F" w14:textId="77777777" w:rsidR="00ED327F" w:rsidRPr="00832F56" w:rsidRDefault="00ED327F" w:rsidP="00235253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Full Name and Surname</w:t>
            </w:r>
          </w:p>
        </w:tc>
        <w:tc>
          <w:tcPr>
            <w:tcW w:w="7973" w:type="dxa"/>
            <w:gridSpan w:val="50"/>
            <w:vAlign w:val="center"/>
          </w:tcPr>
          <w:p w14:paraId="47393405" w14:textId="77777777" w:rsidR="00ED327F" w:rsidRPr="00832F56" w:rsidRDefault="00ED327F" w:rsidP="00235253">
            <w:pPr>
              <w:rPr>
                <w:bCs/>
                <w:sz w:val="18"/>
                <w:szCs w:val="18"/>
              </w:rPr>
            </w:pPr>
          </w:p>
        </w:tc>
      </w:tr>
      <w:tr w:rsidR="00ED327F" w:rsidRPr="00832F56" w14:paraId="30398511" w14:textId="77777777" w:rsidTr="001A6317">
        <w:trPr>
          <w:trHeight w:val="340"/>
        </w:trPr>
        <w:tc>
          <w:tcPr>
            <w:tcW w:w="2512" w:type="dxa"/>
            <w:gridSpan w:val="8"/>
            <w:shd w:val="clear" w:color="auto" w:fill="D9D9D9"/>
            <w:vAlign w:val="center"/>
          </w:tcPr>
          <w:p w14:paraId="7C70EE74" w14:textId="3B973847" w:rsidR="00ED327F" w:rsidRPr="00832F56" w:rsidRDefault="00ED327F" w:rsidP="00235253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tionality</w:t>
            </w:r>
          </w:p>
        </w:tc>
        <w:tc>
          <w:tcPr>
            <w:tcW w:w="3296" w:type="dxa"/>
            <w:gridSpan w:val="20"/>
            <w:vAlign w:val="center"/>
          </w:tcPr>
          <w:p w14:paraId="1378DCC4" w14:textId="77777777" w:rsidR="00ED327F" w:rsidRPr="00440325" w:rsidRDefault="00ED327F" w:rsidP="00235253">
            <w:pPr>
              <w:rPr>
                <w:bCs/>
                <w:sz w:val="18"/>
                <w:szCs w:val="18"/>
              </w:rPr>
            </w:pPr>
          </w:p>
        </w:tc>
        <w:tc>
          <w:tcPr>
            <w:tcW w:w="1891" w:type="dxa"/>
            <w:gridSpan w:val="12"/>
            <w:shd w:val="clear" w:color="auto" w:fill="D9D9D9"/>
            <w:vAlign w:val="center"/>
          </w:tcPr>
          <w:p w14:paraId="1EBA122A" w14:textId="35B563B0" w:rsidR="00ED327F" w:rsidRPr="00832F56" w:rsidRDefault="00ED327F" w:rsidP="00235253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Student Number</w:t>
            </w:r>
          </w:p>
        </w:tc>
        <w:tc>
          <w:tcPr>
            <w:tcW w:w="2786" w:type="dxa"/>
            <w:gridSpan w:val="18"/>
            <w:vAlign w:val="center"/>
          </w:tcPr>
          <w:p w14:paraId="63578942" w14:textId="77777777" w:rsidR="00ED327F" w:rsidRPr="00832F56" w:rsidRDefault="00ED327F" w:rsidP="00235253">
            <w:pPr>
              <w:rPr>
                <w:bCs/>
                <w:sz w:val="18"/>
                <w:szCs w:val="18"/>
              </w:rPr>
            </w:pPr>
          </w:p>
        </w:tc>
      </w:tr>
      <w:tr w:rsidR="00714A20" w:rsidRPr="00832F56" w14:paraId="4954A4A5" w14:textId="77777777" w:rsidTr="0050729F">
        <w:trPr>
          <w:trHeight w:val="340"/>
        </w:trPr>
        <w:tc>
          <w:tcPr>
            <w:tcW w:w="988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908D175" w14:textId="77777777" w:rsidR="00714A20" w:rsidRPr="00832F56" w:rsidRDefault="00714A20" w:rsidP="00235253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GENDER</w:t>
            </w:r>
          </w:p>
        </w:tc>
        <w:tc>
          <w:tcPr>
            <w:tcW w:w="601" w:type="dxa"/>
            <w:gridSpan w:val="3"/>
            <w:tcBorders>
              <w:bottom w:val="single" w:sz="4" w:space="0" w:color="auto"/>
            </w:tcBorders>
            <w:vAlign w:val="center"/>
          </w:tcPr>
          <w:p w14:paraId="12586321" w14:textId="77777777" w:rsidR="00714A20" w:rsidRPr="00832F56" w:rsidRDefault="00714A20" w:rsidP="00235253">
            <w:pPr>
              <w:jc w:val="center"/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Male</w:t>
            </w:r>
          </w:p>
        </w:tc>
        <w:sdt>
          <w:sdtPr>
            <w:rPr>
              <w:bCs/>
              <w:sz w:val="18"/>
              <w:szCs w:val="18"/>
            </w:rPr>
            <w:id w:val="1193115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7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63DF927F" w14:textId="7EF2FEF6" w:rsidR="00714A20" w:rsidRPr="00832F56" w:rsidRDefault="00A64D5B" w:rsidP="00235253">
                <w:pPr>
                  <w:jc w:val="center"/>
                  <w:rPr>
                    <w:bCs/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19" w:type="dxa"/>
            <w:gridSpan w:val="4"/>
            <w:tcBorders>
              <w:bottom w:val="single" w:sz="4" w:space="0" w:color="auto"/>
            </w:tcBorders>
            <w:vAlign w:val="center"/>
          </w:tcPr>
          <w:p w14:paraId="1304041B" w14:textId="77777777" w:rsidR="00714A20" w:rsidRPr="00832F56" w:rsidRDefault="00714A20" w:rsidP="00235253">
            <w:pPr>
              <w:jc w:val="center"/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Female</w:t>
            </w:r>
          </w:p>
        </w:tc>
        <w:sdt>
          <w:sdtPr>
            <w:rPr>
              <w:bCs/>
              <w:sz w:val="18"/>
              <w:szCs w:val="18"/>
            </w:rPr>
            <w:id w:val="-871754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5" w:type="dxa"/>
                <w:tcBorders>
                  <w:bottom w:val="single" w:sz="4" w:space="0" w:color="auto"/>
                </w:tcBorders>
                <w:vAlign w:val="center"/>
              </w:tcPr>
              <w:p w14:paraId="1C1E3DDA" w14:textId="77777777" w:rsidR="00714A20" w:rsidRPr="00832F56" w:rsidRDefault="00714A20" w:rsidP="00235253">
                <w:pPr>
                  <w:jc w:val="center"/>
                  <w:rPr>
                    <w:bCs/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728" w:type="dxa"/>
            <w:gridSpan w:val="5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F3796F5" w14:textId="77777777" w:rsidR="00714A20" w:rsidRPr="00832F56" w:rsidRDefault="00714A20" w:rsidP="00235253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RACE</w:t>
            </w:r>
          </w:p>
        </w:tc>
        <w:tc>
          <w:tcPr>
            <w:tcW w:w="781" w:type="dxa"/>
            <w:gridSpan w:val="4"/>
            <w:tcBorders>
              <w:bottom w:val="single" w:sz="4" w:space="0" w:color="auto"/>
            </w:tcBorders>
            <w:vAlign w:val="center"/>
          </w:tcPr>
          <w:p w14:paraId="22A708C7" w14:textId="77777777" w:rsidR="00714A20" w:rsidRPr="00832F56" w:rsidRDefault="00714A20" w:rsidP="00235253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African</w:t>
            </w:r>
          </w:p>
        </w:tc>
        <w:sdt>
          <w:sdtPr>
            <w:rPr>
              <w:bCs/>
              <w:sz w:val="18"/>
              <w:szCs w:val="18"/>
            </w:rPr>
            <w:id w:val="1460993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8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7D08709D" w14:textId="77777777" w:rsidR="00714A20" w:rsidRPr="00832F56" w:rsidRDefault="00714A20" w:rsidP="00235253">
                <w:pPr>
                  <w:rPr>
                    <w:bCs/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15" w:type="dxa"/>
            <w:gridSpan w:val="11"/>
            <w:tcBorders>
              <w:bottom w:val="single" w:sz="4" w:space="0" w:color="auto"/>
            </w:tcBorders>
            <w:vAlign w:val="center"/>
          </w:tcPr>
          <w:p w14:paraId="47D52B53" w14:textId="77777777" w:rsidR="00714A20" w:rsidRPr="00832F56" w:rsidRDefault="00714A20" w:rsidP="00235253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Coloured</w:t>
            </w:r>
          </w:p>
        </w:tc>
        <w:sdt>
          <w:sdtPr>
            <w:rPr>
              <w:bCs/>
              <w:sz w:val="18"/>
              <w:szCs w:val="18"/>
            </w:rPr>
            <w:id w:val="1551341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04" w:type="dxa"/>
                <w:tcBorders>
                  <w:bottom w:val="single" w:sz="4" w:space="0" w:color="auto"/>
                </w:tcBorders>
                <w:vAlign w:val="center"/>
              </w:tcPr>
              <w:p w14:paraId="57EBE565" w14:textId="77777777" w:rsidR="00714A20" w:rsidRPr="00832F56" w:rsidRDefault="00714A20" w:rsidP="00235253">
                <w:pPr>
                  <w:rPr>
                    <w:bCs/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297" w:type="dxa"/>
            <w:gridSpan w:val="8"/>
            <w:tcBorders>
              <w:bottom w:val="single" w:sz="4" w:space="0" w:color="auto"/>
            </w:tcBorders>
            <w:vAlign w:val="center"/>
          </w:tcPr>
          <w:p w14:paraId="0FCC3028" w14:textId="77777777" w:rsidR="00714A20" w:rsidRPr="00832F56" w:rsidRDefault="00714A20" w:rsidP="00235253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Indian</w:t>
            </w:r>
          </w:p>
        </w:tc>
        <w:sdt>
          <w:sdtPr>
            <w:rPr>
              <w:bCs/>
              <w:sz w:val="18"/>
              <w:szCs w:val="18"/>
            </w:rPr>
            <w:id w:val="808670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2" w:type="dxa"/>
                <w:gridSpan w:val="6"/>
                <w:tcBorders>
                  <w:bottom w:val="single" w:sz="4" w:space="0" w:color="auto"/>
                </w:tcBorders>
                <w:vAlign w:val="center"/>
              </w:tcPr>
              <w:p w14:paraId="2760278E" w14:textId="77777777" w:rsidR="00714A20" w:rsidRPr="00832F56" w:rsidRDefault="00714A20" w:rsidP="00235253">
                <w:pPr>
                  <w:rPr>
                    <w:bCs/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30" w:type="dxa"/>
            <w:gridSpan w:val="7"/>
            <w:tcBorders>
              <w:bottom w:val="single" w:sz="4" w:space="0" w:color="auto"/>
            </w:tcBorders>
            <w:vAlign w:val="center"/>
          </w:tcPr>
          <w:p w14:paraId="2EDA2ED4" w14:textId="77777777" w:rsidR="00714A20" w:rsidRPr="00832F56" w:rsidRDefault="00714A20" w:rsidP="00235253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White</w:t>
            </w:r>
          </w:p>
        </w:tc>
        <w:sdt>
          <w:sdtPr>
            <w:rPr>
              <w:bCs/>
              <w:sz w:val="18"/>
              <w:szCs w:val="18"/>
            </w:rPr>
            <w:id w:val="-2059310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0" w:type="dxa"/>
                <w:tcBorders>
                  <w:bottom w:val="single" w:sz="4" w:space="0" w:color="auto"/>
                </w:tcBorders>
                <w:vAlign w:val="center"/>
              </w:tcPr>
              <w:p w14:paraId="0343565B" w14:textId="77777777" w:rsidR="00714A20" w:rsidRPr="00832F56" w:rsidRDefault="00714A20" w:rsidP="00235253">
                <w:pPr>
                  <w:rPr>
                    <w:bCs/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714A20" w:rsidRPr="00832F56" w14:paraId="5E4832C9" w14:textId="77777777" w:rsidTr="001A6317">
        <w:trPr>
          <w:trHeight w:val="340"/>
        </w:trPr>
        <w:tc>
          <w:tcPr>
            <w:tcW w:w="1980" w:type="dxa"/>
            <w:gridSpan w:val="6"/>
            <w:shd w:val="clear" w:color="auto" w:fill="D9D9D9"/>
            <w:vAlign w:val="center"/>
          </w:tcPr>
          <w:p w14:paraId="4F3D21A3" w14:textId="10C2298D" w:rsidR="00714A20" w:rsidRPr="00832F56" w:rsidRDefault="00ED327F" w:rsidP="00235253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ate of Birth</w:t>
            </w:r>
          </w:p>
        </w:tc>
        <w:tc>
          <w:tcPr>
            <w:tcW w:w="1654" w:type="dxa"/>
            <w:gridSpan w:val="8"/>
            <w:vAlign w:val="center"/>
          </w:tcPr>
          <w:p w14:paraId="774056EF" w14:textId="56635534" w:rsidR="00714A20" w:rsidRPr="00832F56" w:rsidRDefault="00714A20" w:rsidP="00235253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174" w:type="dxa"/>
            <w:gridSpan w:val="14"/>
            <w:shd w:val="clear" w:color="auto" w:fill="D9D9D9"/>
            <w:vAlign w:val="center"/>
          </w:tcPr>
          <w:p w14:paraId="7A53FE2A" w14:textId="77777777" w:rsidR="00714A20" w:rsidRPr="00832F56" w:rsidRDefault="00714A20" w:rsidP="00235253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 xml:space="preserve">Preferred Email Address </w:t>
            </w:r>
          </w:p>
        </w:tc>
        <w:tc>
          <w:tcPr>
            <w:tcW w:w="4677" w:type="dxa"/>
            <w:gridSpan w:val="30"/>
            <w:vAlign w:val="center"/>
          </w:tcPr>
          <w:p w14:paraId="034A8E78" w14:textId="77777777" w:rsidR="00714A20" w:rsidRPr="00832F56" w:rsidRDefault="00714A20" w:rsidP="00235253">
            <w:pPr>
              <w:rPr>
                <w:b/>
                <w:bCs/>
                <w:sz w:val="18"/>
                <w:szCs w:val="18"/>
              </w:rPr>
            </w:pPr>
          </w:p>
        </w:tc>
      </w:tr>
      <w:tr w:rsidR="00714A20" w:rsidRPr="00832F56" w14:paraId="6554E28B" w14:textId="77777777" w:rsidTr="001A6317">
        <w:tblPrEx>
          <w:tblLook w:val="0000" w:firstRow="0" w:lastRow="0" w:firstColumn="0" w:lastColumn="0" w:noHBand="0" w:noVBand="0"/>
        </w:tblPrEx>
        <w:trPr>
          <w:cantSplit/>
          <w:trHeight w:val="340"/>
        </w:trPr>
        <w:tc>
          <w:tcPr>
            <w:tcW w:w="1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2D134C6" w14:textId="77777777" w:rsidR="00714A20" w:rsidRPr="00832F56" w:rsidRDefault="00714A20" w:rsidP="00235253">
            <w:pPr>
              <w:rPr>
                <w:b/>
                <w:sz w:val="18"/>
                <w:szCs w:val="18"/>
              </w:rPr>
            </w:pPr>
            <w:r w:rsidRPr="00832F56">
              <w:rPr>
                <w:b/>
                <w:sz w:val="18"/>
                <w:szCs w:val="18"/>
              </w:rPr>
              <w:t>Are you Employed</w:t>
            </w:r>
          </w:p>
        </w:tc>
        <w:tc>
          <w:tcPr>
            <w:tcW w:w="8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23BAF" w14:textId="77777777" w:rsidR="00714A20" w:rsidRPr="00832F56" w:rsidRDefault="00714A20" w:rsidP="00235253">
            <w:pPr>
              <w:rPr>
                <w:b/>
                <w:sz w:val="18"/>
                <w:szCs w:val="18"/>
              </w:rPr>
            </w:pPr>
            <w:r w:rsidRPr="00832F56">
              <w:rPr>
                <w:b/>
                <w:sz w:val="18"/>
                <w:szCs w:val="18"/>
              </w:rPr>
              <w:t xml:space="preserve">Yes </w:t>
            </w:r>
            <w:sdt>
              <w:sdtPr>
                <w:rPr>
                  <w:b/>
                  <w:sz w:val="18"/>
                  <w:szCs w:val="18"/>
                </w:rPr>
                <w:id w:val="-5675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32F56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8ABC6" w14:textId="77777777" w:rsidR="00714A20" w:rsidRPr="00832F56" w:rsidRDefault="00714A20" w:rsidP="00235253">
            <w:pPr>
              <w:rPr>
                <w:b/>
                <w:sz w:val="18"/>
                <w:szCs w:val="18"/>
              </w:rPr>
            </w:pPr>
            <w:r w:rsidRPr="00832F56">
              <w:rPr>
                <w:b/>
                <w:sz w:val="18"/>
                <w:szCs w:val="18"/>
              </w:rPr>
              <w:t xml:space="preserve">No </w:t>
            </w:r>
            <w:sdt>
              <w:sdtPr>
                <w:rPr>
                  <w:b/>
                  <w:sz w:val="18"/>
                  <w:szCs w:val="18"/>
                </w:rPr>
                <w:id w:val="-847016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32F56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7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582A6DD" w14:textId="77777777" w:rsidR="00714A20" w:rsidRPr="00832F56" w:rsidRDefault="00714A20" w:rsidP="00235253">
            <w:pPr>
              <w:rPr>
                <w:sz w:val="18"/>
                <w:szCs w:val="18"/>
              </w:rPr>
            </w:pPr>
            <w:r w:rsidRPr="00832F56">
              <w:rPr>
                <w:sz w:val="18"/>
                <w:szCs w:val="18"/>
              </w:rPr>
              <w:t>Full-time</w:t>
            </w:r>
          </w:p>
        </w:tc>
        <w:sdt>
          <w:sdtPr>
            <w:rPr>
              <w:sz w:val="18"/>
              <w:szCs w:val="18"/>
            </w:rPr>
            <w:id w:val="365333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048679E" w14:textId="77777777" w:rsidR="00714A20" w:rsidRPr="00832F56" w:rsidRDefault="00714A20" w:rsidP="00235253">
                <w:pPr>
                  <w:rPr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4BBF1A3" w14:textId="77777777" w:rsidR="00714A20" w:rsidRPr="00832F56" w:rsidRDefault="00714A20" w:rsidP="00235253">
            <w:pPr>
              <w:rPr>
                <w:sz w:val="18"/>
                <w:szCs w:val="18"/>
              </w:rPr>
            </w:pPr>
            <w:r w:rsidRPr="00832F56">
              <w:rPr>
                <w:sz w:val="18"/>
                <w:szCs w:val="18"/>
              </w:rPr>
              <w:t>Part-time</w:t>
            </w:r>
          </w:p>
        </w:tc>
        <w:sdt>
          <w:sdtPr>
            <w:rPr>
              <w:sz w:val="18"/>
              <w:szCs w:val="18"/>
            </w:rPr>
            <w:id w:val="1044560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7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931E0DF" w14:textId="77777777" w:rsidR="00714A20" w:rsidRPr="00832F56" w:rsidRDefault="00714A20" w:rsidP="00235253">
                <w:pPr>
                  <w:rPr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60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C78A5" w14:textId="70540B37" w:rsidR="00714A20" w:rsidRPr="00832F56" w:rsidRDefault="00714A20" w:rsidP="00235253">
            <w:pPr>
              <w:rPr>
                <w:sz w:val="18"/>
                <w:szCs w:val="18"/>
              </w:rPr>
            </w:pPr>
            <w:r w:rsidRPr="00832F56">
              <w:rPr>
                <w:sz w:val="18"/>
                <w:szCs w:val="18"/>
              </w:rPr>
              <w:t>If yes, indicate number of hours</w:t>
            </w:r>
            <w:r w:rsidR="00B11F77">
              <w:rPr>
                <w:sz w:val="18"/>
                <w:szCs w:val="18"/>
              </w:rPr>
              <w:t xml:space="preserve"> per week</w:t>
            </w:r>
          </w:p>
        </w:tc>
        <w:tc>
          <w:tcPr>
            <w:tcW w:w="170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D1D2C" w14:textId="77777777" w:rsidR="00714A20" w:rsidRPr="00832F56" w:rsidRDefault="00714A20" w:rsidP="00235253">
            <w:pPr>
              <w:rPr>
                <w:sz w:val="18"/>
                <w:szCs w:val="18"/>
              </w:rPr>
            </w:pPr>
          </w:p>
        </w:tc>
      </w:tr>
      <w:tr w:rsidR="00714A20" w:rsidRPr="00832F56" w14:paraId="540A3EF7" w14:textId="77777777" w:rsidTr="001A6317">
        <w:tblPrEx>
          <w:tblLook w:val="0000" w:firstRow="0" w:lastRow="0" w:firstColumn="0" w:lastColumn="0" w:noHBand="0" w:noVBand="0"/>
        </w:tblPrEx>
        <w:trPr>
          <w:cantSplit/>
          <w:trHeight w:val="340"/>
        </w:trPr>
        <w:tc>
          <w:tcPr>
            <w:tcW w:w="10485" w:type="dxa"/>
            <w:gridSpan w:val="5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0483EC3B" w14:textId="77777777" w:rsidR="00714A20" w:rsidRPr="00832F56" w:rsidRDefault="00714A20" w:rsidP="00235253">
            <w:pPr>
              <w:numPr>
                <w:ilvl w:val="0"/>
                <w:numId w:val="22"/>
              </w:numPr>
              <w:ind w:hanging="720"/>
              <w:rPr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ACADEMIC PARTICULARS</w:t>
            </w:r>
          </w:p>
        </w:tc>
      </w:tr>
      <w:bookmarkEnd w:id="0"/>
      <w:tr w:rsidR="001A6317" w:rsidRPr="00832F56" w14:paraId="7720F71B" w14:textId="4836E9CE" w:rsidTr="001A6317">
        <w:trPr>
          <w:trHeight w:val="340"/>
        </w:trPr>
        <w:tc>
          <w:tcPr>
            <w:tcW w:w="1558" w:type="dxa"/>
            <w:gridSpan w:val="2"/>
            <w:shd w:val="clear" w:color="auto" w:fill="D9D9D9"/>
            <w:vAlign w:val="center"/>
          </w:tcPr>
          <w:p w14:paraId="281E7807" w14:textId="424E8801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Current</w:t>
            </w:r>
            <w:r w:rsidR="00672DAD">
              <w:rPr>
                <w:b/>
                <w:bCs/>
                <w:sz w:val="18"/>
                <w:szCs w:val="18"/>
              </w:rPr>
              <w:t xml:space="preserve"> PhD</w:t>
            </w:r>
            <w:r w:rsidRPr="00832F56">
              <w:rPr>
                <w:b/>
                <w:bCs/>
                <w:sz w:val="18"/>
                <w:szCs w:val="18"/>
              </w:rPr>
              <w:t xml:space="preserve"> Degree: </w:t>
            </w:r>
            <w:bookmarkStart w:id="1" w:name="Text9"/>
          </w:p>
        </w:tc>
        <w:bookmarkEnd w:id="1"/>
        <w:tc>
          <w:tcPr>
            <w:tcW w:w="2497" w:type="dxa"/>
            <w:gridSpan w:val="16"/>
            <w:vAlign w:val="center"/>
          </w:tcPr>
          <w:p w14:paraId="33EF6668" w14:textId="1CCAAAC6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</w:p>
        </w:tc>
        <w:tc>
          <w:tcPr>
            <w:tcW w:w="1227" w:type="dxa"/>
            <w:gridSpan w:val="7"/>
            <w:shd w:val="clear" w:color="auto" w:fill="D9D9D9"/>
            <w:vAlign w:val="center"/>
          </w:tcPr>
          <w:p w14:paraId="023870A9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Year of Study</w:t>
            </w:r>
          </w:p>
        </w:tc>
        <w:tc>
          <w:tcPr>
            <w:tcW w:w="519" w:type="dxa"/>
            <w:gridSpan w:val="2"/>
            <w:vAlign w:val="center"/>
          </w:tcPr>
          <w:p w14:paraId="4A46C4CE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1</w:t>
            </w:r>
            <w:r w:rsidRPr="00832F56">
              <w:rPr>
                <w:b/>
                <w:bCs/>
                <w:sz w:val="18"/>
                <w:szCs w:val="18"/>
                <w:vertAlign w:val="superscript"/>
              </w:rPr>
              <w:t>st</w:t>
            </w:r>
          </w:p>
        </w:tc>
        <w:sdt>
          <w:sdtPr>
            <w:rPr>
              <w:sz w:val="18"/>
              <w:szCs w:val="18"/>
            </w:rPr>
            <w:id w:val="121276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dxa"/>
                <w:gridSpan w:val="7"/>
                <w:vAlign w:val="center"/>
              </w:tcPr>
              <w:p w14:paraId="17F902A2" w14:textId="5CB2D79E" w:rsidR="001A6317" w:rsidRPr="00832F56" w:rsidRDefault="001A6317" w:rsidP="001A6317">
                <w:pPr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25" w:type="dxa"/>
            <w:gridSpan w:val="2"/>
            <w:vAlign w:val="center"/>
          </w:tcPr>
          <w:p w14:paraId="46E6CBA1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2</w:t>
            </w:r>
            <w:r w:rsidRPr="00832F56">
              <w:rPr>
                <w:b/>
                <w:bCs/>
                <w:sz w:val="18"/>
                <w:szCs w:val="18"/>
                <w:vertAlign w:val="superscript"/>
              </w:rPr>
              <w:t>nd</w:t>
            </w:r>
          </w:p>
        </w:tc>
        <w:sdt>
          <w:sdtPr>
            <w:rPr>
              <w:sz w:val="18"/>
              <w:szCs w:val="18"/>
            </w:rPr>
            <w:id w:val="-334610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dxa"/>
                <w:gridSpan w:val="3"/>
                <w:vAlign w:val="center"/>
              </w:tcPr>
              <w:p w14:paraId="1F1EC3F8" w14:textId="77777777" w:rsidR="001A6317" w:rsidRPr="00832F56" w:rsidRDefault="001A6317" w:rsidP="001A6317">
                <w:pPr>
                  <w:rPr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20" w:type="dxa"/>
            <w:gridSpan w:val="3"/>
            <w:vAlign w:val="center"/>
          </w:tcPr>
          <w:p w14:paraId="7A50CAD2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3</w:t>
            </w:r>
            <w:r w:rsidRPr="00832F56">
              <w:rPr>
                <w:b/>
                <w:bCs/>
                <w:sz w:val="18"/>
                <w:szCs w:val="18"/>
                <w:vertAlign w:val="superscript"/>
              </w:rPr>
              <w:t>rd</w:t>
            </w:r>
            <w:r w:rsidRPr="00832F56">
              <w:rPr>
                <w:b/>
                <w:bCs/>
                <w:sz w:val="18"/>
                <w:szCs w:val="18"/>
              </w:rPr>
              <w:t xml:space="preserve"> </w:t>
            </w:r>
          </w:p>
        </w:tc>
        <w:sdt>
          <w:sdtPr>
            <w:rPr>
              <w:sz w:val="18"/>
              <w:szCs w:val="18"/>
            </w:rPr>
            <w:id w:val="-252358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9" w:type="dxa"/>
                <w:gridSpan w:val="4"/>
                <w:vAlign w:val="center"/>
              </w:tcPr>
              <w:p w14:paraId="0881D04E" w14:textId="07E2230C" w:rsidR="001A6317" w:rsidRPr="00832F56" w:rsidRDefault="001A6317" w:rsidP="001A6317">
                <w:pPr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20" w:type="dxa"/>
            <w:gridSpan w:val="4"/>
            <w:vAlign w:val="center"/>
          </w:tcPr>
          <w:p w14:paraId="7DB450B5" w14:textId="3C99A8A1" w:rsidR="001A6317" w:rsidRPr="001A6317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1A6317">
              <w:rPr>
                <w:b/>
                <w:bCs/>
                <w:sz w:val="18"/>
                <w:szCs w:val="18"/>
              </w:rPr>
              <w:t>4</w:t>
            </w:r>
            <w:r w:rsidRPr="001A6317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1A6317">
              <w:rPr>
                <w:b/>
                <w:bCs/>
                <w:sz w:val="18"/>
                <w:szCs w:val="18"/>
              </w:rPr>
              <w:t xml:space="preserve"> </w:t>
            </w:r>
          </w:p>
        </w:tc>
        <w:sdt>
          <w:sdtPr>
            <w:rPr>
              <w:sz w:val="18"/>
              <w:szCs w:val="18"/>
            </w:rPr>
            <w:id w:val="-1231924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dxa"/>
                <w:gridSpan w:val="4"/>
                <w:vAlign w:val="center"/>
              </w:tcPr>
              <w:p w14:paraId="09893DE6" w14:textId="031577A6" w:rsidR="001A6317" w:rsidRPr="00832F56" w:rsidRDefault="001A6317" w:rsidP="001A6317">
                <w:pPr>
                  <w:rPr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20" w:type="dxa"/>
            <w:gridSpan w:val="2"/>
            <w:vAlign w:val="center"/>
          </w:tcPr>
          <w:p w14:paraId="01E9BA9F" w14:textId="6DE704F3" w:rsidR="001A6317" w:rsidRPr="001A6317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1A6317">
              <w:rPr>
                <w:b/>
                <w:bCs/>
                <w:sz w:val="18"/>
                <w:szCs w:val="18"/>
              </w:rPr>
              <w:t>5</w:t>
            </w:r>
            <w:r w:rsidRPr="001A6317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  <w:sdt>
          <w:sdtPr>
            <w:rPr>
              <w:sz w:val="18"/>
              <w:szCs w:val="18"/>
            </w:rPr>
            <w:id w:val="-761134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0" w:type="dxa"/>
                <w:gridSpan w:val="2"/>
                <w:vAlign w:val="center"/>
              </w:tcPr>
              <w:p w14:paraId="711843B2" w14:textId="2B36EA37" w:rsidR="001A6317" w:rsidRPr="00832F56" w:rsidRDefault="001A6317" w:rsidP="001A6317">
                <w:pPr>
                  <w:rPr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1A6317" w:rsidRPr="00832F56" w14:paraId="59768CDB" w14:textId="77777777" w:rsidTr="001A6317">
        <w:trPr>
          <w:trHeight w:val="340"/>
        </w:trPr>
        <w:tc>
          <w:tcPr>
            <w:tcW w:w="1558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6B4BE8B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Faculty</w:t>
            </w:r>
          </w:p>
        </w:tc>
        <w:sdt>
          <w:sdtPr>
            <w:rPr>
              <w:b/>
              <w:bCs/>
              <w:sz w:val="18"/>
              <w:szCs w:val="18"/>
            </w:rPr>
            <w:alias w:val="Faculty"/>
            <w:tag w:val="Faculty"/>
            <w:id w:val="25146549"/>
            <w:placeholder>
              <w:docPart w:val="D04623ABD8F94807A748D5C07E7BFF3B"/>
            </w:placeholder>
            <w:showingPlcHdr/>
            <w:comboBox>
              <w:listItem w:value="Choose an item."/>
              <w:listItem w:displayText="Commerce" w:value="Commerce"/>
              <w:listItem w:displayText="Engineering" w:value="Engineering"/>
              <w:listItem w:displayText="Health Sciences" w:value="Health Sciences"/>
              <w:listItem w:displayText="Humanities" w:value="Humanities"/>
              <w:listItem w:displayText="Law" w:value="Law"/>
              <w:listItem w:displayText="Science" w:value="Science"/>
            </w:comboBox>
          </w:sdtPr>
          <w:sdtContent>
            <w:tc>
              <w:tcPr>
                <w:tcW w:w="2497" w:type="dxa"/>
                <w:gridSpan w:val="16"/>
                <w:tcBorders>
                  <w:bottom w:val="single" w:sz="4" w:space="0" w:color="auto"/>
                </w:tcBorders>
                <w:vAlign w:val="center"/>
              </w:tcPr>
              <w:p w14:paraId="1EFEBE87" w14:textId="77777777" w:rsidR="001A6317" w:rsidRPr="00832F56" w:rsidRDefault="001A6317" w:rsidP="001A6317">
                <w:pPr>
                  <w:rPr>
                    <w:b/>
                    <w:bCs/>
                    <w:sz w:val="18"/>
                    <w:szCs w:val="18"/>
                  </w:rPr>
                </w:pPr>
                <w:r w:rsidRPr="00832F56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tc>
          <w:tcPr>
            <w:tcW w:w="1227" w:type="dxa"/>
            <w:gridSpan w:val="7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DE00754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 xml:space="preserve">Department </w:t>
            </w:r>
          </w:p>
        </w:tc>
        <w:tc>
          <w:tcPr>
            <w:tcW w:w="5203" w:type="dxa"/>
            <w:gridSpan w:val="33"/>
            <w:tcBorders>
              <w:bottom w:val="single" w:sz="4" w:space="0" w:color="auto"/>
            </w:tcBorders>
            <w:vAlign w:val="center"/>
          </w:tcPr>
          <w:p w14:paraId="0685E388" w14:textId="77777777" w:rsidR="001A6317" w:rsidRPr="00832F56" w:rsidRDefault="001A6317" w:rsidP="001A6317">
            <w:pPr>
              <w:rPr>
                <w:sz w:val="18"/>
                <w:szCs w:val="18"/>
              </w:rPr>
            </w:pPr>
          </w:p>
        </w:tc>
      </w:tr>
      <w:tr w:rsidR="001A6317" w:rsidRPr="00832F56" w14:paraId="7A89F04B" w14:textId="77777777" w:rsidTr="001A6317">
        <w:trPr>
          <w:trHeight w:val="340"/>
        </w:trPr>
        <w:tc>
          <w:tcPr>
            <w:tcW w:w="2681" w:type="dxa"/>
            <w:gridSpan w:val="9"/>
            <w:shd w:val="clear" w:color="auto" w:fill="D9D9D9"/>
            <w:vAlign w:val="center"/>
          </w:tcPr>
          <w:p w14:paraId="34068D18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Research Component of Degree</w:t>
            </w:r>
          </w:p>
        </w:tc>
        <w:tc>
          <w:tcPr>
            <w:tcW w:w="2601" w:type="dxa"/>
            <w:gridSpan w:val="16"/>
            <w:shd w:val="clear" w:color="auto" w:fill="D9D9D9"/>
            <w:vAlign w:val="center"/>
          </w:tcPr>
          <w:p w14:paraId="7A5F9BE5" w14:textId="77777777" w:rsidR="001A6317" w:rsidRPr="00832F56" w:rsidRDefault="001A6317" w:rsidP="001A6317">
            <w:pPr>
              <w:rPr>
                <w:b/>
                <w:sz w:val="18"/>
                <w:szCs w:val="18"/>
              </w:rPr>
            </w:pPr>
            <w:r w:rsidRPr="00832F56">
              <w:rPr>
                <w:b/>
                <w:sz w:val="18"/>
                <w:szCs w:val="18"/>
              </w:rPr>
              <w:t>First date of registration towards the above degree</w:t>
            </w:r>
          </w:p>
        </w:tc>
        <w:tc>
          <w:tcPr>
            <w:tcW w:w="2996" w:type="dxa"/>
            <w:gridSpan w:val="20"/>
            <w:shd w:val="clear" w:color="auto" w:fill="D9D9D9" w:themeFill="background1" w:themeFillShade="D9"/>
            <w:vAlign w:val="center"/>
          </w:tcPr>
          <w:p w14:paraId="40EC99A7" w14:textId="77777777" w:rsidR="001A6317" w:rsidRPr="00832F56" w:rsidRDefault="001A6317" w:rsidP="001A6317">
            <w:pPr>
              <w:rPr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Have you upgraded from a Master’s to PhD degree</w:t>
            </w:r>
          </w:p>
        </w:tc>
        <w:tc>
          <w:tcPr>
            <w:tcW w:w="621" w:type="dxa"/>
            <w:gridSpan w:val="4"/>
            <w:vAlign w:val="center"/>
          </w:tcPr>
          <w:p w14:paraId="4FCF6014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YES</w:t>
            </w:r>
          </w:p>
        </w:tc>
        <w:sdt>
          <w:sdtPr>
            <w:rPr>
              <w:b/>
              <w:bCs/>
              <w:sz w:val="18"/>
              <w:szCs w:val="18"/>
            </w:rPr>
            <w:id w:val="2124113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5" w:type="dxa"/>
                <w:gridSpan w:val="4"/>
                <w:vAlign w:val="center"/>
              </w:tcPr>
              <w:p w14:paraId="61A5B2E2" w14:textId="77777777" w:rsidR="001A6317" w:rsidRPr="00832F56" w:rsidRDefault="001A6317" w:rsidP="001A6317">
                <w:pPr>
                  <w:rPr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671" w:type="dxa"/>
            <w:gridSpan w:val="4"/>
            <w:vAlign w:val="center"/>
          </w:tcPr>
          <w:p w14:paraId="2CCC7D37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NO</w:t>
            </w:r>
          </w:p>
        </w:tc>
        <w:sdt>
          <w:sdtPr>
            <w:rPr>
              <w:b/>
              <w:bCs/>
              <w:sz w:val="18"/>
              <w:szCs w:val="18"/>
            </w:rPr>
            <w:id w:val="-834687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0" w:type="dxa"/>
                <w:vAlign w:val="center"/>
              </w:tcPr>
              <w:p w14:paraId="3BEC7D26" w14:textId="77777777" w:rsidR="001A6317" w:rsidRPr="00832F56" w:rsidRDefault="001A6317" w:rsidP="001A6317">
                <w:pPr>
                  <w:rPr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1A6317" w:rsidRPr="00832F56" w14:paraId="0B12A102" w14:textId="77777777" w:rsidTr="001A6317">
        <w:trPr>
          <w:trHeight w:val="340"/>
        </w:trPr>
        <w:sdt>
          <w:sdtPr>
            <w:rPr>
              <w:b/>
              <w:bCs/>
              <w:sz w:val="18"/>
              <w:szCs w:val="18"/>
            </w:rPr>
            <w:alias w:val="Research Component"/>
            <w:tag w:val="Research Component"/>
            <w:id w:val="-292980875"/>
            <w:placeholder>
              <w:docPart w:val="A6BD708F134A43008EAF00396EEB12EB"/>
            </w:placeholder>
            <w:showingPlcHdr/>
            <w:comboBox>
              <w:listItem w:value="Choose an item."/>
              <w:listItem w:displayText="100%" w:value="100%"/>
              <w:listItem w:displayText="50%" w:value="50%"/>
              <w:listItem w:displayText="Below 50%" w:value="Below 50%"/>
            </w:comboBox>
          </w:sdtPr>
          <w:sdtContent>
            <w:tc>
              <w:tcPr>
                <w:tcW w:w="2681" w:type="dxa"/>
                <w:gridSpan w:val="9"/>
                <w:shd w:val="clear" w:color="auto" w:fill="auto"/>
                <w:vAlign w:val="center"/>
              </w:tcPr>
              <w:p w14:paraId="18D4771E" w14:textId="77777777" w:rsidR="001A6317" w:rsidRPr="00832F56" w:rsidRDefault="001A6317" w:rsidP="001A6317">
                <w:pPr>
                  <w:rPr>
                    <w:bCs/>
                    <w:sz w:val="18"/>
                    <w:szCs w:val="18"/>
                  </w:rPr>
                </w:pPr>
                <w:r w:rsidRPr="00832F56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b/>
              <w:bCs/>
              <w:sz w:val="18"/>
              <w:szCs w:val="18"/>
            </w:rPr>
            <w:id w:val="-831290113"/>
            <w:placeholder>
              <w:docPart w:val="BE3F8D9059D14F10BDE7BDCE18458BC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601" w:type="dxa"/>
                <w:gridSpan w:val="16"/>
                <w:shd w:val="clear" w:color="auto" w:fill="auto"/>
                <w:vAlign w:val="center"/>
              </w:tcPr>
              <w:p w14:paraId="29EA75C5" w14:textId="77777777" w:rsidR="001A6317" w:rsidRPr="00832F56" w:rsidRDefault="001A6317" w:rsidP="001A6317">
                <w:pPr>
                  <w:rPr>
                    <w:b/>
                    <w:bCs/>
                    <w:sz w:val="18"/>
                    <w:szCs w:val="18"/>
                  </w:rPr>
                </w:pPr>
                <w:r w:rsidRPr="00832F56">
                  <w:rPr>
                    <w:rStyle w:val="PlaceholderText"/>
                    <w:sz w:val="18"/>
                    <w:szCs w:val="18"/>
                  </w:rPr>
                  <w:t>Click or tap to enter a date.</w:t>
                </w:r>
              </w:p>
            </w:tc>
          </w:sdtContent>
        </w:sdt>
        <w:tc>
          <w:tcPr>
            <w:tcW w:w="5203" w:type="dxa"/>
            <w:gridSpan w:val="33"/>
            <w:vAlign w:val="center"/>
          </w:tcPr>
          <w:p w14:paraId="22B4BF11" w14:textId="77777777" w:rsidR="001A6317" w:rsidRPr="00832F56" w:rsidRDefault="001A6317" w:rsidP="001A6317">
            <w:pPr>
              <w:rPr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 xml:space="preserve">If </w:t>
            </w:r>
            <w:proofErr w:type="gramStart"/>
            <w:r w:rsidRPr="00832F56">
              <w:rPr>
                <w:b/>
                <w:bCs/>
                <w:sz w:val="18"/>
                <w:szCs w:val="18"/>
              </w:rPr>
              <w:t>Yes</w:t>
            </w:r>
            <w:proofErr w:type="gramEnd"/>
            <w:r w:rsidRPr="00832F56">
              <w:rPr>
                <w:b/>
                <w:bCs/>
                <w:sz w:val="18"/>
                <w:szCs w:val="18"/>
              </w:rPr>
              <w:t xml:space="preserve">, provide date of Upgrade: </w:t>
            </w:r>
            <w:sdt>
              <w:sdtPr>
                <w:rPr>
                  <w:b/>
                  <w:bCs/>
                  <w:sz w:val="18"/>
                  <w:szCs w:val="18"/>
                </w:rPr>
                <w:id w:val="1462760504"/>
                <w:placeholder>
                  <w:docPart w:val="B4221501333646E783F1B062C7EE18E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32F56">
                  <w:rPr>
                    <w:rStyle w:val="PlaceholderText"/>
                    <w:sz w:val="18"/>
                    <w:szCs w:val="18"/>
                  </w:rPr>
                  <w:t>Click or tap to enter a date.</w:t>
                </w:r>
              </w:sdtContent>
            </w:sdt>
          </w:p>
        </w:tc>
      </w:tr>
      <w:tr w:rsidR="001A6317" w:rsidRPr="00832F56" w14:paraId="37B2FC67" w14:textId="77777777" w:rsidTr="001A6317">
        <w:trPr>
          <w:trHeight w:val="340"/>
        </w:trPr>
        <w:tc>
          <w:tcPr>
            <w:tcW w:w="2681" w:type="dxa"/>
            <w:gridSpan w:val="9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4B7752F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Thesis Title:</w:t>
            </w:r>
          </w:p>
        </w:tc>
        <w:tc>
          <w:tcPr>
            <w:tcW w:w="7804" w:type="dxa"/>
            <w:gridSpan w:val="49"/>
            <w:tcBorders>
              <w:bottom w:val="single" w:sz="4" w:space="0" w:color="auto"/>
            </w:tcBorders>
            <w:vAlign w:val="center"/>
          </w:tcPr>
          <w:p w14:paraId="6D177366" w14:textId="77777777" w:rsidR="001A6317" w:rsidRPr="00832F56" w:rsidRDefault="001A6317" w:rsidP="001A6317">
            <w:pPr>
              <w:rPr>
                <w:sz w:val="18"/>
                <w:szCs w:val="18"/>
              </w:rPr>
            </w:pPr>
          </w:p>
        </w:tc>
      </w:tr>
      <w:tr w:rsidR="001A6317" w:rsidRPr="00832F56" w14:paraId="5854E6A3" w14:textId="77777777" w:rsidTr="001A6317">
        <w:trPr>
          <w:trHeight w:val="340"/>
        </w:trPr>
        <w:tc>
          <w:tcPr>
            <w:tcW w:w="2681" w:type="dxa"/>
            <w:gridSpan w:val="9"/>
            <w:shd w:val="clear" w:color="auto" w:fill="D9D9D9"/>
            <w:vAlign w:val="center"/>
          </w:tcPr>
          <w:p w14:paraId="6889C811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 xml:space="preserve">Name of Supervisor </w:t>
            </w:r>
          </w:p>
        </w:tc>
        <w:tc>
          <w:tcPr>
            <w:tcW w:w="3542" w:type="dxa"/>
            <w:gridSpan w:val="24"/>
            <w:vAlign w:val="center"/>
          </w:tcPr>
          <w:p w14:paraId="08CD2D6A" w14:textId="77777777" w:rsidR="001A6317" w:rsidRPr="00832F56" w:rsidRDefault="001A6317" w:rsidP="001A6317">
            <w:pPr>
              <w:rPr>
                <w:sz w:val="18"/>
                <w:szCs w:val="18"/>
              </w:rPr>
            </w:pPr>
          </w:p>
        </w:tc>
        <w:tc>
          <w:tcPr>
            <w:tcW w:w="996" w:type="dxa"/>
            <w:gridSpan w:val="4"/>
            <w:shd w:val="clear" w:color="auto" w:fill="D9D9D9" w:themeFill="background1" w:themeFillShade="D9"/>
            <w:vAlign w:val="center"/>
          </w:tcPr>
          <w:p w14:paraId="4253EAF0" w14:textId="7CC5B614" w:rsidR="001A6317" w:rsidRPr="00832F56" w:rsidRDefault="001A6317" w:rsidP="001A6317">
            <w:pPr>
              <w:rPr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Email address</w:t>
            </w:r>
          </w:p>
        </w:tc>
        <w:tc>
          <w:tcPr>
            <w:tcW w:w="3266" w:type="dxa"/>
            <w:gridSpan w:val="21"/>
            <w:vAlign w:val="center"/>
          </w:tcPr>
          <w:p w14:paraId="2868D234" w14:textId="77777777" w:rsidR="001A6317" w:rsidRPr="00832F56" w:rsidRDefault="001A6317" w:rsidP="001A6317">
            <w:pPr>
              <w:rPr>
                <w:sz w:val="18"/>
                <w:szCs w:val="18"/>
              </w:rPr>
            </w:pPr>
          </w:p>
        </w:tc>
      </w:tr>
      <w:tr w:rsidR="001A6317" w:rsidRPr="00832F56" w14:paraId="3644123B" w14:textId="77777777" w:rsidTr="001A6317">
        <w:trPr>
          <w:trHeight w:val="340"/>
        </w:trPr>
        <w:tc>
          <w:tcPr>
            <w:tcW w:w="2681" w:type="dxa"/>
            <w:gridSpan w:val="9"/>
            <w:shd w:val="clear" w:color="auto" w:fill="D9D9D9"/>
            <w:vAlign w:val="center"/>
          </w:tcPr>
          <w:p w14:paraId="4C20DB92" w14:textId="47E70D49" w:rsidR="001A6317" w:rsidRPr="00832F56" w:rsidRDefault="001A6317" w:rsidP="001A6317">
            <w:pPr>
              <w:ind w:left="34"/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 xml:space="preserve">Name of Head of Department </w:t>
            </w:r>
          </w:p>
        </w:tc>
        <w:tc>
          <w:tcPr>
            <w:tcW w:w="3542" w:type="dxa"/>
            <w:gridSpan w:val="24"/>
            <w:shd w:val="clear" w:color="auto" w:fill="auto"/>
            <w:vAlign w:val="center"/>
          </w:tcPr>
          <w:p w14:paraId="23946082" w14:textId="77777777" w:rsidR="001A6317" w:rsidRPr="00832F56" w:rsidRDefault="001A6317" w:rsidP="001A6317">
            <w:pPr>
              <w:ind w:left="426" w:hanging="426"/>
              <w:rPr>
                <w:sz w:val="18"/>
                <w:szCs w:val="18"/>
              </w:rPr>
            </w:pPr>
          </w:p>
        </w:tc>
        <w:tc>
          <w:tcPr>
            <w:tcW w:w="996" w:type="dxa"/>
            <w:gridSpan w:val="4"/>
            <w:shd w:val="clear" w:color="auto" w:fill="D9D9D9" w:themeFill="background1" w:themeFillShade="D9"/>
            <w:vAlign w:val="center"/>
          </w:tcPr>
          <w:p w14:paraId="0E47275B" w14:textId="16029974" w:rsidR="001A6317" w:rsidRPr="00832F56" w:rsidRDefault="001A6317" w:rsidP="001A6317">
            <w:pPr>
              <w:rPr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Email address</w:t>
            </w:r>
          </w:p>
        </w:tc>
        <w:tc>
          <w:tcPr>
            <w:tcW w:w="3266" w:type="dxa"/>
            <w:gridSpan w:val="21"/>
            <w:shd w:val="clear" w:color="auto" w:fill="auto"/>
            <w:vAlign w:val="center"/>
          </w:tcPr>
          <w:p w14:paraId="5ABD9683" w14:textId="77777777" w:rsidR="001A6317" w:rsidRPr="00832F56" w:rsidRDefault="001A6317" w:rsidP="001A6317">
            <w:pPr>
              <w:ind w:left="426" w:hanging="426"/>
              <w:rPr>
                <w:sz w:val="18"/>
                <w:szCs w:val="18"/>
              </w:rPr>
            </w:pPr>
          </w:p>
        </w:tc>
      </w:tr>
      <w:tr w:rsidR="001A6317" w:rsidRPr="00832F56" w14:paraId="0360B803" w14:textId="77777777" w:rsidTr="001A6317">
        <w:trPr>
          <w:trHeight w:val="340"/>
        </w:trPr>
        <w:tc>
          <w:tcPr>
            <w:tcW w:w="10485" w:type="dxa"/>
            <w:gridSpan w:val="58"/>
            <w:tcBorders>
              <w:bottom w:val="single" w:sz="4" w:space="0" w:color="auto"/>
            </w:tcBorders>
            <w:shd w:val="clear" w:color="auto" w:fill="8DB3E2"/>
            <w:vAlign w:val="center"/>
          </w:tcPr>
          <w:p w14:paraId="187609C0" w14:textId="77777777" w:rsidR="001A6317" w:rsidRPr="00832F56" w:rsidRDefault="001A6317" w:rsidP="001A6317">
            <w:pPr>
              <w:numPr>
                <w:ilvl w:val="0"/>
                <w:numId w:val="22"/>
              </w:numPr>
              <w:ind w:hanging="720"/>
              <w:rPr>
                <w:b/>
                <w:bCs/>
                <w:sz w:val="18"/>
                <w:szCs w:val="18"/>
              </w:rPr>
            </w:pPr>
            <w:bookmarkStart w:id="2" w:name="_Hlk86972261"/>
            <w:r w:rsidRPr="00832F56">
              <w:rPr>
                <w:b/>
                <w:sz w:val="18"/>
                <w:szCs w:val="18"/>
              </w:rPr>
              <w:t>CONFERENCE PARTICULARS</w:t>
            </w:r>
          </w:p>
        </w:tc>
      </w:tr>
      <w:tr w:rsidR="001A6317" w:rsidRPr="00832F56" w14:paraId="3F3C6F2A" w14:textId="77777777" w:rsidTr="001A6317">
        <w:trPr>
          <w:trHeight w:val="340"/>
        </w:trPr>
        <w:tc>
          <w:tcPr>
            <w:tcW w:w="5089" w:type="dxa"/>
            <w:gridSpan w:val="23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07FF37A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 xml:space="preserve">Please indicate if the conference will be held locally or internationally  </w:t>
            </w:r>
          </w:p>
        </w:tc>
        <w:tc>
          <w:tcPr>
            <w:tcW w:w="1082" w:type="dxa"/>
            <w:gridSpan w:val="8"/>
            <w:tcBorders>
              <w:bottom w:val="single" w:sz="4" w:space="0" w:color="auto"/>
            </w:tcBorders>
            <w:vAlign w:val="center"/>
          </w:tcPr>
          <w:p w14:paraId="37AC657D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LOCAL</w:t>
            </w:r>
          </w:p>
        </w:tc>
        <w:sdt>
          <w:sdtPr>
            <w:rPr>
              <w:b/>
              <w:bCs/>
              <w:sz w:val="18"/>
              <w:szCs w:val="18"/>
            </w:rPr>
            <w:id w:val="1099220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48" w:type="dxa"/>
                <w:gridSpan w:val="6"/>
                <w:tcBorders>
                  <w:bottom w:val="single" w:sz="4" w:space="0" w:color="auto"/>
                </w:tcBorders>
                <w:vAlign w:val="center"/>
              </w:tcPr>
              <w:p w14:paraId="6BBE41E7" w14:textId="77777777" w:rsidR="001A6317" w:rsidRPr="00832F56" w:rsidRDefault="001A6317" w:rsidP="001A6317">
                <w:pPr>
                  <w:rPr>
                    <w:b/>
                    <w:bCs/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969" w:type="dxa"/>
            <w:gridSpan w:val="15"/>
            <w:tcBorders>
              <w:bottom w:val="single" w:sz="4" w:space="0" w:color="auto"/>
            </w:tcBorders>
            <w:vAlign w:val="center"/>
          </w:tcPr>
          <w:p w14:paraId="7CF31E6B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INTERNATIONAL</w:t>
            </w:r>
          </w:p>
        </w:tc>
        <w:sdt>
          <w:sdtPr>
            <w:rPr>
              <w:b/>
              <w:bCs/>
              <w:sz w:val="18"/>
              <w:szCs w:val="18"/>
            </w:rPr>
            <w:id w:val="685946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97" w:type="dxa"/>
                <w:gridSpan w:val="6"/>
                <w:tcBorders>
                  <w:bottom w:val="single" w:sz="4" w:space="0" w:color="auto"/>
                </w:tcBorders>
                <w:vAlign w:val="center"/>
              </w:tcPr>
              <w:p w14:paraId="15E2F778" w14:textId="77777777" w:rsidR="001A6317" w:rsidRPr="00832F56" w:rsidRDefault="001A6317" w:rsidP="001A6317">
                <w:pPr>
                  <w:rPr>
                    <w:b/>
                    <w:bCs/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1A6317" w:rsidRPr="00832F56" w14:paraId="6A54ABBD" w14:textId="77777777" w:rsidTr="001A6317">
        <w:trPr>
          <w:trHeight w:val="340"/>
        </w:trPr>
        <w:tc>
          <w:tcPr>
            <w:tcW w:w="2681" w:type="dxa"/>
            <w:gridSpan w:val="9"/>
            <w:shd w:val="clear" w:color="auto" w:fill="D9D9D9"/>
            <w:vAlign w:val="center"/>
          </w:tcPr>
          <w:p w14:paraId="0C817D6C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Name of Conference</w:t>
            </w:r>
          </w:p>
        </w:tc>
        <w:tc>
          <w:tcPr>
            <w:tcW w:w="7804" w:type="dxa"/>
            <w:gridSpan w:val="49"/>
            <w:vAlign w:val="center"/>
          </w:tcPr>
          <w:p w14:paraId="5EB53F92" w14:textId="77777777" w:rsidR="001A6317" w:rsidRPr="00832F56" w:rsidRDefault="001A6317" w:rsidP="001A6317">
            <w:pPr>
              <w:rPr>
                <w:sz w:val="18"/>
                <w:szCs w:val="18"/>
              </w:rPr>
            </w:pPr>
          </w:p>
        </w:tc>
      </w:tr>
      <w:tr w:rsidR="001A6317" w:rsidRPr="00832F56" w14:paraId="13C50E82" w14:textId="77777777" w:rsidTr="001A6317">
        <w:trPr>
          <w:trHeight w:val="340"/>
        </w:trPr>
        <w:tc>
          <w:tcPr>
            <w:tcW w:w="2681" w:type="dxa"/>
            <w:gridSpan w:val="9"/>
            <w:shd w:val="clear" w:color="auto" w:fill="D9D9D9"/>
            <w:vAlign w:val="center"/>
          </w:tcPr>
          <w:p w14:paraId="4D4D5A7C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 xml:space="preserve">Organisers: </w:t>
            </w:r>
            <w:bookmarkStart w:id="3" w:name="Text13"/>
          </w:p>
        </w:tc>
        <w:bookmarkEnd w:id="3"/>
        <w:tc>
          <w:tcPr>
            <w:tcW w:w="7804" w:type="dxa"/>
            <w:gridSpan w:val="49"/>
            <w:vAlign w:val="center"/>
          </w:tcPr>
          <w:p w14:paraId="2B95254F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</w:p>
        </w:tc>
      </w:tr>
      <w:tr w:rsidR="001A6317" w:rsidRPr="00832F56" w14:paraId="12411FCC" w14:textId="77777777" w:rsidTr="001A6317">
        <w:trPr>
          <w:trHeight w:val="340"/>
        </w:trPr>
        <w:tc>
          <w:tcPr>
            <w:tcW w:w="2681" w:type="dxa"/>
            <w:gridSpan w:val="9"/>
            <w:shd w:val="clear" w:color="auto" w:fill="D9D9D9"/>
            <w:vAlign w:val="center"/>
          </w:tcPr>
          <w:p w14:paraId="09CA5DA8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 xml:space="preserve">Title of Paper for presentation </w:t>
            </w:r>
            <w:bookmarkStart w:id="4" w:name="Text14"/>
          </w:p>
        </w:tc>
        <w:bookmarkEnd w:id="4"/>
        <w:tc>
          <w:tcPr>
            <w:tcW w:w="7804" w:type="dxa"/>
            <w:gridSpan w:val="49"/>
            <w:vAlign w:val="center"/>
          </w:tcPr>
          <w:p w14:paraId="3377B3FF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</w:p>
        </w:tc>
      </w:tr>
      <w:tr w:rsidR="001A6317" w:rsidRPr="00832F56" w14:paraId="5B1BF314" w14:textId="77777777" w:rsidTr="001A6317">
        <w:trPr>
          <w:trHeight w:val="340"/>
        </w:trPr>
        <w:tc>
          <w:tcPr>
            <w:tcW w:w="2681" w:type="dxa"/>
            <w:gridSpan w:val="9"/>
            <w:shd w:val="clear" w:color="auto" w:fill="D9D9D9"/>
            <w:vAlign w:val="center"/>
          </w:tcPr>
          <w:p w14:paraId="676D86A3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Has your abstract been accepted</w:t>
            </w:r>
          </w:p>
        </w:tc>
        <w:tc>
          <w:tcPr>
            <w:tcW w:w="579" w:type="dxa"/>
            <w:gridSpan w:val="3"/>
            <w:vAlign w:val="center"/>
          </w:tcPr>
          <w:p w14:paraId="6FD2F786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YES</w:t>
            </w:r>
          </w:p>
        </w:tc>
        <w:sdt>
          <w:sdtPr>
            <w:rPr>
              <w:bCs/>
              <w:sz w:val="18"/>
              <w:szCs w:val="18"/>
            </w:rPr>
            <w:id w:val="1365406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8" w:type="dxa"/>
                <w:gridSpan w:val="3"/>
                <w:vAlign w:val="center"/>
              </w:tcPr>
              <w:p w14:paraId="0B6EC77E" w14:textId="77777777" w:rsidR="001A6317" w:rsidRPr="00832F56" w:rsidRDefault="001A6317" w:rsidP="001A6317">
                <w:pPr>
                  <w:rPr>
                    <w:bCs/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88" w:type="dxa"/>
            <w:gridSpan w:val="4"/>
            <w:vAlign w:val="center"/>
          </w:tcPr>
          <w:p w14:paraId="33E7F155" w14:textId="77777777" w:rsidR="001A6317" w:rsidRPr="00832F56" w:rsidRDefault="001A6317" w:rsidP="001A6317">
            <w:pPr>
              <w:rPr>
                <w:b/>
                <w:bCs/>
                <w:sz w:val="18"/>
                <w:szCs w:val="18"/>
              </w:rPr>
            </w:pPr>
            <w:r w:rsidRPr="00832F56">
              <w:rPr>
                <w:b/>
                <w:bCs/>
                <w:sz w:val="18"/>
                <w:szCs w:val="18"/>
              </w:rPr>
              <w:t>NO</w:t>
            </w:r>
          </w:p>
        </w:tc>
        <w:bookmarkStart w:id="5" w:name="Check37" w:displacedByCustomXml="next"/>
        <w:sdt>
          <w:sdtPr>
            <w:rPr>
              <w:bCs/>
              <w:sz w:val="18"/>
              <w:szCs w:val="18"/>
            </w:rPr>
            <w:id w:val="-680354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8" w:type="dxa"/>
                <w:gridSpan w:val="3"/>
                <w:tcBorders>
                  <w:right w:val="single" w:sz="4" w:space="0" w:color="auto"/>
                </w:tcBorders>
                <w:vAlign w:val="center"/>
              </w:tcPr>
              <w:p w14:paraId="64222B6F" w14:textId="77777777" w:rsidR="001A6317" w:rsidRPr="00832F56" w:rsidRDefault="001A6317" w:rsidP="001A6317">
                <w:pPr>
                  <w:rPr>
                    <w:bCs/>
                    <w:sz w:val="18"/>
                    <w:szCs w:val="18"/>
                  </w:rPr>
                </w:pPr>
                <w:r w:rsidRPr="00832F5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bookmarkEnd w:id="5"/>
        <w:tc>
          <w:tcPr>
            <w:tcW w:w="3133" w:type="dxa"/>
            <w:gridSpan w:val="21"/>
            <w:tcBorders>
              <w:left w:val="single" w:sz="4" w:space="0" w:color="auto"/>
            </w:tcBorders>
            <w:vAlign w:val="center"/>
          </w:tcPr>
          <w:p w14:paraId="0DE92E33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If NO, please specify expected date of acceptance</w:t>
            </w:r>
          </w:p>
        </w:tc>
        <w:sdt>
          <w:sdtPr>
            <w:rPr>
              <w:bCs/>
              <w:sz w:val="18"/>
              <w:szCs w:val="18"/>
            </w:rPr>
            <w:id w:val="1118803852"/>
            <w:placeholder>
              <w:docPart w:val="33902E2F10054579993DE3883905AD1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428" w:type="dxa"/>
                <w:gridSpan w:val="15"/>
                <w:tcBorders>
                  <w:left w:val="single" w:sz="4" w:space="0" w:color="auto"/>
                </w:tcBorders>
                <w:vAlign w:val="center"/>
              </w:tcPr>
              <w:p w14:paraId="459E0B15" w14:textId="77777777" w:rsidR="001A6317" w:rsidRPr="00832F56" w:rsidRDefault="001A6317" w:rsidP="001A6317">
                <w:pPr>
                  <w:rPr>
                    <w:bCs/>
                    <w:sz w:val="18"/>
                    <w:szCs w:val="18"/>
                  </w:rPr>
                </w:pPr>
                <w:r w:rsidRPr="00832F56">
                  <w:rPr>
                    <w:rStyle w:val="PlaceholderText"/>
                    <w:sz w:val="18"/>
                    <w:szCs w:val="18"/>
                  </w:rPr>
                  <w:t>Click or tap to enter a date.</w:t>
                </w:r>
              </w:p>
            </w:tc>
          </w:sdtContent>
        </w:sdt>
      </w:tr>
      <w:tr w:rsidR="001A6317" w:rsidRPr="00832F56" w14:paraId="35FEF052" w14:textId="77777777" w:rsidTr="001A6317">
        <w:trPr>
          <w:trHeight w:val="340"/>
        </w:trPr>
        <w:tc>
          <w:tcPr>
            <w:tcW w:w="2681" w:type="dxa"/>
            <w:gridSpan w:val="9"/>
            <w:shd w:val="clear" w:color="auto" w:fill="D9D9D9"/>
            <w:vAlign w:val="center"/>
          </w:tcPr>
          <w:p w14:paraId="5A4926EC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Location of Conference</w:t>
            </w:r>
          </w:p>
        </w:tc>
        <w:tc>
          <w:tcPr>
            <w:tcW w:w="2243" w:type="dxa"/>
            <w:gridSpan w:val="13"/>
            <w:vAlign w:val="center"/>
          </w:tcPr>
          <w:p w14:paraId="436711B6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</w:p>
        </w:tc>
        <w:tc>
          <w:tcPr>
            <w:tcW w:w="3133" w:type="dxa"/>
            <w:gridSpan w:val="21"/>
            <w:shd w:val="clear" w:color="auto" w:fill="D9D9D9"/>
            <w:vAlign w:val="center"/>
          </w:tcPr>
          <w:p w14:paraId="641F551F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>Dates reflecting duration of Conference</w:t>
            </w:r>
          </w:p>
        </w:tc>
        <w:tc>
          <w:tcPr>
            <w:tcW w:w="2428" w:type="dxa"/>
            <w:gridSpan w:val="15"/>
            <w:vAlign w:val="center"/>
          </w:tcPr>
          <w:p w14:paraId="21117695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</w:p>
        </w:tc>
      </w:tr>
      <w:tr w:rsidR="001A6317" w:rsidRPr="00832F56" w14:paraId="61EA9C9F" w14:textId="77777777" w:rsidTr="001A6317">
        <w:trPr>
          <w:trHeight w:val="340"/>
        </w:trPr>
        <w:tc>
          <w:tcPr>
            <w:tcW w:w="2681" w:type="dxa"/>
            <w:gridSpan w:val="9"/>
            <w:shd w:val="clear" w:color="auto" w:fill="D9D9D9"/>
            <w:vAlign w:val="center"/>
          </w:tcPr>
          <w:p w14:paraId="10564A7D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  <w:r w:rsidRPr="00832F56">
              <w:rPr>
                <w:bCs/>
                <w:sz w:val="18"/>
                <w:szCs w:val="18"/>
              </w:rPr>
              <w:t xml:space="preserve">Registration Cost: </w:t>
            </w:r>
            <w:bookmarkStart w:id="6" w:name="Text17"/>
          </w:p>
        </w:tc>
        <w:bookmarkEnd w:id="6"/>
        <w:tc>
          <w:tcPr>
            <w:tcW w:w="7804" w:type="dxa"/>
            <w:gridSpan w:val="49"/>
            <w:vAlign w:val="center"/>
          </w:tcPr>
          <w:p w14:paraId="597468F0" w14:textId="77777777" w:rsidR="001A6317" w:rsidRPr="00832F56" w:rsidRDefault="001A6317" w:rsidP="001A6317">
            <w:pPr>
              <w:rPr>
                <w:bCs/>
                <w:sz w:val="18"/>
                <w:szCs w:val="18"/>
              </w:rPr>
            </w:pPr>
          </w:p>
        </w:tc>
      </w:tr>
      <w:bookmarkEnd w:id="2"/>
      <w:tr w:rsidR="001A6317" w:rsidRPr="00832F56" w14:paraId="75F42177" w14:textId="77777777" w:rsidTr="001A6317">
        <w:trPr>
          <w:trHeight w:val="340"/>
        </w:trPr>
        <w:tc>
          <w:tcPr>
            <w:tcW w:w="10485" w:type="dxa"/>
            <w:gridSpan w:val="58"/>
            <w:shd w:val="clear" w:color="auto" w:fill="8DB3E2"/>
            <w:vAlign w:val="center"/>
          </w:tcPr>
          <w:p w14:paraId="75771F2E" w14:textId="57A1C56D" w:rsidR="001A6317" w:rsidRPr="00832F56" w:rsidRDefault="001A6317" w:rsidP="001A6317">
            <w:pPr>
              <w:numPr>
                <w:ilvl w:val="0"/>
                <w:numId w:val="22"/>
              </w:numPr>
              <w:ind w:hanging="720"/>
              <w:rPr>
                <w:bCs/>
                <w:sz w:val="18"/>
                <w:szCs w:val="18"/>
              </w:rPr>
            </w:pPr>
            <w:r w:rsidRPr="00832F56">
              <w:rPr>
                <w:b/>
                <w:sz w:val="18"/>
                <w:szCs w:val="18"/>
              </w:rPr>
              <w:t xml:space="preserve"> TRAVEL DETAILS</w:t>
            </w:r>
          </w:p>
        </w:tc>
      </w:tr>
      <w:tr w:rsidR="001A6317" w:rsidRPr="00751028" w14:paraId="20538543" w14:textId="77777777" w:rsidTr="001A6317">
        <w:trPr>
          <w:trHeight w:val="340"/>
        </w:trPr>
        <w:tc>
          <w:tcPr>
            <w:tcW w:w="1943" w:type="dxa"/>
            <w:gridSpan w:val="5"/>
            <w:shd w:val="clear" w:color="auto" w:fill="D9D9D9"/>
            <w:vAlign w:val="center"/>
          </w:tcPr>
          <w:p w14:paraId="31B4D8E1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Date of Departure</w:t>
            </w:r>
          </w:p>
        </w:tc>
        <w:sdt>
          <w:sdtPr>
            <w:rPr>
              <w:bCs/>
              <w:sz w:val="18"/>
              <w:szCs w:val="18"/>
            </w:rPr>
            <w:id w:val="2032293449"/>
            <w:placeholder>
              <w:docPart w:val="33902E2F10054579993DE3883905AD1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826" w:type="dxa"/>
                <w:gridSpan w:val="16"/>
                <w:vAlign w:val="center"/>
              </w:tcPr>
              <w:p w14:paraId="01F0F2F4" w14:textId="77777777" w:rsidR="001A6317" w:rsidRPr="00751028" w:rsidRDefault="001A6317" w:rsidP="001A6317">
                <w:pPr>
                  <w:rPr>
                    <w:bCs/>
                    <w:sz w:val="18"/>
                    <w:szCs w:val="18"/>
                  </w:rPr>
                </w:pPr>
                <w:r w:rsidRPr="00751028">
                  <w:rPr>
                    <w:rStyle w:val="PlaceholderText"/>
                    <w:sz w:val="18"/>
                    <w:szCs w:val="18"/>
                  </w:rPr>
                  <w:t>Click or tap to enter a date.</w:t>
                </w:r>
              </w:p>
            </w:tc>
          </w:sdtContent>
        </w:sdt>
        <w:tc>
          <w:tcPr>
            <w:tcW w:w="1423" w:type="dxa"/>
            <w:gridSpan w:val="11"/>
            <w:shd w:val="clear" w:color="auto" w:fill="D9D9D9"/>
            <w:vAlign w:val="center"/>
          </w:tcPr>
          <w:p w14:paraId="13A52B7F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 xml:space="preserve">Date of Return </w:t>
            </w:r>
          </w:p>
        </w:tc>
        <w:sdt>
          <w:sdtPr>
            <w:rPr>
              <w:bCs/>
              <w:sz w:val="18"/>
              <w:szCs w:val="18"/>
            </w:rPr>
            <w:id w:val="-421415171"/>
            <w:placeholder>
              <w:docPart w:val="33902E2F10054579993DE3883905AD1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4293" w:type="dxa"/>
                <w:gridSpan w:val="26"/>
                <w:vAlign w:val="center"/>
              </w:tcPr>
              <w:p w14:paraId="42826B19" w14:textId="77777777" w:rsidR="001A6317" w:rsidRPr="00751028" w:rsidRDefault="001A6317" w:rsidP="001A6317">
                <w:pPr>
                  <w:rPr>
                    <w:bCs/>
                    <w:sz w:val="18"/>
                    <w:szCs w:val="18"/>
                  </w:rPr>
                </w:pPr>
                <w:r w:rsidRPr="00751028">
                  <w:rPr>
                    <w:rStyle w:val="PlaceholderText"/>
                    <w:sz w:val="18"/>
                    <w:szCs w:val="18"/>
                  </w:rPr>
                  <w:t>Click or tap to enter a date.</w:t>
                </w:r>
              </w:p>
            </w:tc>
          </w:sdtContent>
        </w:sdt>
      </w:tr>
      <w:tr w:rsidR="001A6317" w:rsidRPr="00751028" w14:paraId="5C35CFD6" w14:textId="77777777" w:rsidTr="001A6317">
        <w:trPr>
          <w:trHeight w:val="340"/>
        </w:trPr>
        <w:tc>
          <w:tcPr>
            <w:tcW w:w="3530" w:type="dxa"/>
            <w:gridSpan w:val="13"/>
            <w:shd w:val="clear" w:color="auto" w:fill="D9D9D9"/>
            <w:vAlign w:val="center"/>
          </w:tcPr>
          <w:p w14:paraId="3F2C1363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Cost of Transfers(</w:t>
            </w:r>
            <w:r w:rsidRPr="00751028">
              <w:rPr>
                <w:bCs/>
                <w:sz w:val="18"/>
                <w:szCs w:val="18"/>
              </w:rPr>
              <w:t>transport) to and from airport</w:t>
            </w:r>
          </w:p>
        </w:tc>
        <w:tc>
          <w:tcPr>
            <w:tcW w:w="2693" w:type="dxa"/>
            <w:gridSpan w:val="20"/>
            <w:vAlign w:val="center"/>
          </w:tcPr>
          <w:p w14:paraId="18F091B6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</w:p>
        </w:tc>
        <w:tc>
          <w:tcPr>
            <w:tcW w:w="2055" w:type="dxa"/>
            <w:gridSpan w:val="12"/>
            <w:shd w:val="clear" w:color="auto" w:fill="D9D9D9"/>
            <w:vAlign w:val="center"/>
          </w:tcPr>
          <w:p w14:paraId="6012B74D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Number of days at Conference</w:t>
            </w:r>
          </w:p>
        </w:tc>
        <w:tc>
          <w:tcPr>
            <w:tcW w:w="2207" w:type="dxa"/>
            <w:gridSpan w:val="13"/>
            <w:vAlign w:val="center"/>
          </w:tcPr>
          <w:p w14:paraId="490EEA0D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</w:p>
        </w:tc>
      </w:tr>
      <w:tr w:rsidR="001A6317" w:rsidRPr="00751028" w14:paraId="190C2F89" w14:textId="77777777" w:rsidTr="001A6317">
        <w:trPr>
          <w:trHeight w:val="340"/>
        </w:trPr>
        <w:tc>
          <w:tcPr>
            <w:tcW w:w="10485" w:type="dxa"/>
            <w:gridSpan w:val="58"/>
            <w:shd w:val="clear" w:color="auto" w:fill="D9D9D9"/>
            <w:vAlign w:val="center"/>
          </w:tcPr>
          <w:p w14:paraId="655C17DC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 xml:space="preserve">Estimated </w:t>
            </w:r>
            <w:r w:rsidRPr="00751028">
              <w:rPr>
                <w:b/>
                <w:sz w:val="18"/>
                <w:szCs w:val="18"/>
              </w:rPr>
              <w:t>Cost of accommodation</w:t>
            </w:r>
            <w:r w:rsidRPr="00751028">
              <w:rPr>
                <w:bCs/>
                <w:sz w:val="18"/>
                <w:szCs w:val="18"/>
              </w:rPr>
              <w:t xml:space="preserve"> inclusive of</w:t>
            </w:r>
            <w:r w:rsidRPr="00751028">
              <w:rPr>
                <w:b/>
                <w:bCs/>
                <w:sz w:val="18"/>
                <w:szCs w:val="18"/>
              </w:rPr>
              <w:t xml:space="preserve"> ONE day before and ONE day after the Conference ONLY</w:t>
            </w:r>
            <w:r w:rsidRPr="00751028">
              <w:rPr>
                <w:bCs/>
                <w:sz w:val="18"/>
                <w:szCs w:val="18"/>
              </w:rPr>
              <w:t>:</w:t>
            </w:r>
          </w:p>
        </w:tc>
      </w:tr>
      <w:tr w:rsidR="001A6317" w:rsidRPr="00751028" w14:paraId="3C0C655A" w14:textId="77777777" w:rsidTr="001A6317">
        <w:trPr>
          <w:trHeight w:val="340"/>
        </w:trPr>
        <w:tc>
          <w:tcPr>
            <w:tcW w:w="1583" w:type="dxa"/>
            <w:gridSpan w:val="3"/>
            <w:shd w:val="clear" w:color="auto" w:fill="D9D9D9" w:themeFill="background1" w:themeFillShade="D9"/>
            <w:vAlign w:val="center"/>
          </w:tcPr>
          <w:p w14:paraId="038861BB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Number of Days:</w:t>
            </w:r>
          </w:p>
        </w:tc>
        <w:tc>
          <w:tcPr>
            <w:tcW w:w="1947" w:type="dxa"/>
            <w:gridSpan w:val="10"/>
            <w:vAlign w:val="center"/>
          </w:tcPr>
          <w:p w14:paraId="2219F6F0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</w:p>
        </w:tc>
        <w:tc>
          <w:tcPr>
            <w:tcW w:w="3689" w:type="dxa"/>
            <w:gridSpan w:val="24"/>
            <w:shd w:val="clear" w:color="auto" w:fill="D9D9D9" w:themeFill="background1" w:themeFillShade="D9"/>
            <w:vAlign w:val="center"/>
          </w:tcPr>
          <w:p w14:paraId="59230AE9" w14:textId="777FB373" w:rsidR="001A6317" w:rsidRPr="00751028" w:rsidRDefault="001A6317" w:rsidP="001A6317">
            <w:pPr>
              <w:jc w:val="right"/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Are meals provided with accommodation?</w:t>
            </w:r>
          </w:p>
        </w:tc>
        <w:tc>
          <w:tcPr>
            <w:tcW w:w="588" w:type="dxa"/>
            <w:gridSpan w:val="4"/>
            <w:vAlign w:val="center"/>
          </w:tcPr>
          <w:p w14:paraId="30666F8D" w14:textId="77777777" w:rsidR="001A6317" w:rsidRPr="00751028" w:rsidRDefault="001A6317" w:rsidP="001A6317">
            <w:pPr>
              <w:jc w:val="center"/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YES</w:t>
            </w:r>
          </w:p>
        </w:tc>
        <w:sdt>
          <w:sdtPr>
            <w:rPr>
              <w:bCs/>
              <w:sz w:val="18"/>
              <w:szCs w:val="18"/>
            </w:rPr>
            <w:id w:val="360410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gridSpan w:val="6"/>
                <w:vAlign w:val="center"/>
              </w:tcPr>
              <w:p w14:paraId="64D24512" w14:textId="77777777" w:rsidR="001A6317" w:rsidRPr="00751028" w:rsidRDefault="001A6317" w:rsidP="001A6317">
                <w:pPr>
                  <w:jc w:val="center"/>
                  <w:rPr>
                    <w:bCs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94" w:type="dxa"/>
            <w:gridSpan w:val="4"/>
            <w:vAlign w:val="center"/>
          </w:tcPr>
          <w:p w14:paraId="71B09D00" w14:textId="77777777" w:rsidR="001A6317" w:rsidRPr="00751028" w:rsidRDefault="001A6317" w:rsidP="001A6317">
            <w:pPr>
              <w:jc w:val="center"/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NO</w:t>
            </w:r>
          </w:p>
        </w:tc>
        <w:sdt>
          <w:sdtPr>
            <w:rPr>
              <w:bCs/>
              <w:sz w:val="18"/>
              <w:szCs w:val="18"/>
            </w:rPr>
            <w:id w:val="1133218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1" w:type="dxa"/>
                <w:gridSpan w:val="4"/>
                <w:vAlign w:val="center"/>
              </w:tcPr>
              <w:p w14:paraId="1F84048F" w14:textId="77777777" w:rsidR="001A6317" w:rsidRPr="00751028" w:rsidRDefault="001A6317" w:rsidP="001A6317">
                <w:pPr>
                  <w:jc w:val="center"/>
                  <w:rPr>
                    <w:bCs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74" w:type="dxa"/>
            <w:gridSpan w:val="3"/>
            <w:shd w:val="clear" w:color="auto" w:fill="D9D9D9" w:themeFill="background1" w:themeFillShade="D9"/>
            <w:vAlign w:val="center"/>
          </w:tcPr>
          <w:p w14:paraId="26AFA9A8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</w:p>
        </w:tc>
      </w:tr>
      <w:tr w:rsidR="001A6317" w:rsidRPr="00751028" w14:paraId="6B14F6C4" w14:textId="77777777" w:rsidTr="001A6317">
        <w:trPr>
          <w:trHeight w:val="340"/>
        </w:trPr>
        <w:tc>
          <w:tcPr>
            <w:tcW w:w="1583" w:type="dxa"/>
            <w:gridSpan w:val="3"/>
            <w:shd w:val="clear" w:color="auto" w:fill="D9D9D9" w:themeFill="background1" w:themeFillShade="D9"/>
            <w:vAlign w:val="center"/>
          </w:tcPr>
          <w:p w14:paraId="429906EF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Accommodation Rate per day:</w:t>
            </w:r>
          </w:p>
        </w:tc>
        <w:tc>
          <w:tcPr>
            <w:tcW w:w="1947" w:type="dxa"/>
            <w:gridSpan w:val="10"/>
            <w:vAlign w:val="center"/>
          </w:tcPr>
          <w:p w14:paraId="03ABE57B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</w:p>
        </w:tc>
        <w:tc>
          <w:tcPr>
            <w:tcW w:w="2556" w:type="dxa"/>
            <w:gridSpan w:val="17"/>
            <w:shd w:val="clear" w:color="auto" w:fill="D9D9D9" w:themeFill="background1" w:themeFillShade="D9"/>
            <w:vAlign w:val="center"/>
          </w:tcPr>
          <w:p w14:paraId="748F4D50" w14:textId="77777777" w:rsidR="001A6317" w:rsidRPr="00751028" w:rsidRDefault="001A6317" w:rsidP="001A6317">
            <w:pPr>
              <w:jc w:val="right"/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 xml:space="preserve">If </w:t>
            </w:r>
            <w:proofErr w:type="gramStart"/>
            <w:r w:rsidRPr="00751028">
              <w:rPr>
                <w:bCs/>
                <w:sz w:val="18"/>
                <w:szCs w:val="18"/>
              </w:rPr>
              <w:t>Yes</w:t>
            </w:r>
            <w:proofErr w:type="gramEnd"/>
            <w:r w:rsidRPr="00751028">
              <w:rPr>
                <w:bCs/>
                <w:sz w:val="18"/>
                <w:szCs w:val="18"/>
              </w:rPr>
              <w:t>, indicate which meal</w:t>
            </w:r>
          </w:p>
        </w:tc>
        <w:tc>
          <w:tcPr>
            <w:tcW w:w="1133" w:type="dxa"/>
            <w:gridSpan w:val="7"/>
            <w:vAlign w:val="center"/>
          </w:tcPr>
          <w:p w14:paraId="3895E7A8" w14:textId="77777777" w:rsidR="001A6317" w:rsidRPr="00751028" w:rsidRDefault="001A6317" w:rsidP="001A6317">
            <w:pPr>
              <w:jc w:val="center"/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Breakfast</w:t>
            </w:r>
          </w:p>
        </w:tc>
        <w:sdt>
          <w:sdtPr>
            <w:rPr>
              <w:bCs/>
              <w:sz w:val="18"/>
              <w:szCs w:val="18"/>
            </w:rPr>
            <w:id w:val="-477143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8" w:type="dxa"/>
                <w:gridSpan w:val="4"/>
                <w:vAlign w:val="center"/>
              </w:tcPr>
              <w:p w14:paraId="69E4D997" w14:textId="77777777" w:rsidR="001A6317" w:rsidRPr="00751028" w:rsidRDefault="001A6317" w:rsidP="001A6317">
                <w:pPr>
                  <w:jc w:val="center"/>
                  <w:rPr>
                    <w:bCs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709" w:type="dxa"/>
            <w:gridSpan w:val="6"/>
            <w:vAlign w:val="center"/>
          </w:tcPr>
          <w:p w14:paraId="0B7C7397" w14:textId="77777777" w:rsidR="001A6317" w:rsidRPr="00751028" w:rsidRDefault="001A6317" w:rsidP="001A6317">
            <w:pPr>
              <w:jc w:val="center"/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Lunch</w:t>
            </w:r>
          </w:p>
        </w:tc>
        <w:sdt>
          <w:sdtPr>
            <w:rPr>
              <w:bCs/>
              <w:sz w:val="18"/>
              <w:szCs w:val="18"/>
            </w:rPr>
            <w:id w:val="2035158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4" w:type="dxa"/>
                <w:gridSpan w:val="4"/>
                <w:vAlign w:val="center"/>
              </w:tcPr>
              <w:p w14:paraId="406B1364" w14:textId="77777777" w:rsidR="001A6317" w:rsidRPr="00751028" w:rsidRDefault="001A6317" w:rsidP="001A6317">
                <w:pPr>
                  <w:jc w:val="center"/>
                  <w:rPr>
                    <w:bCs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01" w:type="dxa"/>
            <w:gridSpan w:val="4"/>
            <w:vAlign w:val="center"/>
          </w:tcPr>
          <w:p w14:paraId="66D3AB42" w14:textId="77777777" w:rsidR="001A6317" w:rsidRPr="00751028" w:rsidRDefault="001A6317" w:rsidP="001A6317">
            <w:pPr>
              <w:jc w:val="center"/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Supper</w:t>
            </w:r>
          </w:p>
        </w:tc>
        <w:sdt>
          <w:sdtPr>
            <w:rPr>
              <w:bCs/>
              <w:sz w:val="18"/>
              <w:szCs w:val="18"/>
            </w:rPr>
            <w:id w:val="-81371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4" w:type="dxa"/>
                <w:gridSpan w:val="3"/>
                <w:vAlign w:val="center"/>
              </w:tcPr>
              <w:p w14:paraId="615DEB33" w14:textId="77777777" w:rsidR="001A6317" w:rsidRPr="00751028" w:rsidRDefault="001A6317" w:rsidP="001A6317">
                <w:pPr>
                  <w:jc w:val="center"/>
                  <w:rPr>
                    <w:bCs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1A6317" w:rsidRPr="00751028" w14:paraId="08D8D698" w14:textId="77777777" w:rsidTr="001A6317">
        <w:trPr>
          <w:trHeight w:val="340"/>
        </w:trPr>
        <w:tc>
          <w:tcPr>
            <w:tcW w:w="1583" w:type="dxa"/>
            <w:gridSpan w:val="3"/>
            <w:shd w:val="clear" w:color="auto" w:fill="D9D9D9" w:themeFill="background1" w:themeFillShade="D9"/>
            <w:vAlign w:val="center"/>
          </w:tcPr>
          <w:p w14:paraId="1E4BA4FB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Accommodation Total:</w:t>
            </w:r>
          </w:p>
        </w:tc>
        <w:tc>
          <w:tcPr>
            <w:tcW w:w="1947" w:type="dxa"/>
            <w:gridSpan w:val="10"/>
            <w:vAlign w:val="center"/>
          </w:tcPr>
          <w:p w14:paraId="5704FAB0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</w:p>
        </w:tc>
        <w:tc>
          <w:tcPr>
            <w:tcW w:w="2556" w:type="dxa"/>
            <w:gridSpan w:val="17"/>
            <w:vAlign w:val="center"/>
          </w:tcPr>
          <w:p w14:paraId="7512130B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</w:p>
        </w:tc>
        <w:tc>
          <w:tcPr>
            <w:tcW w:w="4399" w:type="dxa"/>
            <w:gridSpan w:val="28"/>
            <w:vAlign w:val="center"/>
          </w:tcPr>
          <w:p w14:paraId="5171766B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If NO, indicate in Cost of subsistence(meals)</w:t>
            </w:r>
          </w:p>
        </w:tc>
      </w:tr>
      <w:tr w:rsidR="001A6317" w:rsidRPr="00751028" w14:paraId="20089C1C" w14:textId="77777777" w:rsidTr="001A6317">
        <w:trPr>
          <w:trHeight w:val="340"/>
        </w:trPr>
        <w:tc>
          <w:tcPr>
            <w:tcW w:w="10485" w:type="dxa"/>
            <w:gridSpan w:val="58"/>
            <w:shd w:val="clear" w:color="auto" w:fill="D9D9D9"/>
            <w:vAlign w:val="center"/>
          </w:tcPr>
          <w:p w14:paraId="7A04AA5D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 xml:space="preserve">Total Estimated </w:t>
            </w:r>
            <w:r w:rsidRPr="00751028">
              <w:rPr>
                <w:b/>
                <w:sz w:val="18"/>
                <w:szCs w:val="18"/>
              </w:rPr>
              <w:t>Cost of Subsistence(meals)</w:t>
            </w:r>
            <w:r w:rsidRPr="00751028">
              <w:rPr>
                <w:bCs/>
                <w:sz w:val="18"/>
                <w:szCs w:val="18"/>
              </w:rPr>
              <w:t xml:space="preserve"> inclusive of </w:t>
            </w:r>
            <w:r w:rsidRPr="00751028">
              <w:rPr>
                <w:b/>
                <w:bCs/>
                <w:sz w:val="18"/>
                <w:szCs w:val="18"/>
              </w:rPr>
              <w:t>ONE day before and ONE day after the Conference ONLY</w:t>
            </w:r>
            <w:r w:rsidRPr="00751028">
              <w:rPr>
                <w:bCs/>
                <w:sz w:val="18"/>
                <w:szCs w:val="18"/>
              </w:rPr>
              <w:t xml:space="preserve">: </w:t>
            </w:r>
          </w:p>
        </w:tc>
      </w:tr>
      <w:tr w:rsidR="001A6317" w:rsidRPr="00751028" w14:paraId="6EBEBC7E" w14:textId="77777777" w:rsidTr="001A6317">
        <w:trPr>
          <w:trHeight w:val="340"/>
        </w:trPr>
        <w:tc>
          <w:tcPr>
            <w:tcW w:w="1583" w:type="dxa"/>
            <w:gridSpan w:val="3"/>
            <w:vAlign w:val="center"/>
          </w:tcPr>
          <w:p w14:paraId="0559AE6D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Number of Days:</w:t>
            </w:r>
          </w:p>
        </w:tc>
        <w:tc>
          <w:tcPr>
            <w:tcW w:w="1098" w:type="dxa"/>
            <w:gridSpan w:val="6"/>
            <w:vAlign w:val="center"/>
          </w:tcPr>
          <w:p w14:paraId="5C852D50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</w:p>
        </w:tc>
        <w:tc>
          <w:tcPr>
            <w:tcW w:w="1255" w:type="dxa"/>
            <w:gridSpan w:val="7"/>
            <w:vAlign w:val="center"/>
          </w:tcPr>
          <w:p w14:paraId="7C284C39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 xml:space="preserve">Rate per day: </w:t>
            </w:r>
          </w:p>
        </w:tc>
        <w:tc>
          <w:tcPr>
            <w:tcW w:w="1387" w:type="dxa"/>
            <w:gridSpan w:val="10"/>
            <w:vAlign w:val="center"/>
          </w:tcPr>
          <w:p w14:paraId="310111B5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 xml:space="preserve">R </w:t>
            </w:r>
          </w:p>
        </w:tc>
        <w:tc>
          <w:tcPr>
            <w:tcW w:w="669" w:type="dxa"/>
            <w:gridSpan w:val="3"/>
            <w:vAlign w:val="center"/>
          </w:tcPr>
          <w:p w14:paraId="11110EEB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Total:</w:t>
            </w:r>
          </w:p>
        </w:tc>
        <w:tc>
          <w:tcPr>
            <w:tcW w:w="1268" w:type="dxa"/>
            <w:gridSpan w:val="9"/>
            <w:vAlign w:val="center"/>
          </w:tcPr>
          <w:p w14:paraId="56760FC2" w14:textId="77777777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 xml:space="preserve">R </w:t>
            </w:r>
          </w:p>
        </w:tc>
        <w:tc>
          <w:tcPr>
            <w:tcW w:w="3225" w:type="dxa"/>
            <w:gridSpan w:val="20"/>
            <w:vAlign w:val="center"/>
          </w:tcPr>
          <w:p w14:paraId="0A475CC6" w14:textId="38A8AAE2" w:rsidR="001A6317" w:rsidRPr="00751028" w:rsidRDefault="001A6317" w:rsidP="001A6317">
            <w:pPr>
              <w:rPr>
                <w:bCs/>
                <w:sz w:val="18"/>
                <w:szCs w:val="18"/>
              </w:rPr>
            </w:pPr>
            <w:hyperlink r:id="rId12" w:history="1">
              <w:r w:rsidRPr="00751028">
                <w:rPr>
                  <w:rStyle w:val="Hyperlink"/>
                  <w:bCs/>
                  <w:sz w:val="18"/>
                  <w:szCs w:val="18"/>
                </w:rPr>
                <w:t>Click here for subsistence rates per day</w:t>
              </w:r>
            </w:hyperlink>
          </w:p>
        </w:tc>
      </w:tr>
    </w:tbl>
    <w:p w14:paraId="134964F3" w14:textId="53F79C14" w:rsidR="00714A20" w:rsidRDefault="00714A20">
      <w:pPr>
        <w:sectPr w:rsidR="00714A20" w:rsidSect="00751028">
          <w:footerReference w:type="default" r:id="rId13"/>
          <w:footerReference w:type="first" r:id="rId14"/>
          <w:pgSz w:w="11907" w:h="16839" w:code="9"/>
          <w:pgMar w:top="720" w:right="720" w:bottom="720" w:left="720" w:header="227" w:footer="340" w:gutter="0"/>
          <w:cols w:space="720"/>
          <w:docGrid w:linePitch="360"/>
        </w:sect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4"/>
        <w:gridCol w:w="162"/>
        <w:gridCol w:w="7"/>
        <w:gridCol w:w="529"/>
        <w:gridCol w:w="456"/>
        <w:gridCol w:w="138"/>
        <w:gridCol w:w="77"/>
        <w:gridCol w:w="676"/>
        <w:gridCol w:w="391"/>
        <w:gridCol w:w="205"/>
        <w:gridCol w:w="69"/>
        <w:gridCol w:w="573"/>
        <w:gridCol w:w="266"/>
        <w:gridCol w:w="23"/>
        <w:gridCol w:w="498"/>
        <w:gridCol w:w="211"/>
        <w:gridCol w:w="452"/>
        <w:gridCol w:w="42"/>
        <w:gridCol w:w="33"/>
        <w:gridCol w:w="615"/>
        <w:gridCol w:w="285"/>
        <w:gridCol w:w="276"/>
        <w:gridCol w:w="10"/>
        <w:gridCol w:w="268"/>
        <w:gridCol w:w="121"/>
        <w:gridCol w:w="559"/>
        <w:gridCol w:w="297"/>
        <w:gridCol w:w="1120"/>
      </w:tblGrid>
      <w:tr w:rsidR="00BD750B" w:rsidRPr="00751028" w14:paraId="744B87B2" w14:textId="77777777" w:rsidTr="00A14F2C">
        <w:trPr>
          <w:trHeight w:val="340"/>
        </w:trPr>
        <w:tc>
          <w:tcPr>
            <w:tcW w:w="5000" w:type="pct"/>
            <w:gridSpan w:val="28"/>
            <w:tcBorders>
              <w:top w:val="single" w:sz="18" w:space="0" w:color="auto"/>
            </w:tcBorders>
            <w:shd w:val="clear" w:color="auto" w:fill="8DB3E2"/>
          </w:tcPr>
          <w:p w14:paraId="3EB3DD79" w14:textId="77777777" w:rsidR="00BD750B" w:rsidRPr="00751028" w:rsidRDefault="00BD750B" w:rsidP="00497F8D">
            <w:pPr>
              <w:rPr>
                <w:b/>
                <w:sz w:val="18"/>
                <w:szCs w:val="18"/>
              </w:rPr>
            </w:pPr>
            <w:bookmarkStart w:id="7" w:name="_Hlk86972392"/>
            <w:r w:rsidRPr="00751028">
              <w:rPr>
                <w:b/>
                <w:sz w:val="18"/>
                <w:szCs w:val="18"/>
              </w:rPr>
              <w:lastRenderedPageBreak/>
              <w:t>5. DETAILS OF OTHER SUPPORT APPLIED FOR/SECURED.</w:t>
            </w:r>
          </w:p>
          <w:p w14:paraId="15443254" w14:textId="28158F94" w:rsidR="00BD750B" w:rsidRPr="00751028" w:rsidRDefault="00BD750B" w:rsidP="00235253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The</w:t>
            </w:r>
            <w:r w:rsidR="00672DAD">
              <w:rPr>
                <w:bCs/>
                <w:sz w:val="18"/>
                <w:szCs w:val="18"/>
              </w:rPr>
              <w:t>se</w:t>
            </w:r>
            <w:r w:rsidRPr="00751028">
              <w:rPr>
                <w:bCs/>
                <w:sz w:val="18"/>
                <w:szCs w:val="18"/>
              </w:rPr>
              <w:t xml:space="preserve"> </w:t>
            </w:r>
            <w:r w:rsidR="00B31D3D">
              <w:rPr>
                <w:bCs/>
                <w:sz w:val="18"/>
                <w:szCs w:val="18"/>
              </w:rPr>
              <w:t xml:space="preserve">Max &amp; Lillie </w:t>
            </w:r>
            <w:r w:rsidR="00FF1A45">
              <w:rPr>
                <w:bCs/>
                <w:sz w:val="18"/>
                <w:szCs w:val="18"/>
              </w:rPr>
              <w:t xml:space="preserve">Sonnenberg </w:t>
            </w:r>
            <w:r w:rsidR="00FF1A45" w:rsidRPr="00751028">
              <w:rPr>
                <w:bCs/>
                <w:sz w:val="18"/>
                <w:szCs w:val="18"/>
              </w:rPr>
              <w:t>travel</w:t>
            </w:r>
            <w:r w:rsidRPr="00751028">
              <w:rPr>
                <w:bCs/>
                <w:sz w:val="18"/>
                <w:szCs w:val="18"/>
              </w:rPr>
              <w:t xml:space="preserve"> grants are not full cost.  Your application will not be considered if you have not applied for and/or secured funds either via your supervisor or via alternative support, and any grant offered to you will be subject to </w:t>
            </w:r>
            <w:r w:rsidR="00E1534B" w:rsidRPr="00751028">
              <w:rPr>
                <w:bCs/>
                <w:sz w:val="18"/>
                <w:szCs w:val="18"/>
              </w:rPr>
              <w:t>documentary evidence</w:t>
            </w:r>
            <w:r w:rsidRPr="00751028">
              <w:rPr>
                <w:bCs/>
                <w:sz w:val="18"/>
                <w:szCs w:val="18"/>
              </w:rPr>
              <w:t xml:space="preserve"> that the balance of funds </w:t>
            </w:r>
            <w:r w:rsidR="000E51E2" w:rsidRPr="00751028">
              <w:rPr>
                <w:bCs/>
                <w:sz w:val="18"/>
                <w:szCs w:val="18"/>
              </w:rPr>
              <w:t>has</w:t>
            </w:r>
            <w:r w:rsidRPr="00751028">
              <w:rPr>
                <w:bCs/>
                <w:sz w:val="18"/>
                <w:szCs w:val="18"/>
              </w:rPr>
              <w:t xml:space="preserve"> been secured.</w:t>
            </w:r>
          </w:p>
        </w:tc>
      </w:tr>
      <w:tr w:rsidR="00BD750B" w:rsidRPr="00751028" w14:paraId="248DEEA0" w14:textId="77777777" w:rsidTr="00A14F2C">
        <w:trPr>
          <w:trHeight w:val="397"/>
        </w:trPr>
        <w:tc>
          <w:tcPr>
            <w:tcW w:w="5000" w:type="pct"/>
            <w:gridSpan w:val="28"/>
            <w:shd w:val="clear" w:color="auto" w:fill="auto"/>
          </w:tcPr>
          <w:p w14:paraId="10A1A6F0" w14:textId="35EA2EF3" w:rsidR="00BD750B" w:rsidRPr="00751028" w:rsidRDefault="00BD750B" w:rsidP="00235253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 xml:space="preserve">Note: The </w:t>
            </w:r>
            <w:r w:rsidRPr="00A5579B">
              <w:rPr>
                <w:bCs/>
                <w:sz w:val="18"/>
                <w:szCs w:val="18"/>
              </w:rPr>
              <w:t>Postgraduate Studies Funding Committee</w:t>
            </w:r>
            <w:r w:rsidRPr="00751028">
              <w:rPr>
                <w:bCs/>
                <w:sz w:val="18"/>
                <w:szCs w:val="18"/>
              </w:rPr>
              <w:t xml:space="preserve"> requires that your </w:t>
            </w:r>
            <w:r w:rsidR="008A448E" w:rsidRPr="00751028">
              <w:rPr>
                <w:bCs/>
                <w:sz w:val="18"/>
                <w:szCs w:val="18"/>
              </w:rPr>
              <w:t>supervisor</w:t>
            </w:r>
            <w:r w:rsidRPr="00751028">
              <w:rPr>
                <w:bCs/>
                <w:sz w:val="18"/>
                <w:szCs w:val="18"/>
              </w:rPr>
              <w:t xml:space="preserve"> either </w:t>
            </w:r>
            <w:r w:rsidR="00BE4EE8" w:rsidRPr="00751028">
              <w:rPr>
                <w:bCs/>
                <w:sz w:val="18"/>
                <w:szCs w:val="18"/>
              </w:rPr>
              <w:t>provides</w:t>
            </w:r>
            <w:r w:rsidRPr="00751028">
              <w:rPr>
                <w:bCs/>
                <w:sz w:val="18"/>
                <w:szCs w:val="18"/>
              </w:rPr>
              <w:t xml:space="preserve"> funds towards the cost of your attendance</w:t>
            </w:r>
            <w:r w:rsidR="004E6EAB" w:rsidRPr="00751028">
              <w:rPr>
                <w:bCs/>
                <w:sz w:val="18"/>
                <w:szCs w:val="18"/>
              </w:rPr>
              <w:t>/presenting</w:t>
            </w:r>
            <w:r w:rsidRPr="00751028">
              <w:rPr>
                <w:bCs/>
                <w:sz w:val="18"/>
                <w:szCs w:val="18"/>
              </w:rPr>
              <w:t xml:space="preserve"> or that he/she </w:t>
            </w:r>
            <w:r w:rsidR="00A5579B" w:rsidRPr="00751028">
              <w:rPr>
                <w:bCs/>
                <w:sz w:val="18"/>
                <w:szCs w:val="18"/>
              </w:rPr>
              <w:t>assists</w:t>
            </w:r>
            <w:r w:rsidRPr="00751028">
              <w:rPr>
                <w:bCs/>
                <w:sz w:val="18"/>
                <w:szCs w:val="18"/>
              </w:rPr>
              <w:t xml:space="preserve"> you to secure funds</w:t>
            </w:r>
          </w:p>
        </w:tc>
      </w:tr>
      <w:tr w:rsidR="006B2FEB" w:rsidRPr="00751028" w14:paraId="79DCDF00" w14:textId="77777777" w:rsidTr="00D154B0">
        <w:trPr>
          <w:trHeight w:val="227"/>
        </w:trPr>
        <w:tc>
          <w:tcPr>
            <w:tcW w:w="2712" w:type="pct"/>
            <w:gridSpan w:val="14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032497B" w14:textId="77777777" w:rsidR="006B2FEB" w:rsidRPr="00751028" w:rsidRDefault="006B2FEB" w:rsidP="00235253">
            <w:pPr>
              <w:rPr>
                <w:bCs/>
                <w:i/>
                <w:iCs/>
                <w:sz w:val="18"/>
                <w:szCs w:val="18"/>
              </w:rPr>
            </w:pPr>
            <w:r w:rsidRPr="00751028">
              <w:rPr>
                <w:bCs/>
                <w:i/>
                <w:iCs/>
                <w:sz w:val="18"/>
                <w:szCs w:val="18"/>
              </w:rPr>
              <w:t>Have you applied for additional funding from other sources and/or your supervisor for the above conference travel costs</w:t>
            </w:r>
          </w:p>
        </w:tc>
        <w:tc>
          <w:tcPr>
            <w:tcW w:w="33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39ADC0" w14:textId="25BC2B66" w:rsidR="006B2FEB" w:rsidRPr="00751028" w:rsidRDefault="006B2FEB" w:rsidP="00235253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YES</w:t>
            </w:r>
          </w:p>
        </w:tc>
        <w:tc>
          <w:tcPr>
            <w:tcW w:w="21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CB962F" w14:textId="737CA460" w:rsidR="006B2FEB" w:rsidRPr="00751028" w:rsidRDefault="00000000" w:rsidP="00235253">
            <w:pPr>
              <w:rPr>
                <w:bCs/>
                <w:sz w:val="18"/>
                <w:szCs w:val="18"/>
              </w:rPr>
            </w:pPr>
            <w:sdt>
              <w:sdtPr>
                <w:rPr>
                  <w:b/>
                  <w:sz w:val="18"/>
                  <w:szCs w:val="18"/>
                </w:rPr>
                <w:id w:val="721027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2FEB"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4D7799" w14:textId="3EABF102" w:rsidR="006B2FEB" w:rsidRPr="00751028" w:rsidRDefault="006B2FEB" w:rsidP="00235253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NO</w:t>
            </w:r>
          </w:p>
        </w:tc>
        <w:tc>
          <w:tcPr>
            <w:tcW w:w="27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F1D8FC" w14:textId="1EBA206B" w:rsidR="006B2FEB" w:rsidRPr="00751028" w:rsidRDefault="00000000" w:rsidP="00235253">
            <w:pPr>
              <w:rPr>
                <w:bCs/>
                <w:sz w:val="18"/>
                <w:szCs w:val="18"/>
              </w:rPr>
            </w:pPr>
            <w:sdt>
              <w:sdtPr>
                <w:rPr>
                  <w:b/>
                  <w:sz w:val="18"/>
                  <w:szCs w:val="18"/>
                </w:rPr>
                <w:id w:val="-1261985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2FEB"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131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0834C2" w14:textId="4956F8D5" w:rsidR="006B2FEB" w:rsidRPr="00751028" w:rsidRDefault="006B2FEB" w:rsidP="00235253">
            <w:pPr>
              <w:rPr>
                <w:bCs/>
                <w:i/>
                <w:i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>If YES, please complete section below</w:t>
            </w:r>
          </w:p>
        </w:tc>
      </w:tr>
      <w:tr w:rsidR="006B2FEB" w:rsidRPr="00751028" w14:paraId="78106CF7" w14:textId="77777777" w:rsidTr="00D154B0">
        <w:trPr>
          <w:trHeight w:val="397"/>
        </w:trPr>
        <w:tc>
          <w:tcPr>
            <w:tcW w:w="10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bottom"/>
          </w:tcPr>
          <w:p w14:paraId="2DB646B0" w14:textId="1CA913D1" w:rsidR="006B2FEB" w:rsidRPr="00751028" w:rsidRDefault="006B2FEB" w:rsidP="006B2FEB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 xml:space="preserve">If NO, please state why </w:t>
            </w:r>
          </w:p>
        </w:tc>
        <w:tc>
          <w:tcPr>
            <w:tcW w:w="3918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C29665" w14:textId="59472151" w:rsidR="006B2FEB" w:rsidRPr="00751028" w:rsidRDefault="006B2FEB" w:rsidP="006B2FEB">
            <w:pPr>
              <w:rPr>
                <w:b/>
                <w:sz w:val="18"/>
                <w:szCs w:val="18"/>
              </w:rPr>
            </w:pPr>
          </w:p>
        </w:tc>
      </w:tr>
      <w:tr w:rsidR="00751028" w:rsidRPr="00751028" w14:paraId="19839C4F" w14:textId="77777777" w:rsidTr="00D154B0">
        <w:trPr>
          <w:trHeight w:val="397"/>
        </w:trPr>
        <w:tc>
          <w:tcPr>
            <w:tcW w:w="13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00B6E" w14:textId="77777777" w:rsidR="00BD750B" w:rsidRPr="00751028" w:rsidRDefault="00BD750B" w:rsidP="00116581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Source of Awards</w:t>
            </w:r>
          </w:p>
          <w:p w14:paraId="5AA333D5" w14:textId="77777777" w:rsidR="00BD750B" w:rsidRPr="00751028" w:rsidRDefault="00BD750B" w:rsidP="00116581">
            <w:pPr>
              <w:rPr>
                <w:b/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 xml:space="preserve">(e.g. Supervisor, personal contribution, conference </w:t>
            </w:r>
            <w:proofErr w:type="spellStart"/>
            <w:r w:rsidRPr="00751028">
              <w:rPr>
                <w:sz w:val="18"/>
                <w:szCs w:val="18"/>
              </w:rPr>
              <w:t>organisers</w:t>
            </w:r>
            <w:proofErr w:type="spellEnd"/>
            <w:r w:rsidRPr="00751028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235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8470C" w14:textId="77777777" w:rsidR="00BD750B" w:rsidRPr="00751028" w:rsidRDefault="00BD750B" w:rsidP="0011018A">
            <w:pPr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Name of award applied for</w:t>
            </w:r>
          </w:p>
        </w:tc>
        <w:tc>
          <w:tcPr>
            <w:tcW w:w="69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A7AF0" w14:textId="77777777" w:rsidR="00BD750B" w:rsidRPr="00751028" w:rsidRDefault="00BD750B" w:rsidP="0011018A">
            <w:pPr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Value of Award</w:t>
            </w:r>
          </w:p>
        </w:tc>
        <w:tc>
          <w:tcPr>
            <w:tcW w:w="46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B3264" w14:textId="77777777" w:rsidR="00BD750B" w:rsidRPr="00751028" w:rsidRDefault="00BD750B" w:rsidP="0011018A">
            <w:pPr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Applied For (Tick)*</w:t>
            </w:r>
          </w:p>
        </w:tc>
        <w:tc>
          <w:tcPr>
            <w:tcW w:w="59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8DAB4" w14:textId="77777777" w:rsidR="00BD750B" w:rsidRPr="00751028" w:rsidRDefault="00BD750B" w:rsidP="0011018A">
            <w:pPr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Total value awarded</w:t>
            </w:r>
          </w:p>
        </w:tc>
        <w:tc>
          <w:tcPr>
            <w:tcW w:w="6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B03F4" w14:textId="77777777" w:rsidR="00BD750B" w:rsidRPr="00751028" w:rsidRDefault="00BD750B" w:rsidP="0011018A">
            <w:pPr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Funds received (Tick)</w:t>
            </w:r>
          </w:p>
        </w:tc>
      </w:tr>
      <w:tr w:rsidR="00751028" w:rsidRPr="00F6324F" w14:paraId="6A2F541E" w14:textId="77777777" w:rsidTr="00D154B0">
        <w:trPr>
          <w:trHeight w:val="283"/>
        </w:trPr>
        <w:sdt>
          <w:sdtPr>
            <w:rPr>
              <w:sz w:val="18"/>
              <w:szCs w:val="18"/>
            </w:rPr>
            <w:alias w:val="Source of awards"/>
            <w:tag w:val="Source of awards"/>
            <w:id w:val="-1892255735"/>
            <w:placeholder>
              <w:docPart w:val="9C7C948D31BD48CB94C872CCCDB3BDE8"/>
            </w:placeholder>
            <w:showingPlcHdr/>
            <w15:color w:val="00FFFF"/>
            <w:dropDownList>
              <w:listItem w:value="Choose an item."/>
              <w:listItem w:displayText="Supervisor" w:value="Supervisor"/>
              <w:listItem w:displayText="Personal Contribution" w:value="Personal Contribution"/>
              <w:listItem w:displayText="Conference Organiser" w:value="Conference Organiser"/>
              <w:listItem w:displayText="Other" w:value="Other"/>
            </w:dropDownList>
          </w:sdtPr>
          <w:sdtContent>
            <w:tc>
              <w:tcPr>
                <w:tcW w:w="1338" w:type="pct"/>
                <w:gridSpan w:val="4"/>
                <w:tcBorders>
                  <w:top w:val="single" w:sz="4" w:space="0" w:color="auto"/>
                </w:tcBorders>
              </w:tcPr>
              <w:p w14:paraId="69102F21" w14:textId="77777777" w:rsidR="00BD750B" w:rsidRPr="00751028" w:rsidRDefault="00BD750B" w:rsidP="00116581">
                <w:pPr>
                  <w:rPr>
                    <w:sz w:val="18"/>
                    <w:szCs w:val="18"/>
                  </w:rPr>
                </w:pPr>
                <w:r w:rsidRPr="00751028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tc>
          <w:tcPr>
            <w:tcW w:w="1235" w:type="pct"/>
            <w:gridSpan w:val="8"/>
            <w:tcBorders>
              <w:top w:val="single" w:sz="4" w:space="0" w:color="auto"/>
            </w:tcBorders>
          </w:tcPr>
          <w:p w14:paraId="2CECFA2D" w14:textId="77777777" w:rsidR="00BD750B" w:rsidRPr="00751028" w:rsidRDefault="00BD750B" w:rsidP="00116581">
            <w:pPr>
              <w:rPr>
                <w:sz w:val="18"/>
                <w:szCs w:val="18"/>
              </w:rPr>
            </w:pPr>
          </w:p>
        </w:tc>
        <w:tc>
          <w:tcPr>
            <w:tcW w:w="693" w:type="pct"/>
            <w:gridSpan w:val="5"/>
            <w:tcBorders>
              <w:top w:val="single" w:sz="4" w:space="0" w:color="auto"/>
            </w:tcBorders>
          </w:tcPr>
          <w:p w14:paraId="1A466D7C" w14:textId="77777777" w:rsidR="00BD750B" w:rsidRPr="00751028" w:rsidRDefault="00BD750B" w:rsidP="00116581">
            <w:pPr>
              <w:jc w:val="center"/>
              <w:rPr>
                <w:sz w:val="18"/>
                <w:szCs w:val="18"/>
              </w:rPr>
            </w:pPr>
          </w:p>
        </w:tc>
        <w:sdt>
          <w:sdtPr>
            <w:rPr>
              <w:sz w:val="18"/>
              <w:szCs w:val="18"/>
            </w:rPr>
            <w:id w:val="-933827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pct"/>
                <w:gridSpan w:val="4"/>
                <w:tcBorders>
                  <w:top w:val="single" w:sz="4" w:space="0" w:color="auto"/>
                </w:tcBorders>
                <w:vAlign w:val="center"/>
              </w:tcPr>
              <w:p w14:paraId="1AE2FF6C" w14:textId="77777777" w:rsidR="00BD750B" w:rsidRPr="00751028" w:rsidRDefault="00BD750B" w:rsidP="00116581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90" w:type="pct"/>
            <w:gridSpan w:val="5"/>
            <w:tcBorders>
              <w:top w:val="single" w:sz="4" w:space="0" w:color="auto"/>
            </w:tcBorders>
          </w:tcPr>
          <w:p w14:paraId="116D8FC1" w14:textId="77777777" w:rsidR="00BD750B" w:rsidRPr="00751028" w:rsidRDefault="00BD750B" w:rsidP="00116581">
            <w:pPr>
              <w:jc w:val="center"/>
              <w:rPr>
                <w:sz w:val="18"/>
                <w:szCs w:val="18"/>
              </w:rPr>
            </w:pPr>
          </w:p>
        </w:tc>
        <w:sdt>
          <w:sdtPr>
            <w:rPr>
              <w:sz w:val="18"/>
              <w:szCs w:val="18"/>
            </w:rPr>
            <w:id w:val="1734583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8" w:type="pct"/>
                <w:gridSpan w:val="2"/>
                <w:tcBorders>
                  <w:top w:val="single" w:sz="4" w:space="0" w:color="auto"/>
                </w:tcBorders>
                <w:vAlign w:val="center"/>
              </w:tcPr>
              <w:p w14:paraId="33309776" w14:textId="77777777" w:rsidR="00BD750B" w:rsidRPr="00751028" w:rsidRDefault="00BD750B" w:rsidP="00116581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D750B" w:rsidRPr="00F6324F" w14:paraId="78A22023" w14:textId="77777777" w:rsidTr="00D154B0">
        <w:trPr>
          <w:trHeight w:val="283"/>
        </w:trPr>
        <w:sdt>
          <w:sdtPr>
            <w:rPr>
              <w:sz w:val="18"/>
              <w:szCs w:val="18"/>
            </w:rPr>
            <w:alias w:val="Source of awards"/>
            <w:tag w:val="Source of awards"/>
            <w:id w:val="1817224125"/>
            <w:placeholder>
              <w:docPart w:val="52EBD67DD1AE4144A5BBC5EFFE00E6E1"/>
            </w:placeholder>
            <w:showingPlcHdr/>
            <w:dropDownList>
              <w:listItem w:value="Choose an item."/>
              <w:listItem w:displayText="Supervisor" w:value="Supervisor"/>
              <w:listItem w:displayText="Personal Contribution" w:value="Personal Contribution"/>
              <w:listItem w:displayText="Conference Organiser" w:value="Conference Organiser"/>
              <w:listItem w:displayText="Other" w:value="Other"/>
            </w:dropDownList>
          </w:sdtPr>
          <w:sdtContent>
            <w:tc>
              <w:tcPr>
                <w:tcW w:w="1338" w:type="pct"/>
                <w:gridSpan w:val="4"/>
              </w:tcPr>
              <w:p w14:paraId="34BB0354" w14:textId="77777777" w:rsidR="00BD750B" w:rsidRPr="00751028" w:rsidRDefault="00BD750B" w:rsidP="00116581">
                <w:pPr>
                  <w:rPr>
                    <w:sz w:val="18"/>
                    <w:szCs w:val="18"/>
                  </w:rPr>
                </w:pPr>
                <w:r w:rsidRPr="00751028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tc>
          <w:tcPr>
            <w:tcW w:w="1235" w:type="pct"/>
            <w:gridSpan w:val="8"/>
          </w:tcPr>
          <w:p w14:paraId="057B6DBC" w14:textId="77777777" w:rsidR="00BD750B" w:rsidRPr="00751028" w:rsidRDefault="00BD750B" w:rsidP="00116581">
            <w:pPr>
              <w:rPr>
                <w:sz w:val="18"/>
                <w:szCs w:val="18"/>
              </w:rPr>
            </w:pPr>
          </w:p>
        </w:tc>
        <w:tc>
          <w:tcPr>
            <w:tcW w:w="693" w:type="pct"/>
            <w:gridSpan w:val="5"/>
          </w:tcPr>
          <w:p w14:paraId="6B2D6BF5" w14:textId="77777777" w:rsidR="00BD750B" w:rsidRPr="00751028" w:rsidRDefault="00BD750B" w:rsidP="00116581">
            <w:pPr>
              <w:jc w:val="center"/>
              <w:rPr>
                <w:sz w:val="18"/>
                <w:szCs w:val="18"/>
              </w:rPr>
            </w:pPr>
          </w:p>
        </w:tc>
        <w:sdt>
          <w:sdtPr>
            <w:rPr>
              <w:sz w:val="18"/>
              <w:szCs w:val="18"/>
            </w:rPr>
            <w:id w:val="2035309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pct"/>
                <w:gridSpan w:val="4"/>
                <w:vAlign w:val="center"/>
              </w:tcPr>
              <w:p w14:paraId="48938BB7" w14:textId="77777777" w:rsidR="00BD750B" w:rsidRPr="00751028" w:rsidRDefault="00BD750B" w:rsidP="00116581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90" w:type="pct"/>
            <w:gridSpan w:val="5"/>
          </w:tcPr>
          <w:p w14:paraId="5F63D31B" w14:textId="77777777" w:rsidR="00BD750B" w:rsidRPr="00751028" w:rsidRDefault="00BD750B" w:rsidP="00116581">
            <w:pPr>
              <w:jc w:val="center"/>
              <w:rPr>
                <w:sz w:val="18"/>
                <w:szCs w:val="18"/>
              </w:rPr>
            </w:pPr>
            <w:bookmarkStart w:id="8" w:name="Text26"/>
          </w:p>
        </w:tc>
        <w:bookmarkEnd w:id="8" w:displacedByCustomXml="next"/>
        <w:sdt>
          <w:sdtPr>
            <w:rPr>
              <w:sz w:val="18"/>
              <w:szCs w:val="18"/>
            </w:rPr>
            <w:id w:val="1274130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8" w:type="pct"/>
                <w:gridSpan w:val="2"/>
                <w:vAlign w:val="center"/>
              </w:tcPr>
              <w:p w14:paraId="13A694AB" w14:textId="77777777" w:rsidR="00BD750B" w:rsidRPr="00751028" w:rsidRDefault="00BD750B" w:rsidP="00116581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D750B" w:rsidRPr="00F6324F" w14:paraId="7732E6A6" w14:textId="77777777" w:rsidTr="00D154B0">
        <w:trPr>
          <w:trHeight w:val="283"/>
        </w:trPr>
        <w:sdt>
          <w:sdtPr>
            <w:rPr>
              <w:sz w:val="18"/>
              <w:szCs w:val="18"/>
            </w:rPr>
            <w:alias w:val="Source of awards"/>
            <w:tag w:val="Source of awards"/>
            <w:id w:val="-1282177775"/>
            <w:placeholder>
              <w:docPart w:val="8D818FF5B95A4B8BBDF2754C0C360359"/>
            </w:placeholder>
            <w:showingPlcHdr/>
            <w:dropDownList>
              <w:listItem w:value="Choose an item."/>
              <w:listItem w:displayText="Supervisor" w:value="Supervisor"/>
              <w:listItem w:displayText="Personal Contribution" w:value="Personal Contribution"/>
              <w:listItem w:displayText="Conference Organiser" w:value="Conference Organiser"/>
              <w:listItem w:displayText="Other" w:value="Other"/>
            </w:dropDownList>
          </w:sdtPr>
          <w:sdtContent>
            <w:tc>
              <w:tcPr>
                <w:tcW w:w="1338" w:type="pct"/>
                <w:gridSpan w:val="4"/>
              </w:tcPr>
              <w:p w14:paraId="7EB7CB82" w14:textId="77777777" w:rsidR="00BD750B" w:rsidRPr="00751028" w:rsidRDefault="00BD750B" w:rsidP="00116581">
                <w:pPr>
                  <w:rPr>
                    <w:sz w:val="18"/>
                    <w:szCs w:val="18"/>
                  </w:rPr>
                </w:pPr>
                <w:r w:rsidRPr="00751028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tc>
          <w:tcPr>
            <w:tcW w:w="1235" w:type="pct"/>
            <w:gridSpan w:val="8"/>
          </w:tcPr>
          <w:p w14:paraId="6C073089" w14:textId="77777777" w:rsidR="00BD750B" w:rsidRPr="00751028" w:rsidRDefault="00BD750B" w:rsidP="00116581">
            <w:pPr>
              <w:rPr>
                <w:sz w:val="18"/>
                <w:szCs w:val="18"/>
              </w:rPr>
            </w:pPr>
          </w:p>
        </w:tc>
        <w:tc>
          <w:tcPr>
            <w:tcW w:w="693" w:type="pct"/>
            <w:gridSpan w:val="5"/>
          </w:tcPr>
          <w:p w14:paraId="6ADDF0C7" w14:textId="77777777" w:rsidR="00BD750B" w:rsidRPr="00751028" w:rsidRDefault="00BD750B" w:rsidP="00116581">
            <w:pPr>
              <w:jc w:val="center"/>
              <w:rPr>
                <w:sz w:val="18"/>
                <w:szCs w:val="18"/>
              </w:rPr>
            </w:pPr>
          </w:p>
        </w:tc>
        <w:sdt>
          <w:sdtPr>
            <w:rPr>
              <w:sz w:val="18"/>
              <w:szCs w:val="18"/>
            </w:rPr>
            <w:id w:val="-93806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6" w:type="pct"/>
                <w:gridSpan w:val="4"/>
                <w:vAlign w:val="center"/>
              </w:tcPr>
              <w:p w14:paraId="5F6AE99E" w14:textId="77777777" w:rsidR="00BD750B" w:rsidRPr="00751028" w:rsidRDefault="00BD750B" w:rsidP="00116581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590" w:type="pct"/>
            <w:gridSpan w:val="5"/>
          </w:tcPr>
          <w:p w14:paraId="23913ED2" w14:textId="77777777" w:rsidR="00BD750B" w:rsidRPr="00751028" w:rsidRDefault="00BD750B" w:rsidP="00116581">
            <w:pPr>
              <w:jc w:val="center"/>
              <w:rPr>
                <w:sz w:val="18"/>
                <w:szCs w:val="18"/>
              </w:rPr>
            </w:pPr>
            <w:bookmarkStart w:id="9" w:name="Text29"/>
          </w:p>
        </w:tc>
        <w:bookmarkEnd w:id="9" w:displacedByCustomXml="next"/>
        <w:sdt>
          <w:sdtPr>
            <w:rPr>
              <w:sz w:val="18"/>
              <w:szCs w:val="18"/>
            </w:rPr>
            <w:id w:val="-1974196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8" w:type="pct"/>
                <w:gridSpan w:val="2"/>
                <w:vAlign w:val="center"/>
              </w:tcPr>
              <w:p w14:paraId="1623D1C3" w14:textId="77777777" w:rsidR="00BD750B" w:rsidRPr="00751028" w:rsidRDefault="00BD750B" w:rsidP="00116581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751028" w:rsidRPr="00F6324F" w14:paraId="2B35F39B" w14:textId="77777777" w:rsidTr="00D154B0">
        <w:trPr>
          <w:trHeight w:val="227"/>
        </w:trPr>
        <w:tc>
          <w:tcPr>
            <w:tcW w:w="1338" w:type="pct"/>
            <w:gridSpan w:val="4"/>
            <w:shd w:val="clear" w:color="auto" w:fill="BDD6EE"/>
            <w:vAlign w:val="center"/>
          </w:tcPr>
          <w:p w14:paraId="76C77313" w14:textId="77777777" w:rsidR="00751028" w:rsidRPr="00751028" w:rsidRDefault="00751028" w:rsidP="0011018A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 xml:space="preserve">Have you been awarded an NRF award? </w:t>
            </w:r>
          </w:p>
        </w:tc>
        <w:tc>
          <w:tcPr>
            <w:tcW w:w="321" w:type="pct"/>
            <w:gridSpan w:val="3"/>
            <w:shd w:val="clear" w:color="auto" w:fill="FFFFFF"/>
            <w:vAlign w:val="center"/>
          </w:tcPr>
          <w:p w14:paraId="5C969B02" w14:textId="77777777" w:rsidR="00751028" w:rsidRPr="00751028" w:rsidRDefault="00751028" w:rsidP="00235253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Y</w:t>
            </w:r>
          </w:p>
        </w:tc>
        <w:sdt>
          <w:sdtPr>
            <w:rPr>
              <w:b/>
              <w:sz w:val="18"/>
              <w:szCs w:val="18"/>
            </w:rPr>
            <w:id w:val="-1338530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3" w:type="pct"/>
                <w:shd w:val="clear" w:color="auto" w:fill="FFFFFF"/>
                <w:vAlign w:val="center"/>
              </w:tcPr>
              <w:p w14:paraId="18C5865A" w14:textId="77777777" w:rsidR="00751028" w:rsidRPr="00751028" w:rsidRDefault="00751028" w:rsidP="00235253">
                <w:pPr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85" w:type="pct"/>
            <w:gridSpan w:val="2"/>
            <w:shd w:val="clear" w:color="auto" w:fill="FFFFFF"/>
            <w:vAlign w:val="center"/>
          </w:tcPr>
          <w:p w14:paraId="6CBFF060" w14:textId="77777777" w:rsidR="00751028" w:rsidRPr="00751028" w:rsidRDefault="00751028" w:rsidP="00235253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N</w:t>
            </w:r>
          </w:p>
        </w:tc>
        <w:sdt>
          <w:sdtPr>
            <w:rPr>
              <w:rFonts w:ascii="Arial" w:hAnsi="Arial" w:cs="Arial"/>
              <w:b/>
              <w:sz w:val="18"/>
              <w:szCs w:val="18"/>
            </w:rPr>
            <w:id w:val="-1357658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07" w:type="pct"/>
                <w:gridSpan w:val="2"/>
                <w:shd w:val="clear" w:color="auto" w:fill="auto"/>
                <w:vAlign w:val="center"/>
              </w:tcPr>
              <w:p w14:paraId="1A75903C" w14:textId="77777777" w:rsidR="00751028" w:rsidRPr="00F6324F" w:rsidRDefault="00751028" w:rsidP="00235253">
                <w:pPr>
                  <w:rPr>
                    <w:rFonts w:ascii="Arial" w:hAnsi="Arial" w:cs="Arial"/>
                    <w:b/>
                    <w:sz w:val="18"/>
                    <w:szCs w:val="18"/>
                  </w:rPr>
                </w:pPr>
                <w:r w:rsidRPr="00F6324F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24" w:type="pct"/>
            <w:gridSpan w:val="12"/>
            <w:shd w:val="clear" w:color="auto" w:fill="FFFFFF"/>
            <w:vAlign w:val="center"/>
          </w:tcPr>
          <w:p w14:paraId="45240BD4" w14:textId="047E9B45" w:rsidR="00751028" w:rsidRPr="00F6324F" w:rsidRDefault="00751028" w:rsidP="0023525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Select NRF Award type</w:t>
            </w:r>
            <w:r w:rsidRPr="00F632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003" w:type="pct"/>
            <w:gridSpan w:val="4"/>
            <w:shd w:val="clear" w:color="auto" w:fill="FFFFFF"/>
            <w:vAlign w:val="center"/>
          </w:tcPr>
          <w:p w14:paraId="2B2AFCEE" w14:textId="08174624" w:rsidR="00751028" w:rsidRPr="00F6324F" w:rsidRDefault="00000000" w:rsidP="00235253">
            <w:pPr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1594153030"/>
                <w:lock w:val="contentLocked"/>
                <w:placeholder>
                  <w:docPart w:val="D0D4556CFF79451690E33672FADAD18C"/>
                </w:placeholder>
                <w:group/>
              </w:sdtPr>
              <w:sdtContent>
                <w:sdt>
                  <w:sdtPr>
                    <w:rPr>
                      <w:rFonts w:ascii="Arial" w:hAnsi="Arial" w:cs="Arial"/>
                      <w:b/>
                      <w:sz w:val="18"/>
                      <w:szCs w:val="18"/>
                    </w:rPr>
                    <w:alias w:val="NRF Droplist"/>
                    <w:tag w:val="NRF Droplist"/>
                    <w:id w:val="183329087"/>
                    <w:placeholder>
                      <w:docPart w:val="978976F0B6534C479CE56824536406EA"/>
                    </w:placeholder>
                    <w:showingPlcHdr/>
                    <w15:color w:val="33CCCC"/>
                    <w:comboBox>
                      <w:listItem w:value="Choose an item."/>
                      <w:listItem w:displayText="Scarce Skills" w:value="Scarce Skills"/>
                      <w:listItem w:displayText="Innovation" w:value="Innovation"/>
                      <w:listItem w:displayText="Freestanding" w:value="Freestanding"/>
                    </w:comboBox>
                  </w:sdtPr>
                  <w:sdtContent>
                    <w:r w:rsidR="00751028" w:rsidRPr="00300502">
                      <w:rPr>
                        <w:rStyle w:val="PlaceholderText"/>
                        <w:sz w:val="22"/>
                        <w:szCs w:val="22"/>
                      </w:rPr>
                      <w:t>Choose an item.</w:t>
                    </w:r>
                  </w:sdtContent>
                </w:sdt>
              </w:sdtContent>
            </w:sdt>
          </w:p>
        </w:tc>
      </w:tr>
      <w:tr w:rsidR="006B2FEB" w:rsidRPr="00F6324F" w14:paraId="43953048" w14:textId="77777777" w:rsidTr="00D154B0">
        <w:trPr>
          <w:trHeight w:val="170"/>
        </w:trPr>
        <w:tc>
          <w:tcPr>
            <w:tcW w:w="1338" w:type="pct"/>
            <w:gridSpan w:val="4"/>
            <w:tcBorders>
              <w:bottom w:val="single" w:sz="18" w:space="0" w:color="auto"/>
            </w:tcBorders>
            <w:shd w:val="clear" w:color="auto" w:fill="BDD6EE"/>
            <w:vAlign w:val="center"/>
          </w:tcPr>
          <w:p w14:paraId="4FCF3D2D" w14:textId="77777777" w:rsidR="00BD750B" w:rsidRPr="00751028" w:rsidRDefault="00BD750B" w:rsidP="00235253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Did you apply to the NRF to support the costs for this conference application?</w:t>
            </w:r>
          </w:p>
        </w:tc>
        <w:tc>
          <w:tcPr>
            <w:tcW w:w="321" w:type="pct"/>
            <w:gridSpan w:val="3"/>
            <w:tcBorders>
              <w:bottom w:val="single" w:sz="18" w:space="0" w:color="auto"/>
            </w:tcBorders>
            <w:shd w:val="clear" w:color="auto" w:fill="FFFFFF"/>
            <w:vAlign w:val="center"/>
          </w:tcPr>
          <w:p w14:paraId="5C6AC635" w14:textId="77777777" w:rsidR="00BD750B" w:rsidRPr="00751028" w:rsidRDefault="00BD750B" w:rsidP="00235253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Y</w:t>
            </w:r>
          </w:p>
        </w:tc>
        <w:sdt>
          <w:sdtPr>
            <w:rPr>
              <w:b/>
              <w:sz w:val="18"/>
              <w:szCs w:val="18"/>
            </w:rPr>
            <w:id w:val="-1042670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3" w:type="pct"/>
                <w:tcBorders>
                  <w:bottom w:val="single" w:sz="18" w:space="0" w:color="auto"/>
                </w:tcBorders>
                <w:shd w:val="clear" w:color="auto" w:fill="FFFFFF"/>
                <w:vAlign w:val="center"/>
              </w:tcPr>
              <w:p w14:paraId="0742B773" w14:textId="77777777" w:rsidR="00BD750B" w:rsidRPr="00751028" w:rsidRDefault="00BD750B" w:rsidP="00235253">
                <w:pPr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85" w:type="pct"/>
            <w:gridSpan w:val="2"/>
            <w:tcBorders>
              <w:bottom w:val="single" w:sz="18" w:space="0" w:color="auto"/>
            </w:tcBorders>
            <w:shd w:val="clear" w:color="auto" w:fill="FFFFFF"/>
            <w:vAlign w:val="center"/>
          </w:tcPr>
          <w:p w14:paraId="2584623D" w14:textId="77777777" w:rsidR="00BD750B" w:rsidRPr="00751028" w:rsidRDefault="00BD750B" w:rsidP="00235253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N</w:t>
            </w:r>
          </w:p>
        </w:tc>
        <w:sdt>
          <w:sdtPr>
            <w:rPr>
              <w:b/>
              <w:sz w:val="18"/>
              <w:szCs w:val="18"/>
            </w:rPr>
            <w:id w:val="1356857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07" w:type="pct"/>
                <w:gridSpan w:val="2"/>
                <w:tcBorders>
                  <w:bottom w:val="single" w:sz="18" w:space="0" w:color="auto"/>
                </w:tcBorders>
                <w:shd w:val="clear" w:color="auto" w:fill="auto"/>
                <w:vAlign w:val="center"/>
              </w:tcPr>
              <w:p w14:paraId="62B97F1F" w14:textId="77777777" w:rsidR="00BD750B" w:rsidRPr="00751028" w:rsidRDefault="00BD750B" w:rsidP="00235253">
                <w:pPr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24" w:type="pct"/>
            <w:gridSpan w:val="12"/>
            <w:tcBorders>
              <w:bottom w:val="single" w:sz="18" w:space="0" w:color="auto"/>
            </w:tcBorders>
            <w:shd w:val="clear" w:color="auto" w:fill="FFFFFF"/>
            <w:vAlign w:val="center"/>
          </w:tcPr>
          <w:p w14:paraId="014EB49D" w14:textId="77777777" w:rsidR="00BD750B" w:rsidRPr="00751028" w:rsidRDefault="00BD750B" w:rsidP="00235253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Please indicate the total value of the NRF travel grant applied for</w:t>
            </w:r>
          </w:p>
        </w:tc>
        <w:tc>
          <w:tcPr>
            <w:tcW w:w="1003" w:type="pct"/>
            <w:gridSpan w:val="4"/>
            <w:tcBorders>
              <w:bottom w:val="single" w:sz="18" w:space="0" w:color="auto"/>
            </w:tcBorders>
            <w:shd w:val="clear" w:color="auto" w:fill="FFFFFF"/>
            <w:vAlign w:val="center"/>
          </w:tcPr>
          <w:p w14:paraId="4373912C" w14:textId="77777777" w:rsidR="00BD750B" w:rsidRPr="00751028" w:rsidRDefault="00BD750B" w:rsidP="00235253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R</w:t>
            </w:r>
          </w:p>
        </w:tc>
      </w:tr>
      <w:bookmarkEnd w:id="7"/>
      <w:tr w:rsidR="00BD750B" w:rsidRPr="00751028" w14:paraId="3D9B2F4F" w14:textId="77777777" w:rsidTr="00A14F2C">
        <w:tblPrEx>
          <w:tblLook w:val="0000" w:firstRow="0" w:lastRow="0" w:firstColumn="0" w:lastColumn="0" w:noHBand="0" w:noVBand="0"/>
        </w:tblPrEx>
        <w:trPr>
          <w:cantSplit/>
          <w:trHeight w:val="345"/>
        </w:trPr>
        <w:tc>
          <w:tcPr>
            <w:tcW w:w="5000" w:type="pct"/>
            <w:gridSpan w:val="28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5C9EF63C" w14:textId="77777777" w:rsidR="00BD750B" w:rsidRPr="00751028" w:rsidRDefault="00BD750B" w:rsidP="00497F8D">
            <w:pPr>
              <w:rPr>
                <w:b/>
                <w:color w:val="C00000"/>
                <w:sz w:val="16"/>
                <w:szCs w:val="16"/>
              </w:rPr>
            </w:pPr>
            <w:r w:rsidRPr="00751028">
              <w:rPr>
                <w:b/>
                <w:sz w:val="20"/>
                <w:szCs w:val="20"/>
              </w:rPr>
              <w:t>6. COMPULSORY – SUMMARY OF COSTS</w:t>
            </w:r>
            <w:r w:rsidRPr="00751028">
              <w:rPr>
                <w:b/>
                <w:sz w:val="16"/>
                <w:szCs w:val="16"/>
              </w:rPr>
              <w:t xml:space="preserve"> </w:t>
            </w:r>
          </w:p>
          <w:p w14:paraId="52AFCEBE" w14:textId="77777777" w:rsidR="00BD750B" w:rsidRPr="00751028" w:rsidRDefault="00BD750B" w:rsidP="00497F8D">
            <w:pPr>
              <w:rPr>
                <w:bCs/>
                <w:sz w:val="22"/>
                <w:szCs w:val="22"/>
              </w:rPr>
            </w:pPr>
            <w:r w:rsidRPr="00751028">
              <w:rPr>
                <w:bCs/>
                <w:sz w:val="18"/>
                <w:szCs w:val="18"/>
              </w:rPr>
              <w:t>Ensure to attach quotations/costing screenshots to support the below summary of costs, inclusive of exchange rate used</w:t>
            </w:r>
          </w:p>
        </w:tc>
      </w:tr>
      <w:tr w:rsidR="00BD750B" w:rsidRPr="00751028" w14:paraId="1B5D5DFE" w14:textId="77777777" w:rsidTr="00A14F2C">
        <w:trPr>
          <w:trHeight w:val="227"/>
        </w:trPr>
        <w:tc>
          <w:tcPr>
            <w:tcW w:w="5000" w:type="pct"/>
            <w:gridSpan w:val="28"/>
            <w:shd w:val="clear" w:color="auto" w:fill="auto"/>
            <w:vAlign w:val="bottom"/>
          </w:tcPr>
          <w:p w14:paraId="0572ACD7" w14:textId="77777777" w:rsidR="00BD750B" w:rsidRPr="00751028" w:rsidRDefault="00BD750B" w:rsidP="002F6568">
            <w:pPr>
              <w:jc w:val="both"/>
              <w:rPr>
                <w:b/>
                <w:sz w:val="22"/>
                <w:szCs w:val="22"/>
              </w:rPr>
            </w:pPr>
            <w:bookmarkStart w:id="10" w:name="_Hlk86972546"/>
            <w:r w:rsidRPr="00751028">
              <w:rPr>
                <w:b/>
                <w:sz w:val="18"/>
                <w:szCs w:val="18"/>
              </w:rPr>
              <w:t xml:space="preserve">Exchange rate used AT TIME of application to calculate summary below; provide link from which it was downloaded </w:t>
            </w:r>
          </w:p>
        </w:tc>
      </w:tr>
      <w:tr w:rsidR="007D289E" w:rsidRPr="00751028" w14:paraId="540AD1EC" w14:textId="77777777" w:rsidTr="00D154B0">
        <w:trPr>
          <w:trHeight w:val="227"/>
        </w:trPr>
        <w:tc>
          <w:tcPr>
            <w:tcW w:w="1085" w:type="pct"/>
            <w:gridSpan w:val="3"/>
            <w:shd w:val="clear" w:color="auto" w:fill="auto"/>
            <w:vAlign w:val="bottom"/>
          </w:tcPr>
          <w:p w14:paraId="67EBA15A" w14:textId="77777777" w:rsidR="00BD750B" w:rsidRPr="00751028" w:rsidRDefault="00BD750B" w:rsidP="00922CA0">
            <w:pPr>
              <w:jc w:val="both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Date of exchange rate</w:t>
            </w:r>
          </w:p>
        </w:tc>
        <w:tc>
          <w:tcPr>
            <w:tcW w:w="1865" w:type="pct"/>
            <w:gridSpan w:val="12"/>
            <w:shd w:val="clear" w:color="auto" w:fill="auto"/>
            <w:vAlign w:val="bottom"/>
          </w:tcPr>
          <w:p w14:paraId="5599EFDB" w14:textId="77777777" w:rsidR="00BD750B" w:rsidRPr="00751028" w:rsidRDefault="00BD750B" w:rsidP="00922CA0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3" w:type="pct"/>
            <w:gridSpan w:val="4"/>
            <w:shd w:val="clear" w:color="auto" w:fill="auto"/>
            <w:vAlign w:val="bottom"/>
          </w:tcPr>
          <w:p w14:paraId="0D938F8F" w14:textId="77777777" w:rsidR="00BD750B" w:rsidRPr="00751028" w:rsidRDefault="00BD750B" w:rsidP="00922CA0">
            <w:pPr>
              <w:jc w:val="both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Rate:</w:t>
            </w:r>
          </w:p>
        </w:tc>
        <w:tc>
          <w:tcPr>
            <w:tcW w:w="1697" w:type="pct"/>
            <w:gridSpan w:val="9"/>
            <w:shd w:val="clear" w:color="auto" w:fill="auto"/>
            <w:vAlign w:val="bottom"/>
          </w:tcPr>
          <w:p w14:paraId="70F7231C" w14:textId="77777777" w:rsidR="00BD750B" w:rsidRPr="00751028" w:rsidRDefault="00BD750B" w:rsidP="00922CA0">
            <w:pPr>
              <w:jc w:val="both"/>
              <w:rPr>
                <w:b/>
                <w:color w:val="C00000"/>
                <w:sz w:val="18"/>
                <w:szCs w:val="18"/>
              </w:rPr>
            </w:pPr>
          </w:p>
        </w:tc>
      </w:tr>
      <w:tr w:rsidR="00BD750B" w:rsidRPr="00751028" w14:paraId="0B3FF137" w14:textId="77777777" w:rsidTr="00A14F2C">
        <w:trPr>
          <w:trHeight w:val="227"/>
        </w:trPr>
        <w:tc>
          <w:tcPr>
            <w:tcW w:w="5000" w:type="pct"/>
            <w:gridSpan w:val="28"/>
            <w:shd w:val="clear" w:color="auto" w:fill="auto"/>
            <w:vAlign w:val="bottom"/>
          </w:tcPr>
          <w:p w14:paraId="3E24222D" w14:textId="77777777" w:rsidR="00BD750B" w:rsidRPr="00751028" w:rsidRDefault="00BD750B" w:rsidP="00922CA0">
            <w:pPr>
              <w:jc w:val="both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 xml:space="preserve">Website: </w:t>
            </w:r>
          </w:p>
        </w:tc>
      </w:tr>
      <w:tr w:rsidR="00751028" w:rsidRPr="00751028" w14:paraId="4BAB6B2F" w14:textId="77777777" w:rsidTr="00D154B0">
        <w:trPr>
          <w:trHeight w:val="227"/>
        </w:trPr>
        <w:tc>
          <w:tcPr>
            <w:tcW w:w="1556" w:type="pct"/>
            <w:gridSpan w:val="5"/>
            <w:tcBorders>
              <w:top w:val="nil"/>
            </w:tcBorders>
            <w:shd w:val="clear" w:color="auto" w:fill="BDD6EE"/>
            <w:vAlign w:val="bottom"/>
          </w:tcPr>
          <w:p w14:paraId="2F158ECB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QUOTATIONS/COSTING SCREENSHOTS TO BE INCLUDED TO SHOW THE BELOW CALCULATIONS</w:t>
            </w:r>
          </w:p>
        </w:tc>
        <w:tc>
          <w:tcPr>
            <w:tcW w:w="613" w:type="pct"/>
            <w:gridSpan w:val="4"/>
            <w:tcBorders>
              <w:top w:val="nil"/>
            </w:tcBorders>
            <w:shd w:val="clear" w:color="auto" w:fill="BDD6EE"/>
          </w:tcPr>
          <w:p w14:paraId="6913C3FB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Amount in foreign currency</w:t>
            </w:r>
          </w:p>
          <w:p w14:paraId="365263E7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(per line item)</w:t>
            </w:r>
          </w:p>
        </w:tc>
        <w:tc>
          <w:tcPr>
            <w:tcW w:w="532" w:type="pct"/>
            <w:gridSpan w:val="4"/>
            <w:tcBorders>
              <w:top w:val="nil"/>
            </w:tcBorders>
            <w:shd w:val="clear" w:color="auto" w:fill="BDD6EE"/>
          </w:tcPr>
          <w:p w14:paraId="11CF6817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Exchange rate used at the</w:t>
            </w:r>
          </w:p>
        </w:tc>
        <w:tc>
          <w:tcPr>
            <w:tcW w:w="565" w:type="pct"/>
            <w:gridSpan w:val="4"/>
            <w:tcBorders>
              <w:top w:val="nil"/>
            </w:tcBorders>
            <w:shd w:val="clear" w:color="auto" w:fill="BDD6EE"/>
          </w:tcPr>
          <w:p w14:paraId="5CD905A8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Show calculation</w:t>
            </w:r>
          </w:p>
          <w:p w14:paraId="0CBAECEE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(per line item)</w:t>
            </w:r>
          </w:p>
        </w:tc>
        <w:tc>
          <w:tcPr>
            <w:tcW w:w="789" w:type="pct"/>
            <w:gridSpan w:val="8"/>
            <w:tcBorders>
              <w:top w:val="nil"/>
            </w:tcBorders>
            <w:shd w:val="clear" w:color="auto" w:fill="BDD6EE"/>
          </w:tcPr>
          <w:p w14:paraId="7A201357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 xml:space="preserve">Total required in ZAR </w:t>
            </w:r>
          </w:p>
          <w:p w14:paraId="3B92E93E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(per line item)</w:t>
            </w:r>
          </w:p>
        </w:tc>
        <w:tc>
          <w:tcPr>
            <w:tcW w:w="944" w:type="pct"/>
            <w:gridSpan w:val="3"/>
            <w:vAlign w:val="center"/>
          </w:tcPr>
          <w:p w14:paraId="0E0AB416" w14:textId="77777777" w:rsidR="00BD750B" w:rsidRPr="00751028" w:rsidRDefault="00BD750B" w:rsidP="00922CA0">
            <w:pPr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QUOTE/ COSTING SCREENSHOT ATTACHED</w:t>
            </w:r>
          </w:p>
        </w:tc>
      </w:tr>
      <w:tr w:rsidR="00751028" w:rsidRPr="00751028" w14:paraId="792351D4" w14:textId="77777777" w:rsidTr="00D154B0">
        <w:trPr>
          <w:trHeight w:val="227"/>
        </w:trPr>
        <w:tc>
          <w:tcPr>
            <w:tcW w:w="1556" w:type="pct"/>
            <w:gridSpan w:val="5"/>
            <w:tcBorders>
              <w:top w:val="nil"/>
            </w:tcBorders>
            <w:shd w:val="clear" w:color="auto" w:fill="D9D9D9"/>
            <w:vAlign w:val="center"/>
          </w:tcPr>
          <w:p w14:paraId="0A3BD6F3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EXAMPLE: AIRFARE</w:t>
            </w:r>
          </w:p>
        </w:tc>
        <w:tc>
          <w:tcPr>
            <w:tcW w:w="613" w:type="pct"/>
            <w:gridSpan w:val="4"/>
            <w:tcBorders>
              <w:top w:val="nil"/>
            </w:tcBorders>
            <w:shd w:val="clear" w:color="auto" w:fill="D9D9D9"/>
            <w:vAlign w:val="center"/>
          </w:tcPr>
          <w:p w14:paraId="34B1D8D5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$859</w:t>
            </w:r>
          </w:p>
        </w:tc>
        <w:tc>
          <w:tcPr>
            <w:tcW w:w="532" w:type="pct"/>
            <w:gridSpan w:val="4"/>
            <w:tcBorders>
              <w:top w:val="nil"/>
            </w:tcBorders>
            <w:shd w:val="clear" w:color="auto" w:fill="D9D9D9"/>
            <w:vAlign w:val="center"/>
          </w:tcPr>
          <w:p w14:paraId="25D831D5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11.95</w:t>
            </w:r>
          </w:p>
        </w:tc>
        <w:tc>
          <w:tcPr>
            <w:tcW w:w="565" w:type="pct"/>
            <w:gridSpan w:val="4"/>
            <w:tcBorders>
              <w:top w:val="nil"/>
            </w:tcBorders>
            <w:shd w:val="clear" w:color="auto" w:fill="D9D9D9"/>
            <w:vAlign w:val="center"/>
          </w:tcPr>
          <w:p w14:paraId="71FC72AC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$859*11.95 = R10,261.70</w:t>
            </w:r>
          </w:p>
        </w:tc>
        <w:tc>
          <w:tcPr>
            <w:tcW w:w="789" w:type="pct"/>
            <w:gridSpan w:val="8"/>
            <w:tcBorders>
              <w:top w:val="nil"/>
            </w:tcBorders>
            <w:shd w:val="clear" w:color="auto" w:fill="D9D9D9"/>
            <w:vAlign w:val="center"/>
          </w:tcPr>
          <w:p w14:paraId="7CC81675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R10,261.70</w:t>
            </w:r>
          </w:p>
        </w:tc>
        <w:tc>
          <w:tcPr>
            <w:tcW w:w="409" w:type="pct"/>
            <w:gridSpan w:val="2"/>
            <w:shd w:val="clear" w:color="auto" w:fill="D9D9D9"/>
            <w:vAlign w:val="center"/>
          </w:tcPr>
          <w:p w14:paraId="23128EF3" w14:textId="77777777" w:rsidR="00BD750B" w:rsidRPr="00751028" w:rsidRDefault="00BD750B" w:rsidP="00922CA0">
            <w:pPr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535" w:type="pct"/>
            <w:shd w:val="clear" w:color="auto" w:fill="D9D9D9"/>
            <w:vAlign w:val="center"/>
          </w:tcPr>
          <w:p w14:paraId="1A02D147" w14:textId="77777777" w:rsidR="00BD750B" w:rsidRPr="00751028" w:rsidRDefault="00BD750B" w:rsidP="00922CA0">
            <w:pPr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NO</w:t>
            </w:r>
          </w:p>
        </w:tc>
      </w:tr>
      <w:tr w:rsidR="00BD750B" w:rsidRPr="00751028" w14:paraId="2A932562" w14:textId="77777777" w:rsidTr="00D154B0">
        <w:trPr>
          <w:trHeight w:val="397"/>
        </w:trPr>
        <w:tc>
          <w:tcPr>
            <w:tcW w:w="1556" w:type="pct"/>
            <w:gridSpan w:val="5"/>
            <w:shd w:val="clear" w:color="auto" w:fill="BDD6EE"/>
            <w:vAlign w:val="center"/>
          </w:tcPr>
          <w:p w14:paraId="5B072554" w14:textId="77777777" w:rsidR="00BD750B" w:rsidRPr="00751028" w:rsidRDefault="00BD750B" w:rsidP="00BA1726">
            <w:pPr>
              <w:rPr>
                <w:b/>
                <w:sz w:val="18"/>
                <w:szCs w:val="18"/>
              </w:rPr>
            </w:pPr>
            <w:bookmarkStart w:id="11" w:name="_Hlk86972595"/>
            <w:bookmarkEnd w:id="10"/>
            <w:r w:rsidRPr="00751028">
              <w:rPr>
                <w:b/>
                <w:sz w:val="18"/>
                <w:szCs w:val="18"/>
              </w:rPr>
              <w:t xml:space="preserve">REGISTRATION FEE </w:t>
            </w:r>
          </w:p>
        </w:tc>
        <w:tc>
          <w:tcPr>
            <w:tcW w:w="613" w:type="pct"/>
            <w:gridSpan w:val="4"/>
            <w:vAlign w:val="center"/>
          </w:tcPr>
          <w:p w14:paraId="3C2FF656" w14:textId="77777777" w:rsidR="00BD750B" w:rsidRPr="00751028" w:rsidRDefault="00BD750B" w:rsidP="00235253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2" w:type="pct"/>
            <w:gridSpan w:val="4"/>
            <w:vAlign w:val="center"/>
          </w:tcPr>
          <w:p w14:paraId="170A0D86" w14:textId="77777777" w:rsidR="00BD750B" w:rsidRPr="00751028" w:rsidRDefault="00BD750B" w:rsidP="00235253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5" w:type="pct"/>
            <w:gridSpan w:val="4"/>
            <w:vAlign w:val="center"/>
          </w:tcPr>
          <w:p w14:paraId="77B57DB5" w14:textId="77777777" w:rsidR="00BD750B" w:rsidRPr="00751028" w:rsidRDefault="00BD750B" w:rsidP="00235253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89" w:type="pct"/>
            <w:gridSpan w:val="8"/>
            <w:vAlign w:val="center"/>
          </w:tcPr>
          <w:p w14:paraId="08A47328" w14:textId="77777777" w:rsidR="00BD750B" w:rsidRPr="00751028" w:rsidRDefault="00BD750B" w:rsidP="00235253">
            <w:pPr>
              <w:jc w:val="center"/>
              <w:rPr>
                <w:b/>
                <w:sz w:val="18"/>
                <w:szCs w:val="18"/>
              </w:rPr>
            </w:pPr>
          </w:p>
        </w:tc>
        <w:sdt>
          <w:sdtPr>
            <w:rPr>
              <w:b/>
              <w:sz w:val="18"/>
              <w:szCs w:val="18"/>
            </w:rPr>
            <w:id w:val="-863279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09" w:type="pct"/>
                <w:gridSpan w:val="2"/>
                <w:vAlign w:val="center"/>
              </w:tcPr>
              <w:p w14:paraId="27E27650" w14:textId="075F8BFA" w:rsidR="00BD750B" w:rsidRPr="00751028" w:rsidRDefault="00621440" w:rsidP="00235253">
                <w:pPr>
                  <w:jc w:val="center"/>
                  <w:rPr>
                    <w:b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229205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5" w:type="pct"/>
                <w:vAlign w:val="center"/>
              </w:tcPr>
              <w:p w14:paraId="35E1980E" w14:textId="77777777" w:rsidR="00BD750B" w:rsidRPr="00751028" w:rsidRDefault="00BD750B" w:rsidP="00235253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D750B" w:rsidRPr="00751028" w14:paraId="755B4E95" w14:textId="77777777" w:rsidTr="00D154B0">
        <w:trPr>
          <w:trHeight w:val="397"/>
        </w:trPr>
        <w:tc>
          <w:tcPr>
            <w:tcW w:w="1556" w:type="pct"/>
            <w:gridSpan w:val="5"/>
            <w:tcBorders>
              <w:top w:val="nil"/>
            </w:tcBorders>
            <w:shd w:val="clear" w:color="auto" w:fill="BDD6EE"/>
            <w:vAlign w:val="center"/>
          </w:tcPr>
          <w:p w14:paraId="6A0DE156" w14:textId="77777777" w:rsidR="00BD750B" w:rsidRPr="00751028" w:rsidRDefault="00BD750B" w:rsidP="00BA1726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AIRFARE/TRANSPORT</w:t>
            </w:r>
          </w:p>
        </w:tc>
        <w:tc>
          <w:tcPr>
            <w:tcW w:w="613" w:type="pct"/>
            <w:gridSpan w:val="4"/>
            <w:tcBorders>
              <w:top w:val="nil"/>
            </w:tcBorders>
            <w:vAlign w:val="center"/>
          </w:tcPr>
          <w:p w14:paraId="318A9E0C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2" w:type="pct"/>
            <w:gridSpan w:val="4"/>
            <w:tcBorders>
              <w:top w:val="nil"/>
            </w:tcBorders>
            <w:vAlign w:val="center"/>
          </w:tcPr>
          <w:p w14:paraId="2DDE0B3A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5" w:type="pct"/>
            <w:gridSpan w:val="4"/>
            <w:tcBorders>
              <w:top w:val="nil"/>
            </w:tcBorders>
            <w:vAlign w:val="center"/>
          </w:tcPr>
          <w:p w14:paraId="3A6173E2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89" w:type="pct"/>
            <w:gridSpan w:val="8"/>
            <w:tcBorders>
              <w:top w:val="nil"/>
            </w:tcBorders>
            <w:vAlign w:val="center"/>
          </w:tcPr>
          <w:p w14:paraId="47A76757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sdt>
          <w:sdtPr>
            <w:rPr>
              <w:b/>
              <w:sz w:val="18"/>
              <w:szCs w:val="18"/>
            </w:rPr>
            <w:id w:val="-1385400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09" w:type="pct"/>
                <w:gridSpan w:val="2"/>
                <w:vAlign w:val="center"/>
              </w:tcPr>
              <w:p w14:paraId="7C343DF5" w14:textId="77777777" w:rsidR="00BD750B" w:rsidRPr="00751028" w:rsidRDefault="00BD750B" w:rsidP="00922CA0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819616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5" w:type="pct"/>
                <w:vAlign w:val="center"/>
              </w:tcPr>
              <w:p w14:paraId="7B39D989" w14:textId="77777777" w:rsidR="00BD750B" w:rsidRPr="00751028" w:rsidRDefault="00BD750B" w:rsidP="00922CA0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D750B" w:rsidRPr="00751028" w14:paraId="5A3D17A7" w14:textId="77777777" w:rsidTr="00D154B0">
        <w:trPr>
          <w:trHeight w:val="397"/>
        </w:trPr>
        <w:tc>
          <w:tcPr>
            <w:tcW w:w="1556" w:type="pct"/>
            <w:gridSpan w:val="5"/>
            <w:shd w:val="clear" w:color="auto" w:fill="BDD6EE"/>
            <w:vAlign w:val="center"/>
          </w:tcPr>
          <w:p w14:paraId="4AE2A709" w14:textId="77777777" w:rsidR="00BD750B" w:rsidRPr="00751028" w:rsidRDefault="00BD750B" w:rsidP="00BA1726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 xml:space="preserve">TRANSFERS – Per section 4 </w:t>
            </w:r>
            <w:r w:rsidRPr="00751028">
              <w:rPr>
                <w:bCs/>
                <w:sz w:val="18"/>
                <w:szCs w:val="18"/>
              </w:rPr>
              <w:t>(transport to and from the airport)</w:t>
            </w:r>
          </w:p>
        </w:tc>
        <w:tc>
          <w:tcPr>
            <w:tcW w:w="613" w:type="pct"/>
            <w:gridSpan w:val="4"/>
            <w:vAlign w:val="center"/>
          </w:tcPr>
          <w:p w14:paraId="742ED650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2" w:type="pct"/>
            <w:gridSpan w:val="4"/>
            <w:vAlign w:val="center"/>
          </w:tcPr>
          <w:p w14:paraId="43E0B74B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5" w:type="pct"/>
            <w:gridSpan w:val="4"/>
            <w:vAlign w:val="center"/>
          </w:tcPr>
          <w:p w14:paraId="1EE49862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89" w:type="pct"/>
            <w:gridSpan w:val="8"/>
            <w:vAlign w:val="center"/>
          </w:tcPr>
          <w:p w14:paraId="42B69CCD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sdt>
          <w:sdtPr>
            <w:rPr>
              <w:b/>
              <w:sz w:val="18"/>
              <w:szCs w:val="18"/>
            </w:rPr>
            <w:id w:val="-834991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09" w:type="pct"/>
                <w:gridSpan w:val="2"/>
                <w:vAlign w:val="center"/>
              </w:tcPr>
              <w:p w14:paraId="72AA3CF6" w14:textId="77777777" w:rsidR="00BD750B" w:rsidRPr="00751028" w:rsidRDefault="00BD750B" w:rsidP="00922CA0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054230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5" w:type="pct"/>
                <w:vAlign w:val="center"/>
              </w:tcPr>
              <w:p w14:paraId="07F19711" w14:textId="77777777" w:rsidR="00BD750B" w:rsidRPr="00751028" w:rsidRDefault="00BD750B" w:rsidP="00922CA0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D750B" w:rsidRPr="00751028" w14:paraId="33E6CA72" w14:textId="77777777" w:rsidTr="00D154B0">
        <w:trPr>
          <w:trHeight w:val="397"/>
        </w:trPr>
        <w:tc>
          <w:tcPr>
            <w:tcW w:w="1556" w:type="pct"/>
            <w:gridSpan w:val="5"/>
            <w:shd w:val="clear" w:color="auto" w:fill="BDD6EE"/>
            <w:vAlign w:val="center"/>
          </w:tcPr>
          <w:p w14:paraId="74C14F83" w14:textId="77777777" w:rsidR="00BD750B" w:rsidRPr="00751028" w:rsidRDefault="00BD750B" w:rsidP="00BA1726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ACCOMMODATION – Per section 4</w:t>
            </w:r>
          </w:p>
        </w:tc>
        <w:tc>
          <w:tcPr>
            <w:tcW w:w="613" w:type="pct"/>
            <w:gridSpan w:val="4"/>
            <w:vAlign w:val="center"/>
          </w:tcPr>
          <w:p w14:paraId="3714395F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2" w:type="pct"/>
            <w:gridSpan w:val="4"/>
            <w:vAlign w:val="center"/>
          </w:tcPr>
          <w:p w14:paraId="1DE9B0D4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5" w:type="pct"/>
            <w:gridSpan w:val="4"/>
            <w:vAlign w:val="center"/>
          </w:tcPr>
          <w:p w14:paraId="29317B26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89" w:type="pct"/>
            <w:gridSpan w:val="8"/>
            <w:vAlign w:val="center"/>
          </w:tcPr>
          <w:p w14:paraId="6A4E3B3E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sdt>
          <w:sdtPr>
            <w:rPr>
              <w:b/>
              <w:sz w:val="18"/>
              <w:szCs w:val="18"/>
            </w:rPr>
            <w:id w:val="1967307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09" w:type="pct"/>
                <w:gridSpan w:val="2"/>
                <w:vAlign w:val="center"/>
              </w:tcPr>
              <w:p w14:paraId="56439C94" w14:textId="77777777" w:rsidR="00BD750B" w:rsidRPr="00751028" w:rsidRDefault="00BD750B" w:rsidP="00922CA0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240567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5" w:type="pct"/>
                <w:vAlign w:val="center"/>
              </w:tcPr>
              <w:p w14:paraId="7ADAB88C" w14:textId="77777777" w:rsidR="00BD750B" w:rsidRPr="00751028" w:rsidRDefault="00BD750B" w:rsidP="00922CA0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D750B" w:rsidRPr="00751028" w14:paraId="3325867B" w14:textId="77777777" w:rsidTr="00D154B0">
        <w:trPr>
          <w:trHeight w:val="397"/>
        </w:trPr>
        <w:tc>
          <w:tcPr>
            <w:tcW w:w="1556" w:type="pct"/>
            <w:gridSpan w:val="5"/>
            <w:shd w:val="clear" w:color="auto" w:fill="BDD6EE"/>
            <w:vAlign w:val="center"/>
          </w:tcPr>
          <w:p w14:paraId="37F14D5C" w14:textId="77777777" w:rsidR="00BD750B" w:rsidRPr="00751028" w:rsidRDefault="00BD750B" w:rsidP="00BA1726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 xml:space="preserve">SUBSISTENCE – Per section 4 </w:t>
            </w:r>
            <w:r w:rsidRPr="00751028">
              <w:rPr>
                <w:bCs/>
                <w:sz w:val="18"/>
                <w:szCs w:val="18"/>
              </w:rPr>
              <w:t>(Meals)</w:t>
            </w:r>
          </w:p>
        </w:tc>
        <w:tc>
          <w:tcPr>
            <w:tcW w:w="613" w:type="pct"/>
            <w:gridSpan w:val="4"/>
            <w:vAlign w:val="center"/>
          </w:tcPr>
          <w:p w14:paraId="3F318303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2" w:type="pct"/>
            <w:gridSpan w:val="4"/>
            <w:vAlign w:val="center"/>
          </w:tcPr>
          <w:p w14:paraId="697BD398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5" w:type="pct"/>
            <w:gridSpan w:val="4"/>
            <w:vAlign w:val="center"/>
          </w:tcPr>
          <w:p w14:paraId="4E714F53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89" w:type="pct"/>
            <w:gridSpan w:val="8"/>
            <w:vAlign w:val="center"/>
          </w:tcPr>
          <w:p w14:paraId="6BFD0C93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sdt>
          <w:sdtPr>
            <w:rPr>
              <w:b/>
              <w:sz w:val="18"/>
              <w:szCs w:val="18"/>
            </w:rPr>
            <w:id w:val="1692883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09" w:type="pct"/>
                <w:gridSpan w:val="2"/>
                <w:vAlign w:val="center"/>
              </w:tcPr>
              <w:p w14:paraId="65D8530B" w14:textId="77777777" w:rsidR="00BD750B" w:rsidRPr="00751028" w:rsidRDefault="00BD750B" w:rsidP="00922CA0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284580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5" w:type="pct"/>
                <w:vAlign w:val="center"/>
              </w:tcPr>
              <w:p w14:paraId="36F6BFB6" w14:textId="77777777" w:rsidR="00BD750B" w:rsidRPr="00751028" w:rsidRDefault="00BD750B" w:rsidP="00922CA0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D750B" w:rsidRPr="00751028" w14:paraId="6EAC67DB" w14:textId="77777777" w:rsidTr="00D154B0">
        <w:trPr>
          <w:trHeight w:val="397"/>
        </w:trPr>
        <w:tc>
          <w:tcPr>
            <w:tcW w:w="1556" w:type="pct"/>
            <w:gridSpan w:val="5"/>
            <w:shd w:val="clear" w:color="auto" w:fill="BDD6EE"/>
            <w:vAlign w:val="center"/>
          </w:tcPr>
          <w:p w14:paraId="41A4DC99" w14:textId="77777777" w:rsidR="00BD750B" w:rsidRPr="00751028" w:rsidRDefault="00BD750B" w:rsidP="00BA1726">
            <w:pPr>
              <w:rPr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 xml:space="preserve">OTHER </w:t>
            </w:r>
            <w:r w:rsidRPr="00751028">
              <w:rPr>
                <w:sz w:val="18"/>
                <w:szCs w:val="18"/>
              </w:rPr>
              <w:t xml:space="preserve">(give </w:t>
            </w:r>
            <w:proofErr w:type="gramStart"/>
            <w:r w:rsidRPr="00751028">
              <w:rPr>
                <w:sz w:val="18"/>
                <w:szCs w:val="18"/>
              </w:rPr>
              <w:t>detail</w:t>
            </w:r>
            <w:proofErr w:type="gramEnd"/>
            <w:r w:rsidRPr="00751028">
              <w:rPr>
                <w:sz w:val="18"/>
                <w:szCs w:val="18"/>
              </w:rPr>
              <w:t>)</w:t>
            </w:r>
          </w:p>
          <w:p w14:paraId="6CAFB119" w14:textId="77777777" w:rsidR="00BD750B" w:rsidRPr="00751028" w:rsidRDefault="00BD750B" w:rsidP="00BA1726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 xml:space="preserve">e.g. </w:t>
            </w:r>
            <w:r w:rsidRPr="00751028">
              <w:rPr>
                <w:sz w:val="18"/>
                <w:szCs w:val="18"/>
              </w:rPr>
              <w:t>(VISA costs, PPE)</w:t>
            </w:r>
          </w:p>
        </w:tc>
        <w:tc>
          <w:tcPr>
            <w:tcW w:w="613" w:type="pct"/>
            <w:gridSpan w:val="4"/>
            <w:vAlign w:val="center"/>
          </w:tcPr>
          <w:p w14:paraId="2B29EBEB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2" w:type="pct"/>
            <w:gridSpan w:val="4"/>
            <w:vAlign w:val="center"/>
          </w:tcPr>
          <w:p w14:paraId="024C5624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5" w:type="pct"/>
            <w:gridSpan w:val="4"/>
            <w:vAlign w:val="center"/>
          </w:tcPr>
          <w:p w14:paraId="4591464B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89" w:type="pct"/>
            <w:gridSpan w:val="8"/>
            <w:vAlign w:val="center"/>
          </w:tcPr>
          <w:p w14:paraId="71429352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sdt>
          <w:sdtPr>
            <w:rPr>
              <w:b/>
              <w:sz w:val="18"/>
              <w:szCs w:val="18"/>
            </w:rPr>
            <w:id w:val="97765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09" w:type="pct"/>
                <w:gridSpan w:val="2"/>
                <w:vAlign w:val="center"/>
              </w:tcPr>
              <w:p w14:paraId="221AAD19" w14:textId="77777777" w:rsidR="00BD750B" w:rsidRPr="00751028" w:rsidRDefault="00BD750B" w:rsidP="00922CA0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811441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5" w:type="pct"/>
                <w:vAlign w:val="center"/>
              </w:tcPr>
              <w:p w14:paraId="746F58BE" w14:textId="77777777" w:rsidR="00BD750B" w:rsidRPr="00751028" w:rsidRDefault="00BD750B" w:rsidP="00922CA0">
                <w:pPr>
                  <w:jc w:val="center"/>
                  <w:rPr>
                    <w:b/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7D289E" w:rsidRPr="00751028" w14:paraId="4940F639" w14:textId="77777777" w:rsidTr="00D154B0">
        <w:trPr>
          <w:trHeight w:val="283"/>
        </w:trPr>
        <w:tc>
          <w:tcPr>
            <w:tcW w:w="3266" w:type="pct"/>
            <w:gridSpan w:val="17"/>
            <w:shd w:val="clear" w:color="auto" w:fill="BDD6EE"/>
            <w:vAlign w:val="center"/>
          </w:tcPr>
          <w:p w14:paraId="6719400E" w14:textId="77777777" w:rsidR="00BD750B" w:rsidRPr="00751028" w:rsidRDefault="00BD750B" w:rsidP="00497F8D">
            <w:pPr>
              <w:jc w:val="right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Total required</w:t>
            </w:r>
          </w:p>
        </w:tc>
        <w:tc>
          <w:tcPr>
            <w:tcW w:w="789" w:type="pct"/>
            <w:gridSpan w:val="8"/>
            <w:vAlign w:val="center"/>
          </w:tcPr>
          <w:p w14:paraId="4EBB50E5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44" w:type="pct"/>
            <w:gridSpan w:val="3"/>
            <w:vMerge w:val="restart"/>
            <w:vAlign w:val="bottom"/>
          </w:tcPr>
          <w:p w14:paraId="031B4C0B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</w:p>
        </w:tc>
      </w:tr>
      <w:tr w:rsidR="007D289E" w:rsidRPr="00751028" w14:paraId="5579CB9B" w14:textId="77777777" w:rsidTr="00D154B0">
        <w:trPr>
          <w:trHeight w:val="283"/>
        </w:trPr>
        <w:tc>
          <w:tcPr>
            <w:tcW w:w="3266" w:type="pct"/>
            <w:gridSpan w:val="17"/>
            <w:shd w:val="clear" w:color="auto" w:fill="BDD6EE"/>
            <w:vAlign w:val="center"/>
          </w:tcPr>
          <w:p w14:paraId="5C32B356" w14:textId="77777777" w:rsidR="00BD750B" w:rsidRPr="00751028" w:rsidRDefault="00BD750B" w:rsidP="00497F8D">
            <w:pPr>
              <w:jc w:val="right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FUNDS APPROVED/Secured (per section 5)</w:t>
            </w:r>
          </w:p>
        </w:tc>
        <w:tc>
          <w:tcPr>
            <w:tcW w:w="789" w:type="pct"/>
            <w:gridSpan w:val="8"/>
            <w:vAlign w:val="center"/>
          </w:tcPr>
          <w:p w14:paraId="2016D7CA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44" w:type="pct"/>
            <w:gridSpan w:val="3"/>
            <w:vMerge/>
            <w:vAlign w:val="bottom"/>
          </w:tcPr>
          <w:p w14:paraId="2761294A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</w:p>
        </w:tc>
      </w:tr>
      <w:tr w:rsidR="007D289E" w:rsidRPr="00751028" w14:paraId="5A97A6EB" w14:textId="77777777" w:rsidTr="00D154B0">
        <w:trPr>
          <w:trHeight w:val="283"/>
        </w:trPr>
        <w:tc>
          <w:tcPr>
            <w:tcW w:w="3266" w:type="pct"/>
            <w:gridSpan w:val="17"/>
            <w:shd w:val="clear" w:color="auto" w:fill="BDD6EE"/>
            <w:vAlign w:val="center"/>
          </w:tcPr>
          <w:p w14:paraId="3C84DD57" w14:textId="77777777" w:rsidR="00BD750B" w:rsidRPr="00751028" w:rsidRDefault="00BD750B" w:rsidP="00497F8D">
            <w:pPr>
              <w:jc w:val="right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Grand TOTAL REQUIRED (Total less funds approved/Secured)</w:t>
            </w:r>
          </w:p>
        </w:tc>
        <w:tc>
          <w:tcPr>
            <w:tcW w:w="789" w:type="pct"/>
            <w:gridSpan w:val="8"/>
            <w:vAlign w:val="center"/>
          </w:tcPr>
          <w:p w14:paraId="502C18E3" w14:textId="77777777" w:rsidR="00BD750B" w:rsidRPr="00751028" w:rsidRDefault="00BD750B" w:rsidP="00512DF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44" w:type="pct"/>
            <w:gridSpan w:val="3"/>
            <w:vMerge/>
            <w:vAlign w:val="bottom"/>
          </w:tcPr>
          <w:p w14:paraId="46C3A4D7" w14:textId="77777777" w:rsidR="00BD750B" w:rsidRPr="00751028" w:rsidRDefault="00BD750B" w:rsidP="00922CA0">
            <w:pPr>
              <w:rPr>
                <w:b/>
                <w:sz w:val="18"/>
                <w:szCs w:val="18"/>
              </w:rPr>
            </w:pPr>
          </w:p>
        </w:tc>
      </w:tr>
      <w:tr w:rsidR="00BD750B" w:rsidRPr="00751028" w14:paraId="5E1E9BF6" w14:textId="77777777" w:rsidTr="00A14F2C">
        <w:trPr>
          <w:trHeight w:val="397"/>
        </w:trPr>
        <w:tc>
          <w:tcPr>
            <w:tcW w:w="5000" w:type="pct"/>
            <w:gridSpan w:val="28"/>
            <w:shd w:val="clear" w:color="auto" w:fill="8DB3E2"/>
          </w:tcPr>
          <w:p w14:paraId="06EB64E9" w14:textId="1E9B4A4D" w:rsidR="00BD750B" w:rsidRPr="00751028" w:rsidRDefault="006538F4" w:rsidP="006538F4">
            <w:pPr>
              <w:rPr>
                <w:b/>
                <w:sz w:val="18"/>
                <w:szCs w:val="18"/>
              </w:rPr>
            </w:pPr>
            <w:bookmarkStart w:id="12" w:name="_Hlk86973083"/>
            <w:bookmarkEnd w:id="11"/>
            <w:r w:rsidRPr="00751028">
              <w:rPr>
                <w:b/>
                <w:sz w:val="18"/>
                <w:szCs w:val="18"/>
              </w:rPr>
              <w:t xml:space="preserve">7. </w:t>
            </w:r>
            <w:r w:rsidR="00BD750B" w:rsidRPr="00751028">
              <w:rPr>
                <w:b/>
                <w:sz w:val="18"/>
                <w:szCs w:val="18"/>
              </w:rPr>
              <w:t>DETAILS OF OTHER CONFERENCE ATTENDANCE</w:t>
            </w:r>
          </w:p>
          <w:p w14:paraId="0F8AE277" w14:textId="475437ED" w:rsidR="00BD750B" w:rsidRPr="00751028" w:rsidRDefault="00BD750B" w:rsidP="00922CA0">
            <w:pPr>
              <w:rPr>
                <w:bCs/>
                <w:sz w:val="18"/>
                <w:szCs w:val="18"/>
              </w:rPr>
            </w:pPr>
            <w:r w:rsidRPr="00751028">
              <w:rPr>
                <w:bCs/>
                <w:sz w:val="18"/>
                <w:szCs w:val="18"/>
              </w:rPr>
              <w:t xml:space="preserve">Note: It is compulsory to provide details of all </w:t>
            </w:r>
            <w:r w:rsidRPr="00751028">
              <w:rPr>
                <w:bCs/>
                <w:i/>
                <w:sz w:val="18"/>
                <w:szCs w:val="18"/>
              </w:rPr>
              <w:t>conferences</w:t>
            </w:r>
            <w:r w:rsidRPr="00751028">
              <w:rPr>
                <w:bCs/>
                <w:sz w:val="18"/>
                <w:szCs w:val="18"/>
              </w:rPr>
              <w:t xml:space="preserve"> attended for your Masters and/or Doctoral degree regardless of source of funding.</w:t>
            </w:r>
            <w:r w:rsidR="002340C5" w:rsidRPr="00751028">
              <w:rPr>
                <w:bCs/>
                <w:sz w:val="18"/>
                <w:szCs w:val="18"/>
              </w:rPr>
              <w:t xml:space="preserve"> (</w:t>
            </w:r>
            <w:r w:rsidR="00E21652" w:rsidRPr="00751028">
              <w:rPr>
                <w:bCs/>
                <w:sz w:val="18"/>
                <w:szCs w:val="18"/>
              </w:rPr>
              <w:t>State full details of conferences previously attended)</w:t>
            </w:r>
          </w:p>
        </w:tc>
      </w:tr>
      <w:tr w:rsidR="00A436B4" w:rsidRPr="00751028" w14:paraId="7881663F" w14:textId="77777777" w:rsidTr="00D154B0">
        <w:trPr>
          <w:trHeight w:val="312"/>
        </w:trPr>
        <w:tc>
          <w:tcPr>
            <w:tcW w:w="1005" w:type="pct"/>
            <w:vMerge w:val="restart"/>
          </w:tcPr>
          <w:p w14:paraId="1F624043" w14:textId="707592EC" w:rsidR="00A436B4" w:rsidRPr="00751028" w:rsidRDefault="00A436B4" w:rsidP="00A436B4">
            <w:pPr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Name of Conference</w:t>
            </w:r>
          </w:p>
        </w:tc>
        <w:tc>
          <w:tcPr>
            <w:tcW w:w="617" w:type="pct"/>
            <w:gridSpan w:val="5"/>
            <w:vMerge w:val="restart"/>
          </w:tcPr>
          <w:p w14:paraId="43338A58" w14:textId="3838A743" w:rsidR="00A436B4" w:rsidRPr="00751028" w:rsidRDefault="00A436B4" w:rsidP="00A436B4">
            <w:pPr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Location of Conference</w:t>
            </w:r>
          </w:p>
        </w:tc>
        <w:tc>
          <w:tcPr>
            <w:tcW w:w="678" w:type="pct"/>
            <w:gridSpan w:val="5"/>
            <w:vMerge w:val="restart"/>
          </w:tcPr>
          <w:p w14:paraId="15BF77E1" w14:textId="7F1087DA" w:rsidR="00A436B4" w:rsidRPr="00751028" w:rsidRDefault="00A436B4" w:rsidP="00A436B4">
            <w:pPr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Date of Conference</w:t>
            </w:r>
          </w:p>
        </w:tc>
        <w:tc>
          <w:tcPr>
            <w:tcW w:w="987" w:type="pct"/>
            <w:gridSpan w:val="7"/>
            <w:vMerge w:val="restart"/>
          </w:tcPr>
          <w:p w14:paraId="6D66A1B7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Degree registered for at the time of attending the conference</w:t>
            </w:r>
          </w:p>
        </w:tc>
        <w:tc>
          <w:tcPr>
            <w:tcW w:w="1713" w:type="pct"/>
            <w:gridSpan w:val="10"/>
          </w:tcPr>
          <w:p w14:paraId="41ABD7C5" w14:textId="5C067703" w:rsidR="00A436B4" w:rsidRPr="00751028" w:rsidRDefault="00A436B4" w:rsidP="00A436B4">
            <w:pPr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 xml:space="preserve">Was any of these conferences funded via UCT’s Postgraduate Funding Office Indicate </w:t>
            </w:r>
          </w:p>
        </w:tc>
      </w:tr>
      <w:tr w:rsidR="00751028" w:rsidRPr="00751028" w14:paraId="728262AD" w14:textId="77777777" w:rsidTr="00D154B0">
        <w:trPr>
          <w:trHeight w:val="113"/>
        </w:trPr>
        <w:tc>
          <w:tcPr>
            <w:tcW w:w="1005" w:type="pct"/>
            <w:vMerge/>
          </w:tcPr>
          <w:p w14:paraId="5091248E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17" w:type="pct"/>
            <w:gridSpan w:val="5"/>
            <w:vMerge/>
          </w:tcPr>
          <w:p w14:paraId="6B343BF1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78" w:type="pct"/>
            <w:gridSpan w:val="5"/>
            <w:vMerge/>
          </w:tcPr>
          <w:p w14:paraId="4DEC7D05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87" w:type="pct"/>
            <w:gridSpan w:val="7"/>
            <w:vMerge/>
          </w:tcPr>
          <w:p w14:paraId="0484F506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8" w:type="pct"/>
            <w:gridSpan w:val="4"/>
          </w:tcPr>
          <w:p w14:paraId="4E7589A7" w14:textId="2280CBCA" w:rsidR="00A436B4" w:rsidRPr="00751028" w:rsidRDefault="00A436B4" w:rsidP="00922CA0">
            <w:pPr>
              <w:jc w:val="center"/>
              <w:rPr>
                <w:b/>
                <w:bCs/>
                <w:sz w:val="18"/>
                <w:szCs w:val="18"/>
              </w:rPr>
            </w:pPr>
            <w:r w:rsidRPr="00751028">
              <w:rPr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1135" w:type="pct"/>
            <w:gridSpan w:val="6"/>
          </w:tcPr>
          <w:p w14:paraId="7BB8903D" w14:textId="7F3BC633" w:rsidR="00A436B4" w:rsidRPr="00751028" w:rsidRDefault="00A436B4" w:rsidP="00922CA0">
            <w:pPr>
              <w:jc w:val="center"/>
              <w:rPr>
                <w:b/>
                <w:bCs/>
                <w:sz w:val="18"/>
                <w:szCs w:val="18"/>
              </w:rPr>
            </w:pPr>
            <w:r w:rsidRPr="00751028">
              <w:rPr>
                <w:b/>
                <w:bCs/>
                <w:sz w:val="18"/>
                <w:szCs w:val="18"/>
              </w:rPr>
              <w:t>NO</w:t>
            </w:r>
          </w:p>
        </w:tc>
      </w:tr>
      <w:tr w:rsidR="00751028" w:rsidRPr="00751028" w14:paraId="4DC76A39" w14:textId="77777777" w:rsidTr="00D154B0">
        <w:trPr>
          <w:trHeight w:val="340"/>
        </w:trPr>
        <w:tc>
          <w:tcPr>
            <w:tcW w:w="1005" w:type="pct"/>
          </w:tcPr>
          <w:p w14:paraId="173C7C3F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17" w:type="pct"/>
            <w:gridSpan w:val="5"/>
          </w:tcPr>
          <w:p w14:paraId="06772C05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78" w:type="pct"/>
            <w:gridSpan w:val="5"/>
          </w:tcPr>
          <w:p w14:paraId="24E078F6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87" w:type="pct"/>
            <w:gridSpan w:val="7"/>
          </w:tcPr>
          <w:p w14:paraId="528D313C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sdt>
          <w:sdtPr>
            <w:rPr>
              <w:sz w:val="18"/>
              <w:szCs w:val="18"/>
            </w:rPr>
            <w:id w:val="161664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8" w:type="pct"/>
                <w:gridSpan w:val="4"/>
              </w:tcPr>
              <w:p w14:paraId="332F9967" w14:textId="59EDE361" w:rsidR="00A436B4" w:rsidRPr="00751028" w:rsidRDefault="00A436B4" w:rsidP="00922CA0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7808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5" w:type="pct"/>
                <w:gridSpan w:val="6"/>
              </w:tcPr>
              <w:p w14:paraId="0DA6A9A9" w14:textId="4C024627" w:rsidR="00A436B4" w:rsidRPr="00751028" w:rsidRDefault="00A436B4" w:rsidP="00922CA0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751028" w:rsidRPr="00751028" w14:paraId="6896F7B7" w14:textId="77777777" w:rsidTr="00D154B0">
        <w:trPr>
          <w:trHeight w:val="340"/>
        </w:trPr>
        <w:tc>
          <w:tcPr>
            <w:tcW w:w="1005" w:type="pct"/>
          </w:tcPr>
          <w:p w14:paraId="7642DE87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17" w:type="pct"/>
            <w:gridSpan w:val="5"/>
          </w:tcPr>
          <w:p w14:paraId="7E5FC85E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78" w:type="pct"/>
            <w:gridSpan w:val="5"/>
          </w:tcPr>
          <w:p w14:paraId="3B96AA92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87" w:type="pct"/>
            <w:gridSpan w:val="7"/>
          </w:tcPr>
          <w:p w14:paraId="1E1A7696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sdt>
          <w:sdtPr>
            <w:rPr>
              <w:sz w:val="18"/>
              <w:szCs w:val="18"/>
            </w:rPr>
            <w:id w:val="-428269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8" w:type="pct"/>
                <w:gridSpan w:val="4"/>
              </w:tcPr>
              <w:p w14:paraId="2903D08D" w14:textId="402F6ECE" w:rsidR="00A436B4" w:rsidRPr="00751028" w:rsidRDefault="00A436B4" w:rsidP="00922CA0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1238135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5" w:type="pct"/>
                <w:gridSpan w:val="6"/>
              </w:tcPr>
              <w:p w14:paraId="78442045" w14:textId="34781D87" w:rsidR="00A436B4" w:rsidRPr="00751028" w:rsidRDefault="00A436B4" w:rsidP="00922CA0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751028" w:rsidRPr="00751028" w14:paraId="67A5FE40" w14:textId="77777777" w:rsidTr="00D154B0">
        <w:trPr>
          <w:trHeight w:val="340"/>
        </w:trPr>
        <w:tc>
          <w:tcPr>
            <w:tcW w:w="1005" w:type="pct"/>
          </w:tcPr>
          <w:p w14:paraId="02AA230B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17" w:type="pct"/>
            <w:gridSpan w:val="5"/>
          </w:tcPr>
          <w:p w14:paraId="540EFE43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78" w:type="pct"/>
            <w:gridSpan w:val="5"/>
          </w:tcPr>
          <w:p w14:paraId="5E3D430E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87" w:type="pct"/>
            <w:gridSpan w:val="7"/>
          </w:tcPr>
          <w:p w14:paraId="6F426472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sdt>
          <w:sdtPr>
            <w:rPr>
              <w:sz w:val="18"/>
              <w:szCs w:val="18"/>
            </w:rPr>
            <w:id w:val="1170209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8" w:type="pct"/>
                <w:gridSpan w:val="4"/>
              </w:tcPr>
              <w:p w14:paraId="4993ECA8" w14:textId="54EB20B3" w:rsidR="00A436B4" w:rsidRPr="00751028" w:rsidRDefault="00A436B4" w:rsidP="00922CA0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1867908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5" w:type="pct"/>
                <w:gridSpan w:val="6"/>
              </w:tcPr>
              <w:p w14:paraId="61146CFD" w14:textId="04F18792" w:rsidR="00A436B4" w:rsidRPr="00751028" w:rsidRDefault="00A436B4" w:rsidP="00922CA0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751028" w:rsidRPr="00751028" w14:paraId="04F83AAD" w14:textId="77777777" w:rsidTr="00D154B0">
        <w:trPr>
          <w:trHeight w:val="340"/>
        </w:trPr>
        <w:tc>
          <w:tcPr>
            <w:tcW w:w="1005" w:type="pct"/>
          </w:tcPr>
          <w:p w14:paraId="5740E5B1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17" w:type="pct"/>
            <w:gridSpan w:val="5"/>
          </w:tcPr>
          <w:p w14:paraId="6FB8A837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78" w:type="pct"/>
            <w:gridSpan w:val="5"/>
          </w:tcPr>
          <w:p w14:paraId="1A1A3BEC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87" w:type="pct"/>
            <w:gridSpan w:val="7"/>
          </w:tcPr>
          <w:p w14:paraId="7B797C9C" w14:textId="77777777" w:rsidR="00A436B4" w:rsidRPr="00751028" w:rsidRDefault="00A436B4" w:rsidP="00922CA0">
            <w:pPr>
              <w:jc w:val="center"/>
              <w:rPr>
                <w:sz w:val="18"/>
                <w:szCs w:val="18"/>
              </w:rPr>
            </w:pPr>
          </w:p>
        </w:tc>
        <w:sdt>
          <w:sdtPr>
            <w:rPr>
              <w:sz w:val="18"/>
              <w:szCs w:val="18"/>
            </w:rPr>
            <w:id w:val="-1002196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8" w:type="pct"/>
                <w:gridSpan w:val="4"/>
              </w:tcPr>
              <w:p w14:paraId="0A90C7C0" w14:textId="7EE100FF" w:rsidR="00A436B4" w:rsidRPr="00751028" w:rsidRDefault="00A436B4" w:rsidP="00922CA0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575708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5" w:type="pct"/>
                <w:gridSpan w:val="6"/>
              </w:tcPr>
              <w:p w14:paraId="7EAE6F7E" w14:textId="19E107AC" w:rsidR="00A436B4" w:rsidRPr="00751028" w:rsidRDefault="00A436B4" w:rsidP="00922CA0">
                <w:pPr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32BDC46E" w14:textId="77777777" w:rsidR="00A14F2C" w:rsidRDefault="00A14F2C"/>
    <w:p w14:paraId="0E59B165" w14:textId="77777777" w:rsidR="00A14F2C" w:rsidRDefault="00A14F2C"/>
    <w:p w14:paraId="39AC9719" w14:textId="77777777" w:rsidR="00A14F2C" w:rsidRDefault="00A14F2C"/>
    <w:p w14:paraId="4454AFF1" w14:textId="77777777" w:rsidR="00A14F2C" w:rsidRDefault="00A14F2C"/>
    <w:p w14:paraId="7B0C8958" w14:textId="77777777" w:rsidR="00A14F2C" w:rsidRDefault="00A14F2C"/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1"/>
        <w:gridCol w:w="5596"/>
        <w:gridCol w:w="3896"/>
      </w:tblGrid>
      <w:tr w:rsidR="00BD750B" w:rsidRPr="00751028" w14:paraId="214306BA" w14:textId="77777777" w:rsidTr="00A14F2C">
        <w:tc>
          <w:tcPr>
            <w:tcW w:w="5000" w:type="pct"/>
            <w:gridSpan w:val="3"/>
            <w:shd w:val="clear" w:color="auto" w:fill="8DB3E2"/>
          </w:tcPr>
          <w:p w14:paraId="41EFA2BD" w14:textId="5A28E35F" w:rsidR="00BD750B" w:rsidRPr="00751028" w:rsidRDefault="006538F4" w:rsidP="006538F4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lastRenderedPageBreak/>
              <w:t xml:space="preserve">8. </w:t>
            </w:r>
            <w:r w:rsidR="00BD750B" w:rsidRPr="00751028">
              <w:rPr>
                <w:b/>
                <w:sz w:val="18"/>
                <w:szCs w:val="18"/>
              </w:rPr>
              <w:t>FOR COMPLETION BY THE APPLICANT</w:t>
            </w:r>
            <w:r w:rsidR="00A436B4" w:rsidRPr="00751028">
              <w:rPr>
                <w:b/>
                <w:sz w:val="18"/>
                <w:szCs w:val="18"/>
              </w:rPr>
              <w:t xml:space="preserve"> (please tick to confirm)</w:t>
            </w:r>
          </w:p>
        </w:tc>
      </w:tr>
      <w:tr w:rsidR="00E21652" w:rsidRPr="00751028" w14:paraId="72CC85F4" w14:textId="77777777" w:rsidTr="00A14F2C">
        <w:sdt>
          <w:sdtPr>
            <w:rPr>
              <w:b/>
              <w:sz w:val="18"/>
              <w:szCs w:val="18"/>
            </w:rPr>
            <w:id w:val="-558249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4" w:type="pct"/>
                <w:shd w:val="clear" w:color="auto" w:fill="auto"/>
                <w:vAlign w:val="center"/>
              </w:tcPr>
              <w:p w14:paraId="531DDED1" w14:textId="13AE0446" w:rsidR="00E21652" w:rsidRPr="00751028" w:rsidRDefault="00B93330" w:rsidP="00A436B4">
                <w:pPr>
                  <w:jc w:val="center"/>
                  <w:rPr>
                    <w:b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536" w:type="pct"/>
            <w:gridSpan w:val="2"/>
            <w:shd w:val="clear" w:color="auto" w:fill="auto"/>
          </w:tcPr>
          <w:p w14:paraId="6038817D" w14:textId="2E63CFE5" w:rsidR="00E21652" w:rsidRPr="00751028" w:rsidRDefault="00BE4EE8" w:rsidP="00A436B4">
            <w:pPr>
              <w:rPr>
                <w:b/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I</w:t>
            </w:r>
            <w:r w:rsidR="00A436B4" w:rsidRPr="00751028">
              <w:rPr>
                <w:sz w:val="18"/>
                <w:szCs w:val="18"/>
              </w:rPr>
              <w:t xml:space="preserve"> agree to comply with the conditions of the </w:t>
            </w:r>
            <w:r w:rsidR="00A32FA1">
              <w:rPr>
                <w:sz w:val="18"/>
                <w:szCs w:val="18"/>
              </w:rPr>
              <w:t>Max &amp; Lillie Sonnenberg</w:t>
            </w:r>
            <w:r w:rsidR="00A436B4" w:rsidRPr="00751028">
              <w:rPr>
                <w:sz w:val="18"/>
                <w:szCs w:val="18"/>
              </w:rPr>
              <w:t xml:space="preserve"> Conference Travel Grants.  I understand that the Conditions of </w:t>
            </w:r>
            <w:r w:rsidR="00C96B01">
              <w:rPr>
                <w:sz w:val="18"/>
                <w:szCs w:val="18"/>
              </w:rPr>
              <w:t>a</w:t>
            </w:r>
            <w:r w:rsidR="00A436B4" w:rsidRPr="00751028">
              <w:rPr>
                <w:sz w:val="18"/>
                <w:szCs w:val="18"/>
              </w:rPr>
              <w:t>ward are not negotiable</w:t>
            </w:r>
          </w:p>
        </w:tc>
      </w:tr>
      <w:tr w:rsidR="00A436B4" w:rsidRPr="00751028" w14:paraId="64A03CAC" w14:textId="77777777" w:rsidTr="00A14F2C">
        <w:trPr>
          <w:trHeight w:val="964"/>
        </w:trPr>
        <w:tc>
          <w:tcPr>
            <w:tcW w:w="464" w:type="pct"/>
            <w:vAlign w:val="center"/>
          </w:tcPr>
          <w:p w14:paraId="36D3273A" w14:textId="65F8A50A" w:rsidR="00A436B4" w:rsidRPr="00751028" w:rsidRDefault="00A436B4" w:rsidP="006538F4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Signature</w:t>
            </w:r>
          </w:p>
        </w:tc>
        <w:tc>
          <w:tcPr>
            <w:tcW w:w="2674" w:type="pct"/>
            <w:vAlign w:val="center"/>
          </w:tcPr>
          <w:p w14:paraId="5D94A6C6" w14:textId="77777777" w:rsidR="00A436B4" w:rsidRPr="00751028" w:rsidRDefault="00A436B4" w:rsidP="006538F4">
            <w:pPr>
              <w:rPr>
                <w:b/>
                <w:sz w:val="18"/>
                <w:szCs w:val="18"/>
              </w:rPr>
            </w:pPr>
          </w:p>
        </w:tc>
        <w:tc>
          <w:tcPr>
            <w:tcW w:w="1862" w:type="pct"/>
          </w:tcPr>
          <w:p w14:paraId="3264EB36" w14:textId="1B09E73C" w:rsidR="00A436B4" w:rsidRPr="00751028" w:rsidRDefault="00A436B4" w:rsidP="00922CA0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 xml:space="preserve">Date: </w:t>
            </w:r>
            <w:sdt>
              <w:sdtPr>
                <w:rPr>
                  <w:b/>
                  <w:sz w:val="18"/>
                  <w:szCs w:val="18"/>
                </w:rPr>
                <w:id w:val="1930386255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751028">
                  <w:rPr>
                    <w:rStyle w:val="PlaceholderText"/>
                    <w:sz w:val="18"/>
                    <w:szCs w:val="18"/>
                  </w:rPr>
                  <w:t>Click or tap to enter a date.</w:t>
                </w:r>
              </w:sdtContent>
            </w:sdt>
          </w:p>
        </w:tc>
      </w:tr>
      <w:tr w:rsidR="00A14F2C" w:rsidRPr="00751028" w14:paraId="4402B0EB" w14:textId="77777777" w:rsidTr="0050729F">
        <w:trPr>
          <w:trHeight w:val="502"/>
        </w:trPr>
        <w:tc>
          <w:tcPr>
            <w:tcW w:w="5000" w:type="pct"/>
            <w:gridSpan w:val="3"/>
            <w:shd w:val="clear" w:color="auto" w:fill="8EAADB" w:themeFill="accent1" w:themeFillTint="99"/>
            <w:vAlign w:val="center"/>
          </w:tcPr>
          <w:p w14:paraId="1F456364" w14:textId="76FE3C54" w:rsidR="00A14F2C" w:rsidRPr="00751028" w:rsidRDefault="00A14F2C" w:rsidP="00922C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</w:t>
            </w:r>
            <w:r w:rsidR="0050729F">
              <w:rPr>
                <w:b/>
                <w:sz w:val="18"/>
                <w:szCs w:val="18"/>
              </w:rPr>
              <w:t>.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751028">
              <w:rPr>
                <w:b/>
                <w:sz w:val="18"/>
                <w:szCs w:val="18"/>
              </w:rPr>
              <w:t xml:space="preserve">FOR COMPLETION BY THE </w:t>
            </w:r>
            <w:r>
              <w:rPr>
                <w:b/>
                <w:sz w:val="18"/>
                <w:szCs w:val="18"/>
              </w:rPr>
              <w:t xml:space="preserve">HOD </w:t>
            </w:r>
            <w:r w:rsidRPr="00751028">
              <w:rPr>
                <w:b/>
                <w:sz w:val="18"/>
                <w:szCs w:val="18"/>
              </w:rPr>
              <w:t>(please tick to confirm)</w:t>
            </w:r>
          </w:p>
        </w:tc>
      </w:tr>
      <w:tr w:rsidR="00A14F2C" w:rsidRPr="00751028" w14:paraId="6ED7C07C" w14:textId="77777777" w:rsidTr="00A14F2C">
        <w:trPr>
          <w:trHeight w:val="964"/>
        </w:trPr>
        <w:tc>
          <w:tcPr>
            <w:tcW w:w="464" w:type="pct"/>
            <w:vAlign w:val="center"/>
          </w:tcPr>
          <w:sdt>
            <w:sdtPr>
              <w:rPr>
                <w:b/>
                <w:sz w:val="18"/>
                <w:szCs w:val="18"/>
              </w:rPr>
              <w:id w:val="96512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6A5207B" w14:textId="26B8EDDD" w:rsidR="00A14F2C" w:rsidRDefault="00A14F2C" w:rsidP="00A14F2C">
                <w:pPr>
                  <w:rPr>
                    <w:b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p>
            </w:sdtContent>
          </w:sdt>
          <w:p w14:paraId="4E35DEEC" w14:textId="77777777" w:rsidR="00A14F2C" w:rsidRDefault="00A14F2C" w:rsidP="00A14F2C">
            <w:pPr>
              <w:rPr>
                <w:b/>
                <w:sz w:val="18"/>
                <w:szCs w:val="18"/>
              </w:rPr>
            </w:pPr>
          </w:p>
          <w:sdt>
            <w:sdtPr>
              <w:rPr>
                <w:b/>
                <w:sz w:val="18"/>
                <w:szCs w:val="18"/>
              </w:rPr>
              <w:id w:val="4300920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75AAE5A" w14:textId="0C6D0A6E" w:rsidR="00A14F2C" w:rsidRDefault="00A14F2C" w:rsidP="00A14F2C">
                <w:pPr>
                  <w:rPr>
                    <w:b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p>
            </w:sdtContent>
          </w:sdt>
          <w:p w14:paraId="4B4BC4A7" w14:textId="77777777" w:rsidR="00A14F2C" w:rsidRDefault="00A14F2C" w:rsidP="00A14F2C">
            <w:pPr>
              <w:rPr>
                <w:b/>
                <w:sz w:val="18"/>
                <w:szCs w:val="18"/>
              </w:rPr>
            </w:pPr>
          </w:p>
          <w:p w14:paraId="03B4BC9A" w14:textId="77777777" w:rsidR="00A14F2C" w:rsidRDefault="00A14F2C" w:rsidP="00A14F2C">
            <w:pPr>
              <w:rPr>
                <w:b/>
                <w:sz w:val="18"/>
                <w:szCs w:val="18"/>
              </w:rPr>
            </w:pPr>
          </w:p>
        </w:tc>
        <w:tc>
          <w:tcPr>
            <w:tcW w:w="2674" w:type="pct"/>
          </w:tcPr>
          <w:p w14:paraId="6B40D5CC" w14:textId="4C2533F4" w:rsidR="00A14F2C" w:rsidRDefault="00A14F2C" w:rsidP="00A14F2C">
            <w:pPr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 xml:space="preserve">I </w:t>
            </w:r>
            <w:r>
              <w:rPr>
                <w:sz w:val="18"/>
                <w:szCs w:val="18"/>
              </w:rPr>
              <w:t>support the above applicant to present at the conference.</w:t>
            </w:r>
          </w:p>
          <w:p w14:paraId="7025B15B" w14:textId="77777777" w:rsidR="00A14F2C" w:rsidRDefault="00A14F2C" w:rsidP="00A14F2C">
            <w:pPr>
              <w:rPr>
                <w:b/>
                <w:sz w:val="18"/>
                <w:szCs w:val="18"/>
              </w:rPr>
            </w:pPr>
          </w:p>
          <w:p w14:paraId="47B41E83" w14:textId="3E4C41B0" w:rsidR="00A14F2C" w:rsidRPr="00751028" w:rsidRDefault="00BE4EE8" w:rsidP="00A14F2C">
            <w:pPr>
              <w:rPr>
                <w:b/>
                <w:sz w:val="18"/>
                <w:szCs w:val="18"/>
              </w:rPr>
            </w:pPr>
            <w:r w:rsidRPr="00BE4EE8">
              <w:rPr>
                <w:bCs/>
                <w:sz w:val="18"/>
                <w:szCs w:val="18"/>
              </w:rPr>
              <w:t>I</w:t>
            </w:r>
            <w:r w:rsidR="00A14F2C" w:rsidRPr="00A14F2C">
              <w:rPr>
                <w:b/>
                <w:sz w:val="18"/>
                <w:szCs w:val="18"/>
              </w:rPr>
              <w:t xml:space="preserve"> </w:t>
            </w:r>
            <w:r w:rsidR="00A14F2C">
              <w:rPr>
                <w:b/>
                <w:sz w:val="18"/>
                <w:szCs w:val="18"/>
              </w:rPr>
              <w:t xml:space="preserve">DO NOT </w:t>
            </w:r>
            <w:r w:rsidR="00A14F2C" w:rsidRPr="00CF1823">
              <w:rPr>
                <w:bCs/>
                <w:sz w:val="18"/>
                <w:szCs w:val="18"/>
              </w:rPr>
              <w:t>support the above applicant to present at the conference.</w:t>
            </w:r>
          </w:p>
        </w:tc>
        <w:tc>
          <w:tcPr>
            <w:tcW w:w="1862" w:type="pct"/>
          </w:tcPr>
          <w:p w14:paraId="640354C4" w14:textId="6E03A122" w:rsidR="00A14F2C" w:rsidRPr="00751028" w:rsidRDefault="00A14F2C" w:rsidP="00A14F2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MENT (if not supported)</w:t>
            </w:r>
          </w:p>
        </w:tc>
      </w:tr>
      <w:tr w:rsidR="00A14F2C" w:rsidRPr="00751028" w14:paraId="0A6B23B1" w14:textId="77777777" w:rsidTr="00A14F2C">
        <w:trPr>
          <w:trHeight w:val="964"/>
        </w:trPr>
        <w:tc>
          <w:tcPr>
            <w:tcW w:w="464" w:type="pct"/>
            <w:vAlign w:val="center"/>
          </w:tcPr>
          <w:p w14:paraId="1D0A8B3F" w14:textId="3B50FAEC" w:rsidR="00A14F2C" w:rsidRDefault="00A14F2C" w:rsidP="00A14F2C">
            <w:pPr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Signature</w:t>
            </w:r>
          </w:p>
        </w:tc>
        <w:tc>
          <w:tcPr>
            <w:tcW w:w="2674" w:type="pct"/>
            <w:vAlign w:val="center"/>
          </w:tcPr>
          <w:p w14:paraId="388CC049" w14:textId="77777777" w:rsidR="00A14F2C" w:rsidRPr="00751028" w:rsidRDefault="00A14F2C" w:rsidP="00A14F2C">
            <w:pPr>
              <w:rPr>
                <w:b/>
                <w:sz w:val="18"/>
                <w:szCs w:val="18"/>
              </w:rPr>
            </w:pPr>
          </w:p>
        </w:tc>
        <w:tc>
          <w:tcPr>
            <w:tcW w:w="1862" w:type="pct"/>
          </w:tcPr>
          <w:p w14:paraId="0AB9868A" w14:textId="36098CDD" w:rsidR="00A14F2C" w:rsidRPr="00751028" w:rsidRDefault="00A14F2C" w:rsidP="00A14F2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ate </w:t>
            </w:r>
            <w:sdt>
              <w:sdtPr>
                <w:rPr>
                  <w:b/>
                  <w:sz w:val="18"/>
                  <w:szCs w:val="18"/>
                </w:rPr>
                <w:id w:val="-217521395"/>
                <w:placeholder>
                  <w:docPart w:val="5E195B44EA7E477D86F9ABA0747273B4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751028">
                  <w:rPr>
                    <w:rStyle w:val="PlaceholderText"/>
                    <w:sz w:val="18"/>
                    <w:szCs w:val="18"/>
                  </w:rPr>
                  <w:t>Click or tap to enter a date.</w:t>
                </w:r>
              </w:sdtContent>
            </w:sdt>
          </w:p>
        </w:tc>
      </w:tr>
      <w:bookmarkEnd w:id="12"/>
    </w:tbl>
    <w:p w14:paraId="56F5AAE6" w14:textId="77777777" w:rsidR="00CE4D8E" w:rsidRPr="00462605" w:rsidRDefault="00CE4D8E" w:rsidP="00CE4D8E">
      <w:pPr>
        <w:rPr>
          <w:rFonts w:ascii="Arial" w:hAnsi="Arial" w:cs="Arial"/>
          <w:b/>
          <w:sz w:val="4"/>
          <w:szCs w:val="10"/>
        </w:rPr>
      </w:pPr>
    </w:p>
    <w:p w14:paraId="318B396A" w14:textId="77777777" w:rsidR="00CE4D8E" w:rsidRPr="00462605" w:rsidRDefault="00CE4D8E" w:rsidP="00CE4D8E">
      <w:pPr>
        <w:ind w:left="720"/>
        <w:rPr>
          <w:rFonts w:ascii="Arial" w:hAnsi="Arial" w:cs="Arial"/>
          <w:b/>
          <w:sz w:val="2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1"/>
        <w:gridCol w:w="8763"/>
        <w:gridCol w:w="883"/>
      </w:tblGrid>
      <w:tr w:rsidR="00D8348E" w:rsidRPr="00751028" w14:paraId="225D0C4C" w14:textId="77777777" w:rsidTr="00D8348E">
        <w:tc>
          <w:tcPr>
            <w:tcW w:w="104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EAADB" w:themeFill="accent1" w:themeFillTint="99"/>
            <w:vAlign w:val="center"/>
          </w:tcPr>
          <w:p w14:paraId="4FC956D8" w14:textId="77777777" w:rsidR="00A14F2C" w:rsidRDefault="00A14F2C" w:rsidP="00D8348E">
            <w:pPr>
              <w:rPr>
                <w:b/>
                <w:sz w:val="18"/>
                <w:szCs w:val="18"/>
              </w:rPr>
            </w:pPr>
            <w:bookmarkStart w:id="13" w:name="_Hlk86973152"/>
          </w:p>
          <w:p w14:paraId="333C10CB" w14:textId="7EA6604D" w:rsidR="00D8348E" w:rsidRPr="00751028" w:rsidRDefault="00D8348E" w:rsidP="00D8348E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NOTE:</w:t>
            </w:r>
            <w:r w:rsidRPr="00751028">
              <w:rPr>
                <w:b/>
                <w:sz w:val="18"/>
                <w:szCs w:val="18"/>
              </w:rPr>
              <w:tab/>
            </w:r>
          </w:p>
        </w:tc>
      </w:tr>
      <w:tr w:rsidR="00D8348E" w:rsidRPr="00751028" w14:paraId="00B8823E" w14:textId="77777777" w:rsidTr="00D8348E">
        <w:tc>
          <w:tcPr>
            <w:tcW w:w="1045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47425" w14:textId="22F2C51B" w:rsidR="00D8348E" w:rsidRPr="00751028" w:rsidRDefault="00D8348E" w:rsidP="00D8348E">
            <w:pPr>
              <w:rPr>
                <w:b/>
                <w:sz w:val="18"/>
                <w:szCs w:val="18"/>
              </w:rPr>
            </w:pPr>
            <w:r w:rsidRPr="00751028">
              <w:rPr>
                <w:bCs/>
                <w:i/>
                <w:iCs/>
                <w:sz w:val="18"/>
                <w:szCs w:val="18"/>
              </w:rPr>
              <w:t xml:space="preserve">Applicants </w:t>
            </w:r>
            <w:r w:rsidRPr="00751028">
              <w:rPr>
                <w:b/>
                <w:i/>
                <w:iCs/>
                <w:sz w:val="18"/>
                <w:szCs w:val="18"/>
              </w:rPr>
              <w:t>may</w:t>
            </w:r>
            <w:r w:rsidRPr="00751028">
              <w:rPr>
                <w:bCs/>
                <w:i/>
                <w:iCs/>
                <w:sz w:val="18"/>
                <w:szCs w:val="18"/>
              </w:rPr>
              <w:t xml:space="preserve"> submit the applications even if confirmation of </w:t>
            </w:r>
            <w:r w:rsidRPr="00751028">
              <w:rPr>
                <w:b/>
                <w:i/>
                <w:iCs/>
                <w:sz w:val="18"/>
                <w:szCs w:val="18"/>
              </w:rPr>
              <w:t>acceptance has not yet been received</w:t>
            </w:r>
            <w:r w:rsidRPr="00751028">
              <w:rPr>
                <w:bCs/>
                <w:i/>
                <w:iCs/>
                <w:sz w:val="18"/>
                <w:szCs w:val="18"/>
              </w:rPr>
              <w:t xml:space="preserve"> by the submission deadline of this application from the Conference </w:t>
            </w:r>
            <w:proofErr w:type="spellStart"/>
            <w:r w:rsidRPr="00751028">
              <w:rPr>
                <w:bCs/>
                <w:i/>
                <w:iCs/>
                <w:sz w:val="18"/>
                <w:szCs w:val="18"/>
              </w:rPr>
              <w:t>organisers</w:t>
            </w:r>
            <w:proofErr w:type="spellEnd"/>
            <w:r w:rsidRPr="00751028">
              <w:rPr>
                <w:bCs/>
                <w:i/>
                <w:iCs/>
                <w:sz w:val="18"/>
                <w:szCs w:val="18"/>
              </w:rPr>
              <w:t>.  However, if such an application is successful, the Travel Grant can only be claimed on submission of proof of acceptance to the specific Conference applied for here within</w:t>
            </w:r>
            <w:r w:rsidRPr="00751028">
              <w:rPr>
                <w:b/>
                <w:sz w:val="18"/>
                <w:szCs w:val="18"/>
              </w:rPr>
              <w:t xml:space="preserve">. </w:t>
            </w:r>
          </w:p>
        </w:tc>
      </w:tr>
      <w:tr w:rsidR="00D8348E" w:rsidRPr="00751028" w14:paraId="6222A0C9" w14:textId="77777777" w:rsidTr="00D8348E">
        <w:tc>
          <w:tcPr>
            <w:tcW w:w="1045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DC3B5" w14:textId="77777777" w:rsidR="00D41AB2" w:rsidRDefault="00D41AB2" w:rsidP="00D8348E">
            <w:pPr>
              <w:rPr>
                <w:b/>
                <w:sz w:val="18"/>
                <w:szCs w:val="18"/>
              </w:rPr>
            </w:pPr>
          </w:p>
          <w:p w14:paraId="63959FE2" w14:textId="5B521A74" w:rsidR="00D8348E" w:rsidRPr="00751028" w:rsidRDefault="00D8348E" w:rsidP="00D8348E">
            <w:pPr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The University of Cape Town reserves the right to:</w:t>
            </w:r>
          </w:p>
          <w:p w14:paraId="7E2380BE" w14:textId="77777777" w:rsidR="00D8348E" w:rsidRPr="00751028" w:rsidRDefault="00D8348E" w:rsidP="00D8348E">
            <w:pPr>
              <w:pStyle w:val="ListParagraph"/>
              <w:numPr>
                <w:ilvl w:val="0"/>
                <w:numId w:val="31"/>
              </w:numPr>
              <w:ind w:left="1026" w:hanging="459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 xml:space="preserve">cancel incomplete and late applications </w:t>
            </w:r>
          </w:p>
          <w:p w14:paraId="330F073D" w14:textId="77777777" w:rsidR="00D8348E" w:rsidRPr="00751028" w:rsidRDefault="00D8348E" w:rsidP="00D8348E">
            <w:pPr>
              <w:pStyle w:val="ListParagraph"/>
              <w:numPr>
                <w:ilvl w:val="0"/>
                <w:numId w:val="31"/>
              </w:numPr>
              <w:ind w:left="1026" w:hanging="459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refuse acceptance of ad hoc applications</w:t>
            </w:r>
          </w:p>
          <w:p w14:paraId="62957FB5" w14:textId="77777777" w:rsidR="00D8348E" w:rsidRPr="00751028" w:rsidRDefault="00D8348E" w:rsidP="00D8348E">
            <w:pPr>
              <w:pStyle w:val="ListParagraph"/>
              <w:numPr>
                <w:ilvl w:val="0"/>
                <w:numId w:val="31"/>
              </w:numPr>
              <w:ind w:left="1026" w:hanging="459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disqualify applications from individuals who do not meet the criteria</w:t>
            </w:r>
          </w:p>
          <w:p w14:paraId="5F12FB30" w14:textId="77777777" w:rsidR="00D8348E" w:rsidRPr="004C07BD" w:rsidRDefault="00D8348E" w:rsidP="00D8348E">
            <w:pPr>
              <w:pStyle w:val="ListParagraph"/>
              <w:numPr>
                <w:ilvl w:val="0"/>
                <w:numId w:val="31"/>
              </w:numPr>
              <w:ind w:left="1026" w:hanging="459"/>
              <w:rPr>
                <w:b/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make no awards at all</w:t>
            </w:r>
          </w:p>
          <w:p w14:paraId="672DC670" w14:textId="206B28E9" w:rsidR="00A32FA1" w:rsidRPr="00751028" w:rsidRDefault="00A32FA1" w:rsidP="004C07BD">
            <w:pPr>
              <w:pStyle w:val="ListParagraph"/>
              <w:ind w:left="1026"/>
              <w:rPr>
                <w:b/>
                <w:sz w:val="18"/>
                <w:szCs w:val="18"/>
              </w:rPr>
            </w:pPr>
          </w:p>
        </w:tc>
      </w:tr>
      <w:tr w:rsidR="00D8348E" w:rsidRPr="00751028" w14:paraId="2D8684E0" w14:textId="77777777" w:rsidTr="00D8348E">
        <w:tc>
          <w:tcPr>
            <w:tcW w:w="1045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EB8BF" w14:textId="2648A82A" w:rsidR="00D8348E" w:rsidRDefault="00D8348E" w:rsidP="00D8348E">
            <w:pPr>
              <w:rPr>
                <w:b/>
                <w:i/>
                <w:sz w:val="18"/>
                <w:szCs w:val="18"/>
              </w:rPr>
            </w:pPr>
          </w:p>
          <w:p w14:paraId="69CB0B89" w14:textId="0B495C9A" w:rsidR="00A32FA1" w:rsidRPr="00751028" w:rsidRDefault="00C96B01" w:rsidP="00D8348E">
            <w:pPr>
              <w:rPr>
                <w:b/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The CLOSING</w:t>
            </w:r>
            <w:r w:rsidR="00A32FA1">
              <w:rPr>
                <w:b/>
                <w:i/>
                <w:sz w:val="18"/>
                <w:szCs w:val="18"/>
              </w:rPr>
              <w:t xml:space="preserve"> DATE for submission of your full application is</w:t>
            </w:r>
            <w:r>
              <w:rPr>
                <w:b/>
                <w:i/>
                <w:sz w:val="18"/>
                <w:szCs w:val="18"/>
              </w:rPr>
              <w:t xml:space="preserve"> before or on the</w:t>
            </w:r>
            <w:r w:rsidR="00A32FA1">
              <w:rPr>
                <w:b/>
                <w:i/>
                <w:sz w:val="18"/>
                <w:szCs w:val="18"/>
              </w:rPr>
              <w:t xml:space="preserve"> </w:t>
            </w:r>
            <w:proofErr w:type="gramStart"/>
            <w:r w:rsidRPr="00C96B01">
              <w:rPr>
                <w:b/>
                <w:i/>
                <w:color w:val="C00000"/>
                <w:sz w:val="18"/>
                <w:szCs w:val="18"/>
              </w:rPr>
              <w:t>25</w:t>
            </w:r>
            <w:r w:rsidRPr="00C96B01">
              <w:rPr>
                <w:b/>
                <w:i/>
                <w:color w:val="C00000"/>
                <w:sz w:val="18"/>
                <w:szCs w:val="18"/>
                <w:vertAlign w:val="superscript"/>
              </w:rPr>
              <w:t>th</w:t>
            </w:r>
            <w:proofErr w:type="gramEnd"/>
            <w:r w:rsidRPr="00C96B01">
              <w:rPr>
                <w:b/>
                <w:i/>
                <w:color w:val="C00000"/>
                <w:sz w:val="18"/>
                <w:szCs w:val="18"/>
              </w:rPr>
              <w:t xml:space="preserve"> </w:t>
            </w:r>
            <w:r w:rsidR="00A32FA1" w:rsidRPr="00C96B01">
              <w:rPr>
                <w:b/>
                <w:i/>
                <w:color w:val="C00000"/>
                <w:sz w:val="18"/>
                <w:szCs w:val="18"/>
              </w:rPr>
              <w:t>April 2025</w:t>
            </w:r>
            <w:r w:rsidR="00A32FA1">
              <w:rPr>
                <w:b/>
                <w:i/>
                <w:sz w:val="18"/>
                <w:szCs w:val="18"/>
              </w:rPr>
              <w:t>.</w:t>
            </w:r>
          </w:p>
        </w:tc>
      </w:tr>
      <w:tr w:rsidR="00D8348E" w:rsidRPr="00751028" w14:paraId="7EB92474" w14:textId="77777777" w:rsidTr="00D8348E">
        <w:tc>
          <w:tcPr>
            <w:tcW w:w="10457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4F46451" w14:textId="1E99E3F8" w:rsidR="00A14F2C" w:rsidRPr="00751028" w:rsidRDefault="00A14F2C" w:rsidP="00D41AB2">
            <w:pPr>
              <w:rPr>
                <w:b/>
                <w:i/>
                <w:sz w:val="18"/>
                <w:szCs w:val="18"/>
              </w:rPr>
            </w:pPr>
          </w:p>
        </w:tc>
      </w:tr>
      <w:tr w:rsidR="00D8348E" w:rsidRPr="00751028" w14:paraId="48EDC402" w14:textId="77777777" w:rsidTr="00D8348E">
        <w:tc>
          <w:tcPr>
            <w:tcW w:w="10457" w:type="dxa"/>
            <w:gridSpan w:val="3"/>
            <w:tcBorders>
              <w:top w:val="single" w:sz="12" w:space="0" w:color="auto"/>
            </w:tcBorders>
            <w:vAlign w:val="center"/>
          </w:tcPr>
          <w:p w14:paraId="4957D0B0" w14:textId="49007C9A" w:rsidR="00D8348E" w:rsidRPr="00751028" w:rsidRDefault="00D8348E" w:rsidP="00C66E6D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i/>
                <w:sz w:val="18"/>
                <w:szCs w:val="18"/>
              </w:rPr>
              <w:t xml:space="preserve">Please consult the CHECKLIST below to ensure that you have </w:t>
            </w:r>
            <w:r w:rsidR="00A213A9" w:rsidRPr="00751028">
              <w:rPr>
                <w:b/>
                <w:i/>
                <w:sz w:val="18"/>
                <w:szCs w:val="18"/>
              </w:rPr>
              <w:t>collated</w:t>
            </w:r>
            <w:r w:rsidRPr="00751028">
              <w:rPr>
                <w:b/>
                <w:i/>
                <w:sz w:val="18"/>
                <w:szCs w:val="18"/>
              </w:rPr>
              <w:t xml:space="preserve"> the required documents</w:t>
            </w:r>
            <w:r w:rsidR="00A213A9" w:rsidRPr="00751028">
              <w:rPr>
                <w:b/>
                <w:i/>
                <w:sz w:val="18"/>
                <w:szCs w:val="18"/>
              </w:rPr>
              <w:t xml:space="preserve"> for submission</w:t>
            </w:r>
          </w:p>
        </w:tc>
      </w:tr>
      <w:tr w:rsidR="00B65EC1" w:rsidRPr="00751028" w14:paraId="654A019D" w14:textId="77777777" w:rsidTr="007F35C8">
        <w:tc>
          <w:tcPr>
            <w:tcW w:w="9574" w:type="dxa"/>
            <w:gridSpan w:val="2"/>
            <w:vAlign w:val="center"/>
          </w:tcPr>
          <w:p w14:paraId="7351FCF0" w14:textId="77777777" w:rsidR="00B65EC1" w:rsidRPr="00751028" w:rsidRDefault="00B65EC1" w:rsidP="00C66E6D">
            <w:pPr>
              <w:spacing w:before="60" w:after="60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 xml:space="preserve">Note: Submission of ALL documents listed below is compulsory and required for consideration by the </w:t>
            </w:r>
            <w:r w:rsidRPr="00A5579B">
              <w:rPr>
                <w:b/>
                <w:sz w:val="18"/>
                <w:szCs w:val="18"/>
              </w:rPr>
              <w:t>Postgraduate Student Funding Committee</w:t>
            </w:r>
            <w:r w:rsidRPr="00751028">
              <w:rPr>
                <w:b/>
                <w:sz w:val="18"/>
                <w:szCs w:val="18"/>
              </w:rPr>
              <w:t>, incomplete applications will not be considered.</w:t>
            </w:r>
          </w:p>
          <w:p w14:paraId="49BED61F" w14:textId="5D99FA9F" w:rsidR="00B65EC1" w:rsidRPr="00751028" w:rsidRDefault="00B65EC1" w:rsidP="00C66E6D">
            <w:pPr>
              <w:spacing w:before="60" w:after="60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Documents Required:</w:t>
            </w:r>
          </w:p>
        </w:tc>
        <w:tc>
          <w:tcPr>
            <w:tcW w:w="883" w:type="dxa"/>
            <w:vAlign w:val="center"/>
          </w:tcPr>
          <w:p w14:paraId="39293815" w14:textId="77777777" w:rsidR="00B65EC1" w:rsidRPr="00751028" w:rsidRDefault="00B65EC1" w:rsidP="00C66E6D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Check</w:t>
            </w:r>
          </w:p>
          <w:p w14:paraId="7D5948C7" w14:textId="77777777" w:rsidR="00B65EC1" w:rsidRPr="00751028" w:rsidRDefault="00B65EC1" w:rsidP="00C66E6D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751028">
              <w:rPr>
                <w:b/>
                <w:sz w:val="18"/>
                <w:szCs w:val="18"/>
              </w:rPr>
              <w:t>(Tick)</w:t>
            </w:r>
          </w:p>
        </w:tc>
      </w:tr>
      <w:tr w:rsidR="00A93ECA" w:rsidRPr="00751028" w14:paraId="092B75D8" w14:textId="77777777" w:rsidTr="00D8348E">
        <w:trPr>
          <w:trHeight w:val="243"/>
        </w:trPr>
        <w:tc>
          <w:tcPr>
            <w:tcW w:w="811" w:type="dxa"/>
            <w:vAlign w:val="center"/>
          </w:tcPr>
          <w:p w14:paraId="632CBFAC" w14:textId="77777777" w:rsidR="00A93ECA" w:rsidRPr="00751028" w:rsidRDefault="00A93ECA" w:rsidP="00A93ECA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1.</w:t>
            </w:r>
          </w:p>
        </w:tc>
        <w:tc>
          <w:tcPr>
            <w:tcW w:w="8763" w:type="dxa"/>
            <w:vAlign w:val="bottom"/>
          </w:tcPr>
          <w:p w14:paraId="46C208F1" w14:textId="77777777" w:rsidR="00A93ECA" w:rsidRPr="00751028" w:rsidRDefault="00A93ECA" w:rsidP="00A93ECA">
            <w:p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Application Form</w:t>
            </w:r>
          </w:p>
        </w:tc>
        <w:sdt>
          <w:sdtPr>
            <w:rPr>
              <w:sz w:val="18"/>
              <w:szCs w:val="18"/>
            </w:rPr>
            <w:id w:val="-1079212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83" w:type="dxa"/>
                <w:vAlign w:val="center"/>
              </w:tcPr>
              <w:p w14:paraId="1CDDEF21" w14:textId="2C5294C3" w:rsidR="00A93ECA" w:rsidRPr="00751028" w:rsidRDefault="00593D82" w:rsidP="00C66E6D">
                <w:pPr>
                  <w:spacing w:before="60" w:after="60"/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93ECA" w:rsidRPr="00751028" w14:paraId="24AC16F0" w14:textId="77777777" w:rsidTr="00D8348E">
        <w:tc>
          <w:tcPr>
            <w:tcW w:w="811" w:type="dxa"/>
            <w:vAlign w:val="center"/>
          </w:tcPr>
          <w:p w14:paraId="6354A36D" w14:textId="77777777" w:rsidR="00A93ECA" w:rsidRPr="00751028" w:rsidRDefault="00A93ECA" w:rsidP="00A93ECA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2.</w:t>
            </w:r>
          </w:p>
        </w:tc>
        <w:tc>
          <w:tcPr>
            <w:tcW w:w="8763" w:type="dxa"/>
            <w:vAlign w:val="bottom"/>
          </w:tcPr>
          <w:p w14:paraId="410E8322" w14:textId="56AD6234" w:rsidR="00A93ECA" w:rsidRPr="00751028" w:rsidRDefault="00A14F2C" w:rsidP="00A93ECA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ademic transcripts</w:t>
            </w:r>
            <w:r w:rsidR="00A32FA1">
              <w:rPr>
                <w:sz w:val="18"/>
                <w:szCs w:val="18"/>
              </w:rPr>
              <w:t xml:space="preserve"> (if not from UCT)</w:t>
            </w:r>
          </w:p>
        </w:tc>
        <w:sdt>
          <w:sdtPr>
            <w:rPr>
              <w:sz w:val="18"/>
              <w:szCs w:val="18"/>
            </w:rPr>
            <w:id w:val="678156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83" w:type="dxa"/>
                <w:vAlign w:val="center"/>
              </w:tcPr>
              <w:p w14:paraId="64C996D3" w14:textId="4BEEEE65" w:rsidR="00A93ECA" w:rsidRPr="00751028" w:rsidRDefault="00593D82" w:rsidP="00C66E6D">
                <w:pPr>
                  <w:spacing w:before="60" w:after="60"/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93ECA" w:rsidRPr="00751028" w14:paraId="55B74428" w14:textId="77777777" w:rsidTr="00D8348E">
        <w:tc>
          <w:tcPr>
            <w:tcW w:w="811" w:type="dxa"/>
            <w:vAlign w:val="center"/>
          </w:tcPr>
          <w:p w14:paraId="78F8B972" w14:textId="77777777" w:rsidR="00A93ECA" w:rsidRPr="00751028" w:rsidRDefault="00A93ECA" w:rsidP="00A93ECA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3.</w:t>
            </w:r>
          </w:p>
        </w:tc>
        <w:tc>
          <w:tcPr>
            <w:tcW w:w="8763" w:type="dxa"/>
            <w:vAlign w:val="bottom"/>
          </w:tcPr>
          <w:p w14:paraId="78EF3675" w14:textId="4946D6B8" w:rsidR="00A93ECA" w:rsidRPr="00751028" w:rsidRDefault="00A93ECA" w:rsidP="00AF2F5C">
            <w:p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 xml:space="preserve">Description of the type of conference </w:t>
            </w:r>
            <w:r w:rsidR="00593D82" w:rsidRPr="00751028">
              <w:rPr>
                <w:sz w:val="18"/>
                <w:szCs w:val="18"/>
              </w:rPr>
              <w:t>(Call for papers, website screenshot reflecting conference details)</w:t>
            </w:r>
          </w:p>
        </w:tc>
        <w:sdt>
          <w:sdtPr>
            <w:rPr>
              <w:sz w:val="18"/>
              <w:szCs w:val="18"/>
            </w:rPr>
            <w:id w:val="1522122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83" w:type="dxa"/>
                <w:vAlign w:val="center"/>
              </w:tcPr>
              <w:p w14:paraId="0C092403" w14:textId="2051BC54" w:rsidR="00A93ECA" w:rsidRPr="00751028" w:rsidRDefault="00593D82" w:rsidP="000B51C6">
                <w:pPr>
                  <w:spacing w:before="60" w:after="60"/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93ECA" w:rsidRPr="00751028" w14:paraId="568A052E" w14:textId="77777777" w:rsidTr="00D8348E">
        <w:tc>
          <w:tcPr>
            <w:tcW w:w="811" w:type="dxa"/>
            <w:vAlign w:val="center"/>
          </w:tcPr>
          <w:p w14:paraId="72BE8DCB" w14:textId="77777777" w:rsidR="00A93ECA" w:rsidRPr="00751028" w:rsidRDefault="00A93ECA" w:rsidP="00A93ECA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4.</w:t>
            </w:r>
          </w:p>
        </w:tc>
        <w:tc>
          <w:tcPr>
            <w:tcW w:w="8763" w:type="dxa"/>
            <w:vAlign w:val="bottom"/>
          </w:tcPr>
          <w:p w14:paraId="135287BB" w14:textId="1C9F5BCB" w:rsidR="00A93ECA" w:rsidRPr="00751028" w:rsidRDefault="00A93ECA" w:rsidP="00A93ECA">
            <w:p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 xml:space="preserve">Abstract of poster/paper </w:t>
            </w:r>
            <w:r w:rsidR="00593D82" w:rsidRPr="00751028">
              <w:rPr>
                <w:sz w:val="18"/>
                <w:szCs w:val="18"/>
              </w:rPr>
              <w:t>submitted</w:t>
            </w:r>
          </w:p>
        </w:tc>
        <w:sdt>
          <w:sdtPr>
            <w:rPr>
              <w:sz w:val="18"/>
              <w:szCs w:val="18"/>
            </w:rPr>
            <w:id w:val="-1319108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83" w:type="dxa"/>
                <w:vAlign w:val="center"/>
              </w:tcPr>
              <w:p w14:paraId="602DC276" w14:textId="1FF51767" w:rsidR="00A93ECA" w:rsidRPr="00751028" w:rsidRDefault="00593D82" w:rsidP="00C66E6D">
                <w:pPr>
                  <w:spacing w:before="60" w:after="60"/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93ECA" w:rsidRPr="00751028" w14:paraId="51F31AB8" w14:textId="77777777" w:rsidTr="00D8348E">
        <w:tc>
          <w:tcPr>
            <w:tcW w:w="811" w:type="dxa"/>
            <w:vAlign w:val="center"/>
          </w:tcPr>
          <w:p w14:paraId="07F58729" w14:textId="77777777" w:rsidR="00A93ECA" w:rsidRPr="00751028" w:rsidRDefault="00A93ECA" w:rsidP="00A93ECA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5.</w:t>
            </w:r>
          </w:p>
        </w:tc>
        <w:tc>
          <w:tcPr>
            <w:tcW w:w="8763" w:type="dxa"/>
            <w:vAlign w:val="bottom"/>
          </w:tcPr>
          <w:p w14:paraId="714EF460" w14:textId="0EFABAC8" w:rsidR="00A93ECA" w:rsidRPr="00751028" w:rsidRDefault="00A93ECA" w:rsidP="00751028">
            <w:p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Abstract Acceptance</w:t>
            </w:r>
            <w:r w:rsidR="00751028" w:rsidRPr="00751028">
              <w:rPr>
                <w:sz w:val="18"/>
                <w:szCs w:val="18"/>
              </w:rPr>
              <w:t xml:space="preserve">, </w:t>
            </w:r>
            <w:r w:rsidR="00751028" w:rsidRPr="00751028">
              <w:rPr>
                <w:b/>
                <w:sz w:val="18"/>
                <w:szCs w:val="18"/>
              </w:rPr>
              <w:t>(</w:t>
            </w:r>
            <w:r w:rsidR="00751028" w:rsidRPr="00751028">
              <w:rPr>
                <w:b/>
                <w:i/>
                <w:iCs/>
                <w:sz w:val="18"/>
                <w:szCs w:val="18"/>
                <w:u w:val="single"/>
              </w:rPr>
              <w:t>If acceptance has not been received by the application deadline, the application may still be submitted, and proof of acceptance sent in as soon as it is received)</w:t>
            </w:r>
          </w:p>
        </w:tc>
        <w:sdt>
          <w:sdtPr>
            <w:rPr>
              <w:sz w:val="18"/>
              <w:szCs w:val="18"/>
            </w:rPr>
            <w:id w:val="2073536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83" w:type="dxa"/>
                <w:vAlign w:val="center"/>
              </w:tcPr>
              <w:p w14:paraId="7D0207D3" w14:textId="5ED5325A" w:rsidR="00A93ECA" w:rsidRPr="00751028" w:rsidRDefault="00593D82" w:rsidP="00C66E6D">
                <w:pPr>
                  <w:spacing w:before="60" w:after="60"/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93ECA" w:rsidRPr="00751028" w14:paraId="56F2F728" w14:textId="77777777" w:rsidTr="00D8348E">
        <w:tc>
          <w:tcPr>
            <w:tcW w:w="811" w:type="dxa"/>
            <w:vAlign w:val="center"/>
          </w:tcPr>
          <w:p w14:paraId="7654E26D" w14:textId="77777777" w:rsidR="00A93ECA" w:rsidRPr="00751028" w:rsidRDefault="00A93ECA" w:rsidP="00A93ECA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6.</w:t>
            </w:r>
          </w:p>
        </w:tc>
        <w:tc>
          <w:tcPr>
            <w:tcW w:w="8763" w:type="dxa"/>
            <w:vAlign w:val="bottom"/>
          </w:tcPr>
          <w:p w14:paraId="317F6AC8" w14:textId="77777777" w:rsidR="00A93ECA" w:rsidRPr="00751028" w:rsidRDefault="00A93ECA" w:rsidP="00A93ECA">
            <w:p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A brief CV (no longer than 1 A4 page)</w:t>
            </w:r>
          </w:p>
        </w:tc>
        <w:sdt>
          <w:sdtPr>
            <w:rPr>
              <w:sz w:val="18"/>
              <w:szCs w:val="18"/>
            </w:rPr>
            <w:id w:val="-489178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83" w:type="dxa"/>
                <w:vAlign w:val="center"/>
              </w:tcPr>
              <w:p w14:paraId="003045D0" w14:textId="1A0EE876" w:rsidR="00A93ECA" w:rsidRPr="00751028" w:rsidRDefault="00593D82" w:rsidP="00C66E6D">
                <w:pPr>
                  <w:spacing w:before="60" w:after="60"/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714A20" w:rsidRPr="00751028" w14:paraId="135A180B" w14:textId="77777777" w:rsidTr="00D8348E">
        <w:tc>
          <w:tcPr>
            <w:tcW w:w="811" w:type="dxa"/>
            <w:vAlign w:val="center"/>
          </w:tcPr>
          <w:p w14:paraId="0A6C38BB" w14:textId="2F7ECC82" w:rsidR="00714A20" w:rsidRPr="00751028" w:rsidRDefault="00601835" w:rsidP="00A93ECA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8763" w:type="dxa"/>
            <w:vAlign w:val="bottom"/>
          </w:tcPr>
          <w:p w14:paraId="74C91D3F" w14:textId="35063178" w:rsidR="00714A20" w:rsidRPr="00751028" w:rsidRDefault="00263C8A" w:rsidP="00D460D0">
            <w:p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Motivation letter from Supervisor</w:t>
            </w:r>
            <w:r w:rsidRPr="00751028">
              <w:rPr>
                <w:b/>
                <w:sz w:val="18"/>
                <w:szCs w:val="18"/>
              </w:rPr>
              <w:t xml:space="preserve"> </w:t>
            </w:r>
            <w:r w:rsidR="007E5BB2" w:rsidRPr="00751028">
              <w:rPr>
                <w:b/>
                <w:sz w:val="18"/>
                <w:szCs w:val="18"/>
              </w:rPr>
              <w:t>(</w:t>
            </w:r>
            <w:r w:rsidRPr="00751028">
              <w:rPr>
                <w:b/>
                <w:sz w:val="18"/>
                <w:szCs w:val="18"/>
              </w:rPr>
              <w:t xml:space="preserve">Motivation may be submitted electronically </w:t>
            </w:r>
            <w:r w:rsidR="00593D82" w:rsidRPr="00751028">
              <w:rPr>
                <w:b/>
                <w:sz w:val="18"/>
                <w:szCs w:val="18"/>
              </w:rPr>
              <w:t xml:space="preserve">directly by Supervisor </w:t>
            </w:r>
            <w:r w:rsidRPr="00751028">
              <w:rPr>
                <w:b/>
                <w:sz w:val="18"/>
                <w:szCs w:val="18"/>
              </w:rPr>
              <w:t xml:space="preserve">to </w:t>
            </w:r>
            <w:hyperlink r:id="rId15" w:history="1">
              <w:r w:rsidRPr="00751028">
                <w:rPr>
                  <w:rStyle w:val="Hyperlink"/>
                  <w:b/>
                  <w:color w:val="auto"/>
                  <w:sz w:val="18"/>
                  <w:szCs w:val="18"/>
                </w:rPr>
                <w:t>fellowships@uct.ac.za</w:t>
              </w:r>
            </w:hyperlink>
            <w:r w:rsidRPr="00751028">
              <w:rPr>
                <w:b/>
                <w:sz w:val="18"/>
                <w:szCs w:val="18"/>
              </w:rPr>
              <w:t xml:space="preserve"> with subject line: In-Person Conference Travel SUPERVISOR Motivation: Student name</w:t>
            </w:r>
            <w:r w:rsidR="007E5BB2" w:rsidRPr="00751028">
              <w:rPr>
                <w:b/>
                <w:sz w:val="18"/>
                <w:szCs w:val="18"/>
              </w:rPr>
              <w:t>)</w:t>
            </w:r>
            <w:r w:rsidR="00A213A9" w:rsidRPr="00751028">
              <w:rPr>
                <w:b/>
                <w:sz w:val="18"/>
                <w:szCs w:val="18"/>
              </w:rPr>
              <w:t xml:space="preserve"> </w:t>
            </w:r>
            <w:r w:rsidR="00A213A9" w:rsidRPr="00751028">
              <w:rPr>
                <w:sz w:val="18"/>
                <w:szCs w:val="18"/>
              </w:rPr>
              <w:t>(see No. 1</w:t>
            </w:r>
            <w:r w:rsidR="00BD01A9">
              <w:rPr>
                <w:sz w:val="18"/>
                <w:szCs w:val="18"/>
              </w:rPr>
              <w:t>8</w:t>
            </w:r>
            <w:r w:rsidR="00A213A9" w:rsidRPr="00751028">
              <w:rPr>
                <w:sz w:val="18"/>
                <w:szCs w:val="18"/>
              </w:rPr>
              <w:t xml:space="preserve"> of conditions of award)</w:t>
            </w:r>
          </w:p>
        </w:tc>
        <w:sdt>
          <w:sdtPr>
            <w:rPr>
              <w:sz w:val="18"/>
              <w:szCs w:val="18"/>
            </w:rPr>
            <w:id w:val="-980529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83" w:type="dxa"/>
                <w:vAlign w:val="center"/>
              </w:tcPr>
              <w:p w14:paraId="6273E662" w14:textId="7BAEE544" w:rsidR="00714A20" w:rsidRPr="00751028" w:rsidRDefault="00593D82" w:rsidP="00C66E6D">
                <w:pPr>
                  <w:spacing w:before="60" w:after="60"/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D05272" w:rsidRPr="00751028" w14:paraId="3D836EF5" w14:textId="77777777" w:rsidTr="00D8348E">
        <w:tc>
          <w:tcPr>
            <w:tcW w:w="811" w:type="dxa"/>
            <w:vAlign w:val="center"/>
          </w:tcPr>
          <w:p w14:paraId="0C63CD9C" w14:textId="2E786813" w:rsidR="00D05272" w:rsidRPr="00751028" w:rsidRDefault="00601835" w:rsidP="00235253">
            <w:pPr>
              <w:spacing w:before="60" w:after="60"/>
              <w:ind w:left="284" w:hanging="28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8763" w:type="dxa"/>
            <w:vAlign w:val="bottom"/>
          </w:tcPr>
          <w:p w14:paraId="6BD38AF9" w14:textId="63DD2703" w:rsidR="00D05272" w:rsidRPr="00751028" w:rsidRDefault="00D05272" w:rsidP="00235253">
            <w:p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 xml:space="preserve">Proof of additional funding applied for and secured to support travel (See No. </w:t>
            </w:r>
            <w:r w:rsidR="00A213A9" w:rsidRPr="00751028">
              <w:rPr>
                <w:sz w:val="18"/>
                <w:szCs w:val="18"/>
              </w:rPr>
              <w:t>1</w:t>
            </w:r>
            <w:r w:rsidR="00BD01A9">
              <w:rPr>
                <w:sz w:val="18"/>
                <w:szCs w:val="18"/>
              </w:rPr>
              <w:t>0</w:t>
            </w:r>
            <w:r w:rsidR="00A213A9" w:rsidRPr="00751028">
              <w:rPr>
                <w:sz w:val="18"/>
                <w:szCs w:val="18"/>
              </w:rPr>
              <w:t xml:space="preserve"> and 1</w:t>
            </w:r>
            <w:r w:rsidR="00BD01A9">
              <w:rPr>
                <w:sz w:val="18"/>
                <w:szCs w:val="18"/>
              </w:rPr>
              <w:t>1</w:t>
            </w:r>
            <w:r w:rsidR="00A213A9" w:rsidRPr="00751028">
              <w:rPr>
                <w:sz w:val="18"/>
                <w:szCs w:val="18"/>
              </w:rPr>
              <w:t xml:space="preserve"> </w:t>
            </w:r>
            <w:r w:rsidRPr="00751028">
              <w:rPr>
                <w:sz w:val="18"/>
                <w:szCs w:val="18"/>
              </w:rPr>
              <w:t>of Conditions of Award)</w:t>
            </w:r>
          </w:p>
        </w:tc>
        <w:sdt>
          <w:sdtPr>
            <w:rPr>
              <w:sz w:val="18"/>
              <w:szCs w:val="18"/>
            </w:rPr>
            <w:id w:val="1821765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83" w:type="dxa"/>
                <w:vAlign w:val="center"/>
              </w:tcPr>
              <w:p w14:paraId="2D87603A" w14:textId="77777777" w:rsidR="00D05272" w:rsidRPr="00751028" w:rsidRDefault="00D05272" w:rsidP="00235253">
                <w:pPr>
                  <w:spacing w:before="60" w:after="60"/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93ECA" w:rsidRPr="00751028" w14:paraId="0925F90F" w14:textId="77777777" w:rsidTr="00D8348E">
        <w:tc>
          <w:tcPr>
            <w:tcW w:w="811" w:type="dxa"/>
            <w:vAlign w:val="center"/>
          </w:tcPr>
          <w:p w14:paraId="4C86814E" w14:textId="5C3D7A5E" w:rsidR="00A93ECA" w:rsidRPr="00751028" w:rsidRDefault="00601835" w:rsidP="00A93ECA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8763" w:type="dxa"/>
            <w:vAlign w:val="bottom"/>
          </w:tcPr>
          <w:p w14:paraId="109654F0" w14:textId="303A3172" w:rsidR="00D05272" w:rsidRPr="00751028" w:rsidRDefault="00A93ECA" w:rsidP="00D05272">
            <w:p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Quotations</w:t>
            </w:r>
            <w:r w:rsidR="00263C8A" w:rsidRPr="00751028">
              <w:rPr>
                <w:sz w:val="18"/>
                <w:szCs w:val="18"/>
              </w:rPr>
              <w:t>/ Costing Screenshots</w:t>
            </w:r>
            <w:r w:rsidRPr="00751028">
              <w:rPr>
                <w:sz w:val="18"/>
                <w:szCs w:val="18"/>
              </w:rPr>
              <w:t xml:space="preserve"> to su</w:t>
            </w:r>
            <w:r w:rsidR="00AF2F5C" w:rsidRPr="00751028">
              <w:rPr>
                <w:sz w:val="18"/>
                <w:szCs w:val="18"/>
              </w:rPr>
              <w:t>pport summary of costs (See No.1</w:t>
            </w:r>
            <w:r w:rsidR="00BD01A9">
              <w:rPr>
                <w:sz w:val="18"/>
                <w:szCs w:val="18"/>
              </w:rPr>
              <w:t>5</w:t>
            </w:r>
            <w:r w:rsidR="00AF2F5C" w:rsidRPr="00751028">
              <w:rPr>
                <w:sz w:val="18"/>
                <w:szCs w:val="18"/>
              </w:rPr>
              <w:t xml:space="preserve"> of Conditions of Award and </w:t>
            </w:r>
            <w:r w:rsidR="007E5BB2" w:rsidRPr="00751028">
              <w:rPr>
                <w:sz w:val="18"/>
                <w:szCs w:val="18"/>
              </w:rPr>
              <w:t>6</w:t>
            </w:r>
            <w:r w:rsidR="00AF2F5C" w:rsidRPr="00751028">
              <w:rPr>
                <w:sz w:val="18"/>
                <w:szCs w:val="18"/>
              </w:rPr>
              <w:t xml:space="preserve"> of Application </w:t>
            </w:r>
            <w:r w:rsidR="00593D82" w:rsidRPr="00751028">
              <w:rPr>
                <w:sz w:val="18"/>
                <w:szCs w:val="18"/>
              </w:rPr>
              <w:t>form)</w:t>
            </w:r>
            <w:r w:rsidR="00D05272" w:rsidRPr="00751028">
              <w:rPr>
                <w:sz w:val="18"/>
                <w:szCs w:val="18"/>
              </w:rPr>
              <w:t xml:space="preserve"> </w:t>
            </w:r>
          </w:p>
          <w:p w14:paraId="722E6B2C" w14:textId="4A844AF0" w:rsidR="00D05272" w:rsidRPr="00751028" w:rsidRDefault="00D05272" w:rsidP="00D05272">
            <w:pPr>
              <w:pStyle w:val="ListParagraph"/>
              <w:numPr>
                <w:ilvl w:val="0"/>
                <w:numId w:val="32"/>
              </w:num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 xml:space="preserve">Registration fee </w:t>
            </w:r>
          </w:p>
          <w:p w14:paraId="79D2796E" w14:textId="207D609E" w:rsidR="00D05272" w:rsidRPr="00751028" w:rsidRDefault="00D05272" w:rsidP="00D05272">
            <w:pPr>
              <w:pStyle w:val="ListParagraph"/>
              <w:numPr>
                <w:ilvl w:val="0"/>
                <w:numId w:val="32"/>
              </w:num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Airfare/transport</w:t>
            </w:r>
          </w:p>
          <w:p w14:paraId="1A897A4F" w14:textId="1356DC1F" w:rsidR="00D05272" w:rsidRPr="00751028" w:rsidRDefault="00D05272" w:rsidP="00D05272">
            <w:pPr>
              <w:pStyle w:val="ListParagraph"/>
              <w:numPr>
                <w:ilvl w:val="0"/>
                <w:numId w:val="32"/>
              </w:num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Transfers – per section 4 (transport to and from the airport)</w:t>
            </w:r>
          </w:p>
          <w:p w14:paraId="2725DA3B" w14:textId="7AE7CD01" w:rsidR="00D05272" w:rsidRPr="00751028" w:rsidRDefault="00D05272" w:rsidP="00D05272">
            <w:pPr>
              <w:pStyle w:val="ListParagraph"/>
              <w:numPr>
                <w:ilvl w:val="0"/>
                <w:numId w:val="32"/>
              </w:num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Accommodation – per section 4</w:t>
            </w:r>
          </w:p>
          <w:p w14:paraId="7231BF61" w14:textId="77E92F37" w:rsidR="00D05272" w:rsidRPr="00751028" w:rsidRDefault="00D05272" w:rsidP="00D05272">
            <w:pPr>
              <w:pStyle w:val="ListParagraph"/>
              <w:numPr>
                <w:ilvl w:val="0"/>
                <w:numId w:val="32"/>
              </w:num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>Subsistence – per section 4 (meals)</w:t>
            </w:r>
          </w:p>
          <w:p w14:paraId="5F1B6ED1" w14:textId="7D0932BD" w:rsidR="00A93ECA" w:rsidRPr="00751028" w:rsidRDefault="00D05272" w:rsidP="00D05272">
            <w:pPr>
              <w:pStyle w:val="ListParagraph"/>
              <w:numPr>
                <w:ilvl w:val="0"/>
                <w:numId w:val="32"/>
              </w:numPr>
              <w:spacing w:before="60" w:after="60"/>
              <w:rPr>
                <w:sz w:val="18"/>
                <w:szCs w:val="18"/>
              </w:rPr>
            </w:pPr>
            <w:r w:rsidRPr="00751028">
              <w:rPr>
                <w:sz w:val="18"/>
                <w:szCs w:val="18"/>
              </w:rPr>
              <w:t xml:space="preserve">Other (give </w:t>
            </w:r>
            <w:proofErr w:type="gramStart"/>
            <w:r w:rsidRPr="00751028">
              <w:rPr>
                <w:sz w:val="18"/>
                <w:szCs w:val="18"/>
              </w:rPr>
              <w:t>detail</w:t>
            </w:r>
            <w:proofErr w:type="gramEnd"/>
            <w:r w:rsidRPr="00751028">
              <w:rPr>
                <w:sz w:val="18"/>
                <w:szCs w:val="18"/>
              </w:rPr>
              <w:t>) e.g. (visa costs, PPE)</w:t>
            </w:r>
          </w:p>
        </w:tc>
        <w:sdt>
          <w:sdtPr>
            <w:rPr>
              <w:sz w:val="18"/>
              <w:szCs w:val="18"/>
            </w:rPr>
            <w:id w:val="-2054533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83" w:type="dxa"/>
                <w:vAlign w:val="center"/>
              </w:tcPr>
              <w:p w14:paraId="3A772DD4" w14:textId="18814343" w:rsidR="00A93ECA" w:rsidRPr="00751028" w:rsidRDefault="00593D82" w:rsidP="00C66E6D">
                <w:pPr>
                  <w:spacing w:before="60" w:after="60"/>
                  <w:jc w:val="center"/>
                  <w:rPr>
                    <w:sz w:val="18"/>
                    <w:szCs w:val="18"/>
                  </w:rPr>
                </w:pPr>
                <w:r w:rsidRPr="0075102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bookmarkEnd w:id="13"/>
    </w:tbl>
    <w:p w14:paraId="42D90196" w14:textId="77777777" w:rsidR="00535999" w:rsidRPr="00751028" w:rsidRDefault="00535999" w:rsidP="000853A9">
      <w:pPr>
        <w:rPr>
          <w:b/>
          <w:bCs/>
          <w:sz w:val="18"/>
          <w:szCs w:val="18"/>
        </w:rPr>
      </w:pPr>
    </w:p>
    <w:p w14:paraId="1A1EA7BE" w14:textId="0FD95A72" w:rsidR="00E01423" w:rsidRPr="00751028" w:rsidRDefault="00E63346" w:rsidP="00E63346">
      <w:pPr>
        <w:jc w:val="center"/>
        <w:rPr>
          <w:b/>
          <w:bCs/>
          <w:color w:val="FF0000"/>
          <w:sz w:val="18"/>
          <w:szCs w:val="18"/>
          <w:u w:val="single"/>
        </w:rPr>
      </w:pPr>
      <w:r w:rsidRPr="00751028">
        <w:rPr>
          <w:b/>
          <w:bCs/>
          <w:color w:val="FF0000"/>
          <w:sz w:val="18"/>
          <w:szCs w:val="18"/>
          <w:u w:val="single"/>
        </w:rPr>
        <w:t>S</w:t>
      </w:r>
      <w:r w:rsidR="00E01423" w:rsidRPr="00751028">
        <w:rPr>
          <w:b/>
          <w:bCs/>
          <w:color w:val="FF0000"/>
          <w:sz w:val="18"/>
          <w:szCs w:val="18"/>
          <w:u w:val="single"/>
        </w:rPr>
        <w:t>UBMIT AS ONE PDF</w:t>
      </w:r>
    </w:p>
    <w:p w14:paraId="2515EC1B" w14:textId="77777777" w:rsidR="00462605" w:rsidRPr="00751028" w:rsidRDefault="00E63346" w:rsidP="00E63346">
      <w:pPr>
        <w:jc w:val="center"/>
        <w:rPr>
          <w:b/>
          <w:bCs/>
          <w:color w:val="FF0000"/>
          <w:sz w:val="18"/>
          <w:szCs w:val="18"/>
          <w:u w:val="single"/>
        </w:rPr>
      </w:pPr>
      <w:r w:rsidRPr="00751028">
        <w:rPr>
          <w:b/>
          <w:bCs/>
          <w:color w:val="FF0000"/>
          <w:sz w:val="18"/>
          <w:szCs w:val="18"/>
          <w:u w:val="single"/>
        </w:rPr>
        <w:t>DOCUMENTS MUST BE IN THE ORDER OF THE CHECKLIST</w:t>
      </w:r>
      <w:r w:rsidR="00462605" w:rsidRPr="00751028">
        <w:rPr>
          <w:b/>
          <w:bCs/>
          <w:color w:val="FF0000"/>
          <w:sz w:val="18"/>
          <w:szCs w:val="18"/>
          <w:u w:val="single"/>
        </w:rPr>
        <w:t xml:space="preserve"> </w:t>
      </w:r>
    </w:p>
    <w:p w14:paraId="550F979B" w14:textId="232C0CA9" w:rsidR="00E01423" w:rsidRPr="00751028" w:rsidRDefault="00E01423" w:rsidP="00E63346">
      <w:pPr>
        <w:jc w:val="center"/>
        <w:rPr>
          <w:b/>
          <w:bCs/>
          <w:sz w:val="18"/>
          <w:szCs w:val="18"/>
        </w:rPr>
      </w:pPr>
      <w:r w:rsidRPr="00751028">
        <w:rPr>
          <w:b/>
          <w:bCs/>
          <w:sz w:val="18"/>
          <w:szCs w:val="18"/>
        </w:rPr>
        <w:t xml:space="preserve">Applications to be emailed to: </w:t>
      </w:r>
      <w:hyperlink r:id="rId16" w:history="1">
        <w:r w:rsidR="00A45249" w:rsidRPr="00680688">
          <w:rPr>
            <w:rStyle w:val="Hyperlink"/>
            <w:b/>
            <w:bCs/>
            <w:sz w:val="18"/>
            <w:szCs w:val="18"/>
          </w:rPr>
          <w:t>fellowships@uct.ac.za</w:t>
        </w:r>
      </w:hyperlink>
      <w:r w:rsidR="00A45249">
        <w:rPr>
          <w:b/>
          <w:bCs/>
          <w:sz w:val="18"/>
          <w:szCs w:val="18"/>
        </w:rPr>
        <w:t xml:space="preserve"> </w:t>
      </w:r>
    </w:p>
    <w:sectPr w:rsidR="00E01423" w:rsidRPr="00751028" w:rsidSect="00BD750B">
      <w:pgSz w:w="11907" w:h="16839" w:code="9"/>
      <w:pgMar w:top="720" w:right="720" w:bottom="720" w:left="720" w:header="720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FA227" w14:textId="77777777" w:rsidR="00E6121A" w:rsidRDefault="00E6121A">
      <w:r>
        <w:separator/>
      </w:r>
    </w:p>
  </w:endnote>
  <w:endnote w:type="continuationSeparator" w:id="0">
    <w:p w14:paraId="7CB71654" w14:textId="77777777" w:rsidR="00E6121A" w:rsidRDefault="00E61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8691D" w14:textId="56568880" w:rsidR="00D91EF0" w:rsidRPr="00A233DD" w:rsidRDefault="00D91EF0" w:rsidP="00A233DD">
    <w:pPr>
      <w:pStyle w:val="Footer"/>
      <w:jc w:val="right"/>
      <w:rPr>
        <w:rFonts w:ascii="Calibri" w:hAnsi="Calibri"/>
        <w:sz w:val="16"/>
        <w:szCs w:val="16"/>
      </w:rPr>
    </w:pPr>
    <w:r>
      <w:rPr>
        <w:sz w:val="16"/>
        <w:szCs w:val="16"/>
      </w:rPr>
      <w:t xml:space="preserve">Conference Travel application </w:t>
    </w:r>
    <w:r w:rsidRPr="00A233DD">
      <w:rPr>
        <w:sz w:val="16"/>
        <w:szCs w:val="16"/>
      </w:rPr>
      <w:fldChar w:fldCharType="begin"/>
    </w:r>
    <w:r w:rsidRPr="00A233DD">
      <w:rPr>
        <w:sz w:val="16"/>
        <w:szCs w:val="16"/>
      </w:rPr>
      <w:instrText xml:space="preserve"> PAGE   \* MERGEFORMAT </w:instrText>
    </w:r>
    <w:r w:rsidRPr="00A233DD">
      <w:rPr>
        <w:sz w:val="16"/>
        <w:szCs w:val="16"/>
      </w:rPr>
      <w:fldChar w:fldCharType="separate"/>
    </w:r>
    <w:r w:rsidR="002C37F8">
      <w:rPr>
        <w:noProof/>
        <w:sz w:val="16"/>
        <w:szCs w:val="16"/>
      </w:rPr>
      <w:t>5</w:t>
    </w:r>
    <w:r w:rsidRPr="00A233DD">
      <w:rPr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0508A" w14:textId="45575D0E" w:rsidR="00D91EF0" w:rsidRPr="006538F4" w:rsidRDefault="00A436B4" w:rsidP="006538F4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In-Person </w:t>
    </w:r>
    <w:r w:rsidR="00D91EF0">
      <w:rPr>
        <w:sz w:val="16"/>
        <w:szCs w:val="16"/>
      </w:rPr>
      <w:t xml:space="preserve">Conference Travel Application   </w:t>
    </w:r>
    <w:r w:rsidR="00D91EF0" w:rsidRPr="00A233DD">
      <w:rPr>
        <w:sz w:val="16"/>
        <w:szCs w:val="16"/>
      </w:rPr>
      <w:fldChar w:fldCharType="begin"/>
    </w:r>
    <w:r w:rsidR="00D91EF0" w:rsidRPr="00A233DD">
      <w:rPr>
        <w:sz w:val="16"/>
        <w:szCs w:val="16"/>
      </w:rPr>
      <w:instrText xml:space="preserve"> PAGE   \* MERGEFORMAT </w:instrText>
    </w:r>
    <w:r w:rsidR="00D91EF0" w:rsidRPr="00A233DD">
      <w:rPr>
        <w:sz w:val="16"/>
        <w:szCs w:val="16"/>
      </w:rPr>
      <w:fldChar w:fldCharType="separate"/>
    </w:r>
    <w:r w:rsidR="002C37F8">
      <w:rPr>
        <w:noProof/>
        <w:sz w:val="16"/>
        <w:szCs w:val="16"/>
      </w:rPr>
      <w:t>3</w:t>
    </w:r>
    <w:r w:rsidR="00D91EF0" w:rsidRPr="00A233DD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AB6C54" w14:textId="77777777" w:rsidR="00E6121A" w:rsidRDefault="00E6121A">
      <w:r>
        <w:separator/>
      </w:r>
    </w:p>
  </w:footnote>
  <w:footnote w:type="continuationSeparator" w:id="0">
    <w:p w14:paraId="5B07CD62" w14:textId="77777777" w:rsidR="00E6121A" w:rsidRDefault="00E61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30233"/>
    <w:multiLevelType w:val="hybridMultilevel"/>
    <w:tmpl w:val="27288908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3364F4"/>
    <w:multiLevelType w:val="hybridMultilevel"/>
    <w:tmpl w:val="D804C3D0"/>
    <w:lvl w:ilvl="0" w:tplc="8AB00F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F3AD2"/>
    <w:multiLevelType w:val="hybridMultilevel"/>
    <w:tmpl w:val="071CFCBC"/>
    <w:lvl w:ilvl="0" w:tplc="3522E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506E9"/>
    <w:multiLevelType w:val="hybridMultilevel"/>
    <w:tmpl w:val="A0DE088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47555"/>
    <w:multiLevelType w:val="hybridMultilevel"/>
    <w:tmpl w:val="FA46045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875DA"/>
    <w:multiLevelType w:val="hybridMultilevel"/>
    <w:tmpl w:val="EA3A4574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FDC7CEF"/>
    <w:multiLevelType w:val="hybridMultilevel"/>
    <w:tmpl w:val="43185F5A"/>
    <w:lvl w:ilvl="0" w:tplc="73BC97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46597D"/>
    <w:multiLevelType w:val="hybridMultilevel"/>
    <w:tmpl w:val="CCEAE374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64F38"/>
    <w:multiLevelType w:val="hybridMultilevel"/>
    <w:tmpl w:val="FFB094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C11C38"/>
    <w:multiLevelType w:val="hybridMultilevel"/>
    <w:tmpl w:val="97BC809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1815B2"/>
    <w:multiLevelType w:val="hybridMultilevel"/>
    <w:tmpl w:val="EF761C76"/>
    <w:lvl w:ilvl="0" w:tplc="FEBE4D54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B977C5"/>
    <w:multiLevelType w:val="hybridMultilevel"/>
    <w:tmpl w:val="071CFCBC"/>
    <w:lvl w:ilvl="0" w:tplc="3522E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2C324D"/>
    <w:multiLevelType w:val="hybridMultilevel"/>
    <w:tmpl w:val="0EB487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E22A8C"/>
    <w:multiLevelType w:val="hybridMultilevel"/>
    <w:tmpl w:val="46EC177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BA2DAE"/>
    <w:multiLevelType w:val="hybridMultilevel"/>
    <w:tmpl w:val="31BEC6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725D6"/>
    <w:multiLevelType w:val="hybridMultilevel"/>
    <w:tmpl w:val="042ED02E"/>
    <w:lvl w:ilvl="0" w:tplc="D94265E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4B0431"/>
    <w:multiLevelType w:val="hybridMultilevel"/>
    <w:tmpl w:val="F934CB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6342D"/>
    <w:multiLevelType w:val="hybridMultilevel"/>
    <w:tmpl w:val="DE52A334"/>
    <w:lvl w:ilvl="0" w:tplc="ABCC373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  <w:szCs w:val="18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391FE6"/>
    <w:multiLevelType w:val="hybridMultilevel"/>
    <w:tmpl w:val="D382C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F1B3C"/>
    <w:multiLevelType w:val="hybridMultilevel"/>
    <w:tmpl w:val="D804C3D0"/>
    <w:lvl w:ilvl="0" w:tplc="8AB00F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7E6D82"/>
    <w:multiLevelType w:val="hybridMultilevel"/>
    <w:tmpl w:val="D7742D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0B3A2D"/>
    <w:multiLevelType w:val="hybridMultilevel"/>
    <w:tmpl w:val="FAC2AF10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59201EA"/>
    <w:multiLevelType w:val="hybridMultilevel"/>
    <w:tmpl w:val="CCEC0AB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B43390"/>
    <w:multiLevelType w:val="hybridMultilevel"/>
    <w:tmpl w:val="A47CC71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8C764C"/>
    <w:multiLevelType w:val="multilevel"/>
    <w:tmpl w:val="6CDE15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6AE1A32"/>
    <w:multiLevelType w:val="hybridMultilevel"/>
    <w:tmpl w:val="F008007C"/>
    <w:lvl w:ilvl="0" w:tplc="409299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BEA6F42"/>
    <w:multiLevelType w:val="hybridMultilevel"/>
    <w:tmpl w:val="F8F8EE52"/>
    <w:lvl w:ilvl="0" w:tplc="1C090003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7" w15:restartNumberingAfterBreak="0">
    <w:nsid w:val="60B0188A"/>
    <w:multiLevelType w:val="hybridMultilevel"/>
    <w:tmpl w:val="38EE85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EC0ACC"/>
    <w:multiLevelType w:val="hybridMultilevel"/>
    <w:tmpl w:val="6CDE15F6"/>
    <w:lvl w:ilvl="0" w:tplc="08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EA45C9B"/>
    <w:multiLevelType w:val="hybridMultilevel"/>
    <w:tmpl w:val="C49873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7419E3"/>
    <w:multiLevelType w:val="hybridMultilevel"/>
    <w:tmpl w:val="89BA3D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36A3C"/>
    <w:multiLevelType w:val="hybridMultilevel"/>
    <w:tmpl w:val="4A10CB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83961CB"/>
    <w:multiLevelType w:val="hybridMultilevel"/>
    <w:tmpl w:val="CCEC0A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3E58D1"/>
    <w:multiLevelType w:val="hybridMultilevel"/>
    <w:tmpl w:val="8C286D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996B16"/>
    <w:multiLevelType w:val="hybridMultilevel"/>
    <w:tmpl w:val="F5426B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213794">
    <w:abstractNumId w:val="15"/>
  </w:num>
  <w:num w:numId="2" w16cid:durableId="397242135">
    <w:abstractNumId w:val="8"/>
  </w:num>
  <w:num w:numId="3" w16cid:durableId="905804081">
    <w:abstractNumId w:val="12"/>
  </w:num>
  <w:num w:numId="4" w16cid:durableId="1169562775">
    <w:abstractNumId w:val="0"/>
  </w:num>
  <w:num w:numId="5" w16cid:durableId="1034382458">
    <w:abstractNumId w:val="31"/>
  </w:num>
  <w:num w:numId="6" w16cid:durableId="1009260769">
    <w:abstractNumId w:val="25"/>
  </w:num>
  <w:num w:numId="7" w16cid:durableId="1385251924">
    <w:abstractNumId w:val="28"/>
  </w:num>
  <w:num w:numId="8" w16cid:durableId="1575773016">
    <w:abstractNumId w:val="24"/>
  </w:num>
  <w:num w:numId="9" w16cid:durableId="1168132647">
    <w:abstractNumId w:val="18"/>
  </w:num>
  <w:num w:numId="10" w16cid:durableId="450588350">
    <w:abstractNumId w:val="3"/>
  </w:num>
  <w:num w:numId="11" w16cid:durableId="1242955862">
    <w:abstractNumId w:val="9"/>
  </w:num>
  <w:num w:numId="12" w16cid:durableId="1767339296">
    <w:abstractNumId w:val="19"/>
  </w:num>
  <w:num w:numId="13" w16cid:durableId="1126854013">
    <w:abstractNumId w:val="23"/>
  </w:num>
  <w:num w:numId="14" w16cid:durableId="558715044">
    <w:abstractNumId w:val="14"/>
  </w:num>
  <w:num w:numId="15" w16cid:durableId="1535927552">
    <w:abstractNumId w:val="34"/>
  </w:num>
  <w:num w:numId="16" w16cid:durableId="1835563233">
    <w:abstractNumId w:val="29"/>
  </w:num>
  <w:num w:numId="17" w16cid:durableId="951549270">
    <w:abstractNumId w:val="13"/>
  </w:num>
  <w:num w:numId="18" w16cid:durableId="224339144">
    <w:abstractNumId w:val="17"/>
  </w:num>
  <w:num w:numId="19" w16cid:durableId="216554848">
    <w:abstractNumId w:val="1"/>
  </w:num>
  <w:num w:numId="20" w16cid:durableId="1457530543">
    <w:abstractNumId w:val="6"/>
  </w:num>
  <w:num w:numId="21" w16cid:durableId="1715235279">
    <w:abstractNumId w:val="5"/>
  </w:num>
  <w:num w:numId="22" w16cid:durableId="1871409062">
    <w:abstractNumId w:val="2"/>
  </w:num>
  <w:num w:numId="23" w16cid:durableId="780690334">
    <w:abstractNumId w:val="11"/>
  </w:num>
  <w:num w:numId="24" w16cid:durableId="364791834">
    <w:abstractNumId w:val="33"/>
  </w:num>
  <w:num w:numId="25" w16cid:durableId="1241869739">
    <w:abstractNumId w:val="10"/>
  </w:num>
  <w:num w:numId="26" w16cid:durableId="311839332">
    <w:abstractNumId w:val="4"/>
  </w:num>
  <w:num w:numId="27" w16cid:durableId="404689255">
    <w:abstractNumId w:val="20"/>
  </w:num>
  <w:num w:numId="28" w16cid:durableId="960921028">
    <w:abstractNumId w:val="30"/>
  </w:num>
  <w:num w:numId="29" w16cid:durableId="1609968689">
    <w:abstractNumId w:val="27"/>
  </w:num>
  <w:num w:numId="30" w16cid:durableId="32732466">
    <w:abstractNumId w:val="22"/>
  </w:num>
  <w:num w:numId="31" w16cid:durableId="628167722">
    <w:abstractNumId w:val="26"/>
  </w:num>
  <w:num w:numId="32" w16cid:durableId="389814276">
    <w:abstractNumId w:val="7"/>
  </w:num>
  <w:num w:numId="33" w16cid:durableId="2070229080">
    <w:abstractNumId w:val="32"/>
  </w:num>
  <w:num w:numId="34" w16cid:durableId="1163623594">
    <w:abstractNumId w:val="21"/>
  </w:num>
  <w:num w:numId="35" w16cid:durableId="38097749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TA1tjA2NzM2NDFU0lEKTi0uzszPAykwrAUALJL9vywAAAA="/>
  </w:docVars>
  <w:rsids>
    <w:rsidRoot w:val="00B53163"/>
    <w:rsid w:val="00002FD7"/>
    <w:rsid w:val="00004920"/>
    <w:rsid w:val="0000514A"/>
    <w:rsid w:val="00011A4C"/>
    <w:rsid w:val="00030E02"/>
    <w:rsid w:val="00034160"/>
    <w:rsid w:val="0004208B"/>
    <w:rsid w:val="00047106"/>
    <w:rsid w:val="00047FA5"/>
    <w:rsid w:val="00050F6E"/>
    <w:rsid w:val="00056703"/>
    <w:rsid w:val="0006143A"/>
    <w:rsid w:val="000769A1"/>
    <w:rsid w:val="00076D76"/>
    <w:rsid w:val="000801F9"/>
    <w:rsid w:val="0008068C"/>
    <w:rsid w:val="0008132B"/>
    <w:rsid w:val="000853A9"/>
    <w:rsid w:val="000901AA"/>
    <w:rsid w:val="000919F5"/>
    <w:rsid w:val="00094209"/>
    <w:rsid w:val="000A222C"/>
    <w:rsid w:val="000A3272"/>
    <w:rsid w:val="000A6E01"/>
    <w:rsid w:val="000A7711"/>
    <w:rsid w:val="000A7DA3"/>
    <w:rsid w:val="000B4453"/>
    <w:rsid w:val="000B51C6"/>
    <w:rsid w:val="000B771D"/>
    <w:rsid w:val="000C325E"/>
    <w:rsid w:val="000C7C6B"/>
    <w:rsid w:val="000D4D4A"/>
    <w:rsid w:val="000D621E"/>
    <w:rsid w:val="000D6811"/>
    <w:rsid w:val="000D736D"/>
    <w:rsid w:val="000D7786"/>
    <w:rsid w:val="000E3CC9"/>
    <w:rsid w:val="000E51E2"/>
    <w:rsid w:val="000E61AB"/>
    <w:rsid w:val="000F31C5"/>
    <w:rsid w:val="00102BE8"/>
    <w:rsid w:val="00103BB8"/>
    <w:rsid w:val="001047F5"/>
    <w:rsid w:val="0011018A"/>
    <w:rsid w:val="0011120F"/>
    <w:rsid w:val="00116581"/>
    <w:rsid w:val="00117BED"/>
    <w:rsid w:val="00124541"/>
    <w:rsid w:val="001251BB"/>
    <w:rsid w:val="00131DCD"/>
    <w:rsid w:val="00132356"/>
    <w:rsid w:val="00145C24"/>
    <w:rsid w:val="00147FC3"/>
    <w:rsid w:val="00151F6F"/>
    <w:rsid w:val="001552BD"/>
    <w:rsid w:val="00161E74"/>
    <w:rsid w:val="0016323E"/>
    <w:rsid w:val="0019031D"/>
    <w:rsid w:val="0019077C"/>
    <w:rsid w:val="00190ED2"/>
    <w:rsid w:val="00191293"/>
    <w:rsid w:val="00196924"/>
    <w:rsid w:val="00197A5F"/>
    <w:rsid w:val="001A3D54"/>
    <w:rsid w:val="001A5FDA"/>
    <w:rsid w:val="001A61A3"/>
    <w:rsid w:val="001A6317"/>
    <w:rsid w:val="001A7C57"/>
    <w:rsid w:val="001B0F3F"/>
    <w:rsid w:val="001B1CA7"/>
    <w:rsid w:val="001B28B8"/>
    <w:rsid w:val="001B3638"/>
    <w:rsid w:val="001B3AF2"/>
    <w:rsid w:val="001B49A4"/>
    <w:rsid w:val="001C2CBD"/>
    <w:rsid w:val="001C32FC"/>
    <w:rsid w:val="001C3555"/>
    <w:rsid w:val="001C4D01"/>
    <w:rsid w:val="001C5D16"/>
    <w:rsid w:val="001D02F3"/>
    <w:rsid w:val="001D20B2"/>
    <w:rsid w:val="001D2DE9"/>
    <w:rsid w:val="001D3E45"/>
    <w:rsid w:val="001D66FC"/>
    <w:rsid w:val="001D7EEB"/>
    <w:rsid w:val="001E4A58"/>
    <w:rsid w:val="001E73CF"/>
    <w:rsid w:val="001E7E68"/>
    <w:rsid w:val="001F0534"/>
    <w:rsid w:val="001F06C9"/>
    <w:rsid w:val="001F4958"/>
    <w:rsid w:val="001F4AF6"/>
    <w:rsid w:val="001F54A2"/>
    <w:rsid w:val="00200A20"/>
    <w:rsid w:val="00205152"/>
    <w:rsid w:val="00207AB1"/>
    <w:rsid w:val="00210E16"/>
    <w:rsid w:val="002134D5"/>
    <w:rsid w:val="002136CB"/>
    <w:rsid w:val="0022388E"/>
    <w:rsid w:val="002340C5"/>
    <w:rsid w:val="00234AA3"/>
    <w:rsid w:val="00234FDB"/>
    <w:rsid w:val="002360D8"/>
    <w:rsid w:val="00240755"/>
    <w:rsid w:val="00251482"/>
    <w:rsid w:val="00251749"/>
    <w:rsid w:val="00256AAD"/>
    <w:rsid w:val="002577B6"/>
    <w:rsid w:val="00260982"/>
    <w:rsid w:val="00263C8A"/>
    <w:rsid w:val="0026684C"/>
    <w:rsid w:val="0026688C"/>
    <w:rsid w:val="00266B39"/>
    <w:rsid w:val="00271A7A"/>
    <w:rsid w:val="002723F7"/>
    <w:rsid w:val="002731E2"/>
    <w:rsid w:val="0027597C"/>
    <w:rsid w:val="00275FDA"/>
    <w:rsid w:val="00277CEE"/>
    <w:rsid w:val="00280126"/>
    <w:rsid w:val="00280C25"/>
    <w:rsid w:val="00284407"/>
    <w:rsid w:val="00285E1B"/>
    <w:rsid w:val="0028669A"/>
    <w:rsid w:val="0029008F"/>
    <w:rsid w:val="00292D05"/>
    <w:rsid w:val="00297281"/>
    <w:rsid w:val="002A17BA"/>
    <w:rsid w:val="002A39D5"/>
    <w:rsid w:val="002B1DD2"/>
    <w:rsid w:val="002B3B75"/>
    <w:rsid w:val="002C140C"/>
    <w:rsid w:val="002C37F8"/>
    <w:rsid w:val="002D5105"/>
    <w:rsid w:val="002E6A01"/>
    <w:rsid w:val="002E7FDF"/>
    <w:rsid w:val="002F1F88"/>
    <w:rsid w:val="002F4921"/>
    <w:rsid w:val="002F4C0A"/>
    <w:rsid w:val="002F6568"/>
    <w:rsid w:val="00300502"/>
    <w:rsid w:val="00300A82"/>
    <w:rsid w:val="00302BE0"/>
    <w:rsid w:val="003056F3"/>
    <w:rsid w:val="00310D85"/>
    <w:rsid w:val="0032767B"/>
    <w:rsid w:val="003312FA"/>
    <w:rsid w:val="00341684"/>
    <w:rsid w:val="00342F23"/>
    <w:rsid w:val="003563EE"/>
    <w:rsid w:val="00364F02"/>
    <w:rsid w:val="003667FF"/>
    <w:rsid w:val="00370D13"/>
    <w:rsid w:val="00372052"/>
    <w:rsid w:val="0037288A"/>
    <w:rsid w:val="00377AEB"/>
    <w:rsid w:val="003810FD"/>
    <w:rsid w:val="00385134"/>
    <w:rsid w:val="003871CC"/>
    <w:rsid w:val="003A0490"/>
    <w:rsid w:val="003B1B8C"/>
    <w:rsid w:val="003B351B"/>
    <w:rsid w:val="003B6FB0"/>
    <w:rsid w:val="003B782B"/>
    <w:rsid w:val="003C035D"/>
    <w:rsid w:val="003C06A5"/>
    <w:rsid w:val="003C0811"/>
    <w:rsid w:val="003C56E2"/>
    <w:rsid w:val="003C77B2"/>
    <w:rsid w:val="003D454B"/>
    <w:rsid w:val="003D45D0"/>
    <w:rsid w:val="003F5165"/>
    <w:rsid w:val="00400179"/>
    <w:rsid w:val="00403DA9"/>
    <w:rsid w:val="00404214"/>
    <w:rsid w:val="00410237"/>
    <w:rsid w:val="00412C3F"/>
    <w:rsid w:val="00426209"/>
    <w:rsid w:val="00431101"/>
    <w:rsid w:val="00440325"/>
    <w:rsid w:val="0044325B"/>
    <w:rsid w:val="004435E2"/>
    <w:rsid w:val="004455CD"/>
    <w:rsid w:val="0045074E"/>
    <w:rsid w:val="0045193D"/>
    <w:rsid w:val="0045257E"/>
    <w:rsid w:val="00453C33"/>
    <w:rsid w:val="00453C53"/>
    <w:rsid w:val="0045488F"/>
    <w:rsid w:val="00461B1F"/>
    <w:rsid w:val="00462605"/>
    <w:rsid w:val="00464977"/>
    <w:rsid w:val="004678A4"/>
    <w:rsid w:val="00474375"/>
    <w:rsid w:val="0048166B"/>
    <w:rsid w:val="00482216"/>
    <w:rsid w:val="00483247"/>
    <w:rsid w:val="00486B50"/>
    <w:rsid w:val="004933A2"/>
    <w:rsid w:val="00497F8D"/>
    <w:rsid w:val="004A0578"/>
    <w:rsid w:val="004A492A"/>
    <w:rsid w:val="004A4D70"/>
    <w:rsid w:val="004B27B5"/>
    <w:rsid w:val="004B4EE1"/>
    <w:rsid w:val="004B6EDB"/>
    <w:rsid w:val="004C07BD"/>
    <w:rsid w:val="004D1C4E"/>
    <w:rsid w:val="004D1DE3"/>
    <w:rsid w:val="004E213A"/>
    <w:rsid w:val="004E369A"/>
    <w:rsid w:val="004E6EAB"/>
    <w:rsid w:val="004E7BAE"/>
    <w:rsid w:val="004F1003"/>
    <w:rsid w:val="004F23CE"/>
    <w:rsid w:val="00501013"/>
    <w:rsid w:val="00506ABE"/>
    <w:rsid w:val="00506EB2"/>
    <w:rsid w:val="0050729F"/>
    <w:rsid w:val="0051174A"/>
    <w:rsid w:val="00511D26"/>
    <w:rsid w:val="00512DFD"/>
    <w:rsid w:val="005151CF"/>
    <w:rsid w:val="00515CE2"/>
    <w:rsid w:val="005177FC"/>
    <w:rsid w:val="005204B5"/>
    <w:rsid w:val="00523EDA"/>
    <w:rsid w:val="00525D6C"/>
    <w:rsid w:val="00534118"/>
    <w:rsid w:val="0053438E"/>
    <w:rsid w:val="00535999"/>
    <w:rsid w:val="00535C1E"/>
    <w:rsid w:val="00536F74"/>
    <w:rsid w:val="005477EE"/>
    <w:rsid w:val="0055538E"/>
    <w:rsid w:val="005644E2"/>
    <w:rsid w:val="005777C1"/>
    <w:rsid w:val="00586059"/>
    <w:rsid w:val="00587C0F"/>
    <w:rsid w:val="00590D5B"/>
    <w:rsid w:val="00592021"/>
    <w:rsid w:val="00593D82"/>
    <w:rsid w:val="00596F15"/>
    <w:rsid w:val="005A2F5C"/>
    <w:rsid w:val="005A46F2"/>
    <w:rsid w:val="005A5EBC"/>
    <w:rsid w:val="005B093C"/>
    <w:rsid w:val="005B2FA2"/>
    <w:rsid w:val="005B5AED"/>
    <w:rsid w:val="005B7A00"/>
    <w:rsid w:val="005C3F19"/>
    <w:rsid w:val="005C43C1"/>
    <w:rsid w:val="005C6839"/>
    <w:rsid w:val="005D5D83"/>
    <w:rsid w:val="005D771F"/>
    <w:rsid w:val="005E1B00"/>
    <w:rsid w:val="005E4F78"/>
    <w:rsid w:val="005E578E"/>
    <w:rsid w:val="005E7984"/>
    <w:rsid w:val="005F0EF5"/>
    <w:rsid w:val="005F614A"/>
    <w:rsid w:val="00601835"/>
    <w:rsid w:val="0060214C"/>
    <w:rsid w:val="00606434"/>
    <w:rsid w:val="00606BF9"/>
    <w:rsid w:val="00606D69"/>
    <w:rsid w:val="00621440"/>
    <w:rsid w:val="00621D78"/>
    <w:rsid w:val="00623B20"/>
    <w:rsid w:val="00623DB6"/>
    <w:rsid w:val="006248E5"/>
    <w:rsid w:val="00625897"/>
    <w:rsid w:val="00626ABE"/>
    <w:rsid w:val="0063353E"/>
    <w:rsid w:val="00637C2A"/>
    <w:rsid w:val="006508A4"/>
    <w:rsid w:val="00651A89"/>
    <w:rsid w:val="006538F4"/>
    <w:rsid w:val="0066175F"/>
    <w:rsid w:val="006668B4"/>
    <w:rsid w:val="0066720F"/>
    <w:rsid w:val="00667B4E"/>
    <w:rsid w:val="00672DAD"/>
    <w:rsid w:val="006748F0"/>
    <w:rsid w:val="00680A59"/>
    <w:rsid w:val="00683269"/>
    <w:rsid w:val="00685D03"/>
    <w:rsid w:val="0069015A"/>
    <w:rsid w:val="00693C93"/>
    <w:rsid w:val="006B19C8"/>
    <w:rsid w:val="006B2FEB"/>
    <w:rsid w:val="006B6761"/>
    <w:rsid w:val="006B71DA"/>
    <w:rsid w:val="006C0770"/>
    <w:rsid w:val="006C7836"/>
    <w:rsid w:val="006D4FC8"/>
    <w:rsid w:val="006D5119"/>
    <w:rsid w:val="006E0A6D"/>
    <w:rsid w:val="006E0B06"/>
    <w:rsid w:val="006E1ADD"/>
    <w:rsid w:val="006E3CC6"/>
    <w:rsid w:val="006E63A2"/>
    <w:rsid w:val="006F1FCB"/>
    <w:rsid w:val="006F3A71"/>
    <w:rsid w:val="006F4F3D"/>
    <w:rsid w:val="00700788"/>
    <w:rsid w:val="00701201"/>
    <w:rsid w:val="007049B7"/>
    <w:rsid w:val="00705D3C"/>
    <w:rsid w:val="00711447"/>
    <w:rsid w:val="007126B7"/>
    <w:rsid w:val="00714A20"/>
    <w:rsid w:val="007202AC"/>
    <w:rsid w:val="00720B5A"/>
    <w:rsid w:val="00723820"/>
    <w:rsid w:val="00723AA9"/>
    <w:rsid w:val="00725E93"/>
    <w:rsid w:val="00727E82"/>
    <w:rsid w:val="00731F27"/>
    <w:rsid w:val="00731FEF"/>
    <w:rsid w:val="00732444"/>
    <w:rsid w:val="00732F0A"/>
    <w:rsid w:val="00733760"/>
    <w:rsid w:val="0074425A"/>
    <w:rsid w:val="00751028"/>
    <w:rsid w:val="00751BEA"/>
    <w:rsid w:val="00751DD6"/>
    <w:rsid w:val="00754D5A"/>
    <w:rsid w:val="0075754A"/>
    <w:rsid w:val="00766744"/>
    <w:rsid w:val="00771D59"/>
    <w:rsid w:val="00772A2F"/>
    <w:rsid w:val="00772F3A"/>
    <w:rsid w:val="00773198"/>
    <w:rsid w:val="00777065"/>
    <w:rsid w:val="007826ED"/>
    <w:rsid w:val="007932FB"/>
    <w:rsid w:val="00795717"/>
    <w:rsid w:val="007977C7"/>
    <w:rsid w:val="007A0786"/>
    <w:rsid w:val="007A349A"/>
    <w:rsid w:val="007A4234"/>
    <w:rsid w:val="007A4806"/>
    <w:rsid w:val="007A545A"/>
    <w:rsid w:val="007A58A4"/>
    <w:rsid w:val="007B01DC"/>
    <w:rsid w:val="007B0AAD"/>
    <w:rsid w:val="007B14E6"/>
    <w:rsid w:val="007B3D10"/>
    <w:rsid w:val="007B4CD1"/>
    <w:rsid w:val="007B619A"/>
    <w:rsid w:val="007B6858"/>
    <w:rsid w:val="007D06BA"/>
    <w:rsid w:val="007D1F63"/>
    <w:rsid w:val="007D289E"/>
    <w:rsid w:val="007D5F09"/>
    <w:rsid w:val="007E5BB2"/>
    <w:rsid w:val="007F1A09"/>
    <w:rsid w:val="008073C0"/>
    <w:rsid w:val="008114BA"/>
    <w:rsid w:val="008118DB"/>
    <w:rsid w:val="008158EE"/>
    <w:rsid w:val="0082093C"/>
    <w:rsid w:val="00820DCF"/>
    <w:rsid w:val="008276F8"/>
    <w:rsid w:val="008313E2"/>
    <w:rsid w:val="00832F56"/>
    <w:rsid w:val="00832FD6"/>
    <w:rsid w:val="0084517D"/>
    <w:rsid w:val="00851000"/>
    <w:rsid w:val="00857313"/>
    <w:rsid w:val="0086081B"/>
    <w:rsid w:val="008611D2"/>
    <w:rsid w:val="00864064"/>
    <w:rsid w:val="00875E2D"/>
    <w:rsid w:val="008816B5"/>
    <w:rsid w:val="00881C2F"/>
    <w:rsid w:val="0089304D"/>
    <w:rsid w:val="00893201"/>
    <w:rsid w:val="00894AC7"/>
    <w:rsid w:val="008A1780"/>
    <w:rsid w:val="008A4416"/>
    <w:rsid w:val="008A448E"/>
    <w:rsid w:val="008B2D05"/>
    <w:rsid w:val="008B31BF"/>
    <w:rsid w:val="008C066D"/>
    <w:rsid w:val="008C0749"/>
    <w:rsid w:val="008C5C78"/>
    <w:rsid w:val="008E2805"/>
    <w:rsid w:val="008E5E3E"/>
    <w:rsid w:val="008F1F5C"/>
    <w:rsid w:val="008F5746"/>
    <w:rsid w:val="00905F74"/>
    <w:rsid w:val="009128A0"/>
    <w:rsid w:val="00913099"/>
    <w:rsid w:val="00922CA0"/>
    <w:rsid w:val="00923E25"/>
    <w:rsid w:val="00930D5C"/>
    <w:rsid w:val="009336F6"/>
    <w:rsid w:val="00935C39"/>
    <w:rsid w:val="009377AE"/>
    <w:rsid w:val="009403B3"/>
    <w:rsid w:val="00944A72"/>
    <w:rsid w:val="00953673"/>
    <w:rsid w:val="0095399D"/>
    <w:rsid w:val="0096649C"/>
    <w:rsid w:val="009667FD"/>
    <w:rsid w:val="00966B74"/>
    <w:rsid w:val="00967767"/>
    <w:rsid w:val="00967EE3"/>
    <w:rsid w:val="00971232"/>
    <w:rsid w:val="009724A0"/>
    <w:rsid w:val="00975FA3"/>
    <w:rsid w:val="00980349"/>
    <w:rsid w:val="009807C9"/>
    <w:rsid w:val="0098265B"/>
    <w:rsid w:val="009839A8"/>
    <w:rsid w:val="00986072"/>
    <w:rsid w:val="009863FD"/>
    <w:rsid w:val="00996128"/>
    <w:rsid w:val="00997C0B"/>
    <w:rsid w:val="009A18A2"/>
    <w:rsid w:val="009A1BA9"/>
    <w:rsid w:val="009A3A93"/>
    <w:rsid w:val="009A7385"/>
    <w:rsid w:val="009C2616"/>
    <w:rsid w:val="009C6FF5"/>
    <w:rsid w:val="009D0E7D"/>
    <w:rsid w:val="009D32EC"/>
    <w:rsid w:val="009D479B"/>
    <w:rsid w:val="009D5B6C"/>
    <w:rsid w:val="009F57E2"/>
    <w:rsid w:val="009F5996"/>
    <w:rsid w:val="00A005F3"/>
    <w:rsid w:val="00A0114E"/>
    <w:rsid w:val="00A06AB8"/>
    <w:rsid w:val="00A079F4"/>
    <w:rsid w:val="00A1031D"/>
    <w:rsid w:val="00A12E35"/>
    <w:rsid w:val="00A14E56"/>
    <w:rsid w:val="00A14F2C"/>
    <w:rsid w:val="00A213A9"/>
    <w:rsid w:val="00A233DD"/>
    <w:rsid w:val="00A24A7C"/>
    <w:rsid w:val="00A31597"/>
    <w:rsid w:val="00A322CF"/>
    <w:rsid w:val="00A32FA1"/>
    <w:rsid w:val="00A33DEC"/>
    <w:rsid w:val="00A40F68"/>
    <w:rsid w:val="00A436B4"/>
    <w:rsid w:val="00A45249"/>
    <w:rsid w:val="00A45723"/>
    <w:rsid w:val="00A53358"/>
    <w:rsid w:val="00A54145"/>
    <w:rsid w:val="00A5579B"/>
    <w:rsid w:val="00A574A9"/>
    <w:rsid w:val="00A57C24"/>
    <w:rsid w:val="00A645EF"/>
    <w:rsid w:val="00A64D5B"/>
    <w:rsid w:val="00A659A3"/>
    <w:rsid w:val="00A713AB"/>
    <w:rsid w:val="00A72444"/>
    <w:rsid w:val="00A73AB9"/>
    <w:rsid w:val="00A73AFE"/>
    <w:rsid w:val="00A76636"/>
    <w:rsid w:val="00A82A7C"/>
    <w:rsid w:val="00A93ECA"/>
    <w:rsid w:val="00A95F9C"/>
    <w:rsid w:val="00AA2F98"/>
    <w:rsid w:val="00AB40C5"/>
    <w:rsid w:val="00AB70C5"/>
    <w:rsid w:val="00AD032D"/>
    <w:rsid w:val="00AD179B"/>
    <w:rsid w:val="00AD33F6"/>
    <w:rsid w:val="00AD4134"/>
    <w:rsid w:val="00AD5C49"/>
    <w:rsid w:val="00AE537A"/>
    <w:rsid w:val="00AF2F5C"/>
    <w:rsid w:val="00B01EBE"/>
    <w:rsid w:val="00B0255E"/>
    <w:rsid w:val="00B04A01"/>
    <w:rsid w:val="00B11C94"/>
    <w:rsid w:val="00B11E9E"/>
    <w:rsid w:val="00B11F77"/>
    <w:rsid w:val="00B16DB1"/>
    <w:rsid w:val="00B1777E"/>
    <w:rsid w:val="00B218DF"/>
    <w:rsid w:val="00B2583D"/>
    <w:rsid w:val="00B26A22"/>
    <w:rsid w:val="00B31D3D"/>
    <w:rsid w:val="00B4158C"/>
    <w:rsid w:val="00B53163"/>
    <w:rsid w:val="00B60E36"/>
    <w:rsid w:val="00B61A91"/>
    <w:rsid w:val="00B65EC1"/>
    <w:rsid w:val="00B70F17"/>
    <w:rsid w:val="00B93330"/>
    <w:rsid w:val="00B97C5A"/>
    <w:rsid w:val="00BA15F0"/>
    <w:rsid w:val="00BA1726"/>
    <w:rsid w:val="00BA5CDC"/>
    <w:rsid w:val="00BA7737"/>
    <w:rsid w:val="00BB394E"/>
    <w:rsid w:val="00BB5314"/>
    <w:rsid w:val="00BB5A0F"/>
    <w:rsid w:val="00BB5D64"/>
    <w:rsid w:val="00BC05B2"/>
    <w:rsid w:val="00BC0B1C"/>
    <w:rsid w:val="00BD01A9"/>
    <w:rsid w:val="00BD421A"/>
    <w:rsid w:val="00BD750B"/>
    <w:rsid w:val="00BD799A"/>
    <w:rsid w:val="00BE2055"/>
    <w:rsid w:val="00BE4EE8"/>
    <w:rsid w:val="00BE5599"/>
    <w:rsid w:val="00BE6E2D"/>
    <w:rsid w:val="00BF2224"/>
    <w:rsid w:val="00BF28C9"/>
    <w:rsid w:val="00BF77E7"/>
    <w:rsid w:val="00C0510E"/>
    <w:rsid w:val="00C06B16"/>
    <w:rsid w:val="00C20077"/>
    <w:rsid w:val="00C201EA"/>
    <w:rsid w:val="00C216A5"/>
    <w:rsid w:val="00C2239A"/>
    <w:rsid w:val="00C23ECD"/>
    <w:rsid w:val="00C2677B"/>
    <w:rsid w:val="00C30608"/>
    <w:rsid w:val="00C34548"/>
    <w:rsid w:val="00C34793"/>
    <w:rsid w:val="00C37457"/>
    <w:rsid w:val="00C40074"/>
    <w:rsid w:val="00C43CB6"/>
    <w:rsid w:val="00C455B9"/>
    <w:rsid w:val="00C5295C"/>
    <w:rsid w:val="00C54706"/>
    <w:rsid w:val="00C62EC6"/>
    <w:rsid w:val="00C63EF1"/>
    <w:rsid w:val="00C66E6D"/>
    <w:rsid w:val="00C677D9"/>
    <w:rsid w:val="00C7154A"/>
    <w:rsid w:val="00C715C6"/>
    <w:rsid w:val="00C733DD"/>
    <w:rsid w:val="00C75FB0"/>
    <w:rsid w:val="00C8085D"/>
    <w:rsid w:val="00C82113"/>
    <w:rsid w:val="00C92033"/>
    <w:rsid w:val="00C964FD"/>
    <w:rsid w:val="00C96B01"/>
    <w:rsid w:val="00C97012"/>
    <w:rsid w:val="00C97456"/>
    <w:rsid w:val="00CA1EC9"/>
    <w:rsid w:val="00CA464B"/>
    <w:rsid w:val="00CA789A"/>
    <w:rsid w:val="00CB57E4"/>
    <w:rsid w:val="00CC5025"/>
    <w:rsid w:val="00CD19E7"/>
    <w:rsid w:val="00CD3624"/>
    <w:rsid w:val="00CD5188"/>
    <w:rsid w:val="00CE3371"/>
    <w:rsid w:val="00CE4D8E"/>
    <w:rsid w:val="00CE5DF6"/>
    <w:rsid w:val="00CF1823"/>
    <w:rsid w:val="00CF1B95"/>
    <w:rsid w:val="00CF6FE9"/>
    <w:rsid w:val="00D05272"/>
    <w:rsid w:val="00D07565"/>
    <w:rsid w:val="00D07A4B"/>
    <w:rsid w:val="00D11743"/>
    <w:rsid w:val="00D12B5D"/>
    <w:rsid w:val="00D154B0"/>
    <w:rsid w:val="00D2647A"/>
    <w:rsid w:val="00D269FF"/>
    <w:rsid w:val="00D34424"/>
    <w:rsid w:val="00D401D5"/>
    <w:rsid w:val="00D4045E"/>
    <w:rsid w:val="00D41AB2"/>
    <w:rsid w:val="00D44EE7"/>
    <w:rsid w:val="00D460D0"/>
    <w:rsid w:val="00D47934"/>
    <w:rsid w:val="00D51D1F"/>
    <w:rsid w:val="00D52E15"/>
    <w:rsid w:val="00D531D3"/>
    <w:rsid w:val="00D55533"/>
    <w:rsid w:val="00D5745A"/>
    <w:rsid w:val="00D60393"/>
    <w:rsid w:val="00D62323"/>
    <w:rsid w:val="00D62D91"/>
    <w:rsid w:val="00D64124"/>
    <w:rsid w:val="00D70069"/>
    <w:rsid w:val="00D76C03"/>
    <w:rsid w:val="00D76EBB"/>
    <w:rsid w:val="00D8348E"/>
    <w:rsid w:val="00D87687"/>
    <w:rsid w:val="00D91EF0"/>
    <w:rsid w:val="00D93F73"/>
    <w:rsid w:val="00DA4804"/>
    <w:rsid w:val="00DA569F"/>
    <w:rsid w:val="00DB7CE1"/>
    <w:rsid w:val="00DD5891"/>
    <w:rsid w:val="00DE0127"/>
    <w:rsid w:val="00DE1875"/>
    <w:rsid w:val="00DE2025"/>
    <w:rsid w:val="00DE4BD0"/>
    <w:rsid w:val="00DE58B6"/>
    <w:rsid w:val="00DF71FA"/>
    <w:rsid w:val="00E01423"/>
    <w:rsid w:val="00E0179E"/>
    <w:rsid w:val="00E05EB0"/>
    <w:rsid w:val="00E125B4"/>
    <w:rsid w:val="00E1534B"/>
    <w:rsid w:val="00E15B4D"/>
    <w:rsid w:val="00E2007D"/>
    <w:rsid w:val="00E21652"/>
    <w:rsid w:val="00E23EDB"/>
    <w:rsid w:val="00E32BA3"/>
    <w:rsid w:val="00E338E4"/>
    <w:rsid w:val="00E40897"/>
    <w:rsid w:val="00E42E22"/>
    <w:rsid w:val="00E432EC"/>
    <w:rsid w:val="00E44D12"/>
    <w:rsid w:val="00E44DE1"/>
    <w:rsid w:val="00E47B6A"/>
    <w:rsid w:val="00E507D7"/>
    <w:rsid w:val="00E5100D"/>
    <w:rsid w:val="00E52770"/>
    <w:rsid w:val="00E55C8C"/>
    <w:rsid w:val="00E6121A"/>
    <w:rsid w:val="00E63346"/>
    <w:rsid w:val="00E73BA6"/>
    <w:rsid w:val="00E7453D"/>
    <w:rsid w:val="00E746A7"/>
    <w:rsid w:val="00E757A1"/>
    <w:rsid w:val="00E76C5C"/>
    <w:rsid w:val="00E84D38"/>
    <w:rsid w:val="00E853DD"/>
    <w:rsid w:val="00E86886"/>
    <w:rsid w:val="00E9674A"/>
    <w:rsid w:val="00E96AF6"/>
    <w:rsid w:val="00EA64F8"/>
    <w:rsid w:val="00EA658B"/>
    <w:rsid w:val="00EA7E35"/>
    <w:rsid w:val="00EB03DF"/>
    <w:rsid w:val="00EB0CB9"/>
    <w:rsid w:val="00EC4260"/>
    <w:rsid w:val="00EC525D"/>
    <w:rsid w:val="00EC709A"/>
    <w:rsid w:val="00ED327F"/>
    <w:rsid w:val="00ED3431"/>
    <w:rsid w:val="00ED3B38"/>
    <w:rsid w:val="00EE10D7"/>
    <w:rsid w:val="00EE2FAF"/>
    <w:rsid w:val="00EE4114"/>
    <w:rsid w:val="00EF172C"/>
    <w:rsid w:val="00EF3E2D"/>
    <w:rsid w:val="00EF4E76"/>
    <w:rsid w:val="00F00AC6"/>
    <w:rsid w:val="00F03D87"/>
    <w:rsid w:val="00F06C98"/>
    <w:rsid w:val="00F07FE6"/>
    <w:rsid w:val="00F122FB"/>
    <w:rsid w:val="00F14C0A"/>
    <w:rsid w:val="00F1579D"/>
    <w:rsid w:val="00F16ABB"/>
    <w:rsid w:val="00F21331"/>
    <w:rsid w:val="00F25BBF"/>
    <w:rsid w:val="00F40E33"/>
    <w:rsid w:val="00F414BC"/>
    <w:rsid w:val="00F46670"/>
    <w:rsid w:val="00F46BE0"/>
    <w:rsid w:val="00F46FA6"/>
    <w:rsid w:val="00F546F8"/>
    <w:rsid w:val="00F547CE"/>
    <w:rsid w:val="00F54ACD"/>
    <w:rsid w:val="00F5522E"/>
    <w:rsid w:val="00F56B0D"/>
    <w:rsid w:val="00F6324F"/>
    <w:rsid w:val="00F9304D"/>
    <w:rsid w:val="00F93D17"/>
    <w:rsid w:val="00F953C2"/>
    <w:rsid w:val="00F95D70"/>
    <w:rsid w:val="00F95F94"/>
    <w:rsid w:val="00F96076"/>
    <w:rsid w:val="00FA42D0"/>
    <w:rsid w:val="00FB314C"/>
    <w:rsid w:val="00FB6AC8"/>
    <w:rsid w:val="00FC0621"/>
    <w:rsid w:val="00FC5005"/>
    <w:rsid w:val="00FD169A"/>
    <w:rsid w:val="00FD5E32"/>
    <w:rsid w:val="00FD68F9"/>
    <w:rsid w:val="00FE5CE3"/>
    <w:rsid w:val="00FF1A45"/>
    <w:rsid w:val="00FF4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9675E4"/>
  <w15:chartTrackingRefBased/>
  <w15:docId w15:val="{26276A8B-DC61-4570-8753-50740E8CF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2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0C0C0"/>
      <w:jc w:val="center"/>
    </w:pPr>
    <w:rPr>
      <w:b/>
      <w:bCs/>
      <w:sz w:val="2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rPr>
      <w:sz w:val="22"/>
    </w:rPr>
  </w:style>
  <w:style w:type="paragraph" w:styleId="Caption">
    <w:name w:val="caption"/>
    <w:basedOn w:val="Normal"/>
    <w:next w:val="Normal"/>
    <w:qFormat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semiHidden/>
    <w:rsid w:val="00D62D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F546F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F546F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511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rsid w:val="00511D2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4E369A"/>
    <w:pPr>
      <w:ind w:left="720"/>
    </w:pPr>
  </w:style>
  <w:style w:type="character" w:customStyle="1" w:styleId="FooterChar">
    <w:name w:val="Footer Char"/>
    <w:link w:val="Footer"/>
    <w:uiPriority w:val="99"/>
    <w:rsid w:val="00A233DD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626ABE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0D4D4A"/>
    <w:pPr>
      <w:spacing w:after="120" w:line="480" w:lineRule="auto"/>
    </w:pPr>
  </w:style>
  <w:style w:type="character" w:customStyle="1" w:styleId="BodyText2Char">
    <w:name w:val="Body Text 2 Char"/>
    <w:link w:val="BodyText2"/>
    <w:rsid w:val="000D4D4A"/>
    <w:rPr>
      <w:sz w:val="24"/>
      <w:szCs w:val="24"/>
      <w:lang w:val="en-US" w:eastAsia="en-US"/>
    </w:rPr>
  </w:style>
  <w:style w:type="character" w:styleId="CommentReference">
    <w:name w:val="annotation reference"/>
    <w:rsid w:val="0047437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74375"/>
    <w:rPr>
      <w:sz w:val="20"/>
      <w:szCs w:val="20"/>
    </w:rPr>
  </w:style>
  <w:style w:type="character" w:customStyle="1" w:styleId="CommentTextChar">
    <w:name w:val="Comment Text Char"/>
    <w:link w:val="CommentText"/>
    <w:rsid w:val="00474375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74375"/>
    <w:rPr>
      <w:b/>
      <w:bCs/>
    </w:rPr>
  </w:style>
  <w:style w:type="character" w:customStyle="1" w:styleId="CommentSubjectChar">
    <w:name w:val="Comment Subject Char"/>
    <w:link w:val="CommentSubject"/>
    <w:rsid w:val="00474375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23AA9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BB394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B394E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820DC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8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uct.ac.za/sites/default/files/media/documents/uct_ac_za/49/nrf-subsistence-benchmark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fellowships@uct.ac.z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fellowships@uct.ac.za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80A28-0A44-4F9D-B193-845910373283}"/>
      </w:docPartPr>
      <w:docPartBody>
        <w:p w:rsidR="002114D3" w:rsidRDefault="00060CEF">
          <w:r w:rsidRPr="006E2DD9">
            <w:rPr>
              <w:rStyle w:val="PlaceholderText"/>
            </w:rPr>
            <w:t>Click or tap to enter a date.</w:t>
          </w:r>
        </w:p>
      </w:docPartBody>
    </w:docPart>
    <w:docPart>
      <w:docPartPr>
        <w:name w:val="9C7C948D31BD48CB94C872CCCDB3B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F61CC-C59D-47D0-8E45-0A347E0AB532}"/>
      </w:docPartPr>
      <w:docPartBody>
        <w:p w:rsidR="002114D3" w:rsidRDefault="00060CEF" w:rsidP="00060CEF">
          <w:r w:rsidRPr="00300502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52EBD67DD1AE4144A5BBC5EFFE00E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142FB-205A-4F5F-8B2C-F224B5D36244}"/>
      </w:docPartPr>
      <w:docPartBody>
        <w:p w:rsidR="002114D3" w:rsidRDefault="00060CEF" w:rsidP="00060CEF">
          <w:r w:rsidRPr="00300502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8D818FF5B95A4B8BBDF2754C0C360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D3DA2-67DB-471B-AF97-70F0FEA9D47B}"/>
      </w:docPartPr>
      <w:docPartBody>
        <w:p w:rsidR="002114D3" w:rsidRDefault="00060CEF" w:rsidP="00060CEF">
          <w:r w:rsidRPr="00300502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D0D4556CFF79451690E33672FADAD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34CDD-124C-494E-8C57-51B5D6AA7C21}"/>
      </w:docPartPr>
      <w:docPartBody>
        <w:p w:rsidR="00E0715F" w:rsidRDefault="002114D3" w:rsidP="002114D3">
          <w:pPr>
            <w:pStyle w:val="D0D4556CFF79451690E33672FADAD18C"/>
          </w:pPr>
          <w:r w:rsidRPr="006E2D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8976F0B6534C479CE5682453640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D8126-5C8A-47B4-99EE-655635DD8141}"/>
      </w:docPartPr>
      <w:docPartBody>
        <w:p w:rsidR="00E0715F" w:rsidRDefault="002114D3" w:rsidP="002114D3">
          <w:pPr>
            <w:pStyle w:val="978976F0B6534C479CE56824536406EA"/>
          </w:pPr>
          <w:r w:rsidRPr="00300502">
            <w:rPr>
              <w:rStyle w:val="PlaceholderText"/>
            </w:rPr>
            <w:t>Choose an item.</w:t>
          </w:r>
        </w:p>
      </w:docPartBody>
    </w:docPart>
    <w:docPart>
      <w:docPartPr>
        <w:name w:val="D04623ABD8F94807A748D5C07E7BF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F04DE-F680-4E74-B6A0-BD4BEC4901FD}"/>
      </w:docPartPr>
      <w:docPartBody>
        <w:p w:rsidR="00632F44" w:rsidRDefault="00855CCB" w:rsidP="00855CCB">
          <w:pPr>
            <w:pStyle w:val="D04623ABD8F94807A748D5C07E7BFF3B"/>
          </w:pPr>
          <w:r w:rsidRPr="006E2DD9">
            <w:rPr>
              <w:rStyle w:val="PlaceholderText"/>
            </w:rPr>
            <w:t>Choose an item.</w:t>
          </w:r>
        </w:p>
      </w:docPartBody>
    </w:docPart>
    <w:docPart>
      <w:docPartPr>
        <w:name w:val="A6BD708F134A43008EAF00396EEB1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93CD3-87F7-4EDD-97DC-B89D4EF10351}"/>
      </w:docPartPr>
      <w:docPartBody>
        <w:p w:rsidR="00632F44" w:rsidRDefault="00855CCB" w:rsidP="00855CCB">
          <w:pPr>
            <w:pStyle w:val="A6BD708F134A43008EAF00396EEB12EB"/>
          </w:pPr>
          <w:r w:rsidRPr="006E2DD9">
            <w:rPr>
              <w:rStyle w:val="PlaceholderText"/>
            </w:rPr>
            <w:t>Choose an item.</w:t>
          </w:r>
        </w:p>
      </w:docPartBody>
    </w:docPart>
    <w:docPart>
      <w:docPartPr>
        <w:name w:val="BE3F8D9059D14F10BDE7BDCE18458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66AB8-8B39-4B5E-B58C-44C183889867}"/>
      </w:docPartPr>
      <w:docPartBody>
        <w:p w:rsidR="00632F44" w:rsidRDefault="00855CCB" w:rsidP="00855CCB">
          <w:pPr>
            <w:pStyle w:val="BE3F8D9059D14F10BDE7BDCE18458BCE"/>
          </w:pPr>
          <w:r w:rsidRPr="006E2DD9">
            <w:rPr>
              <w:rStyle w:val="PlaceholderText"/>
            </w:rPr>
            <w:t>Click or tap to enter a date.</w:t>
          </w:r>
        </w:p>
      </w:docPartBody>
    </w:docPart>
    <w:docPart>
      <w:docPartPr>
        <w:name w:val="B4221501333646E783F1B062C7EE1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F3A3D-DD96-4448-837C-71A2035C4BCC}"/>
      </w:docPartPr>
      <w:docPartBody>
        <w:p w:rsidR="00632F44" w:rsidRDefault="00855CCB" w:rsidP="00855CCB">
          <w:pPr>
            <w:pStyle w:val="B4221501333646E783F1B062C7EE18E8"/>
          </w:pPr>
          <w:r w:rsidRPr="006E2DD9">
            <w:rPr>
              <w:rStyle w:val="PlaceholderText"/>
            </w:rPr>
            <w:t>Click or tap to enter a date.</w:t>
          </w:r>
        </w:p>
      </w:docPartBody>
    </w:docPart>
    <w:docPart>
      <w:docPartPr>
        <w:name w:val="33902E2F10054579993DE3883905A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ACF38-6BDD-4718-91DE-42D61FF58177}"/>
      </w:docPartPr>
      <w:docPartBody>
        <w:p w:rsidR="00632F44" w:rsidRDefault="00855CCB" w:rsidP="00855CCB">
          <w:pPr>
            <w:pStyle w:val="33902E2F10054579993DE3883905AD1F"/>
          </w:pPr>
          <w:r w:rsidRPr="006E2DD9">
            <w:rPr>
              <w:rStyle w:val="PlaceholderText"/>
            </w:rPr>
            <w:t>Click or tap to enter a date.</w:t>
          </w:r>
        </w:p>
      </w:docPartBody>
    </w:docPart>
    <w:docPart>
      <w:docPartPr>
        <w:name w:val="5E195B44EA7E477D86F9ABA074727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3CAFA-3362-4D68-83F1-B8CC94659FF0}"/>
      </w:docPartPr>
      <w:docPartBody>
        <w:p w:rsidR="00C918FF" w:rsidRDefault="00C918FF" w:rsidP="00C918FF">
          <w:pPr>
            <w:pStyle w:val="5E195B44EA7E477D86F9ABA0747273B4"/>
          </w:pPr>
          <w:r w:rsidRPr="006E2DD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0CEF"/>
    <w:rsid w:val="00060CEF"/>
    <w:rsid w:val="000801F9"/>
    <w:rsid w:val="002114D3"/>
    <w:rsid w:val="002F4921"/>
    <w:rsid w:val="00632F44"/>
    <w:rsid w:val="0066720F"/>
    <w:rsid w:val="006B19C8"/>
    <w:rsid w:val="006D6CC1"/>
    <w:rsid w:val="00855CCB"/>
    <w:rsid w:val="008A5163"/>
    <w:rsid w:val="00944A72"/>
    <w:rsid w:val="00977AEB"/>
    <w:rsid w:val="00A71F43"/>
    <w:rsid w:val="00C201EA"/>
    <w:rsid w:val="00C918FF"/>
    <w:rsid w:val="00CF5E33"/>
    <w:rsid w:val="00D87687"/>
    <w:rsid w:val="00E0179E"/>
    <w:rsid w:val="00E0715F"/>
    <w:rsid w:val="00E23EDB"/>
    <w:rsid w:val="00E44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18FF"/>
    <w:rPr>
      <w:color w:val="808080"/>
    </w:rPr>
  </w:style>
  <w:style w:type="paragraph" w:customStyle="1" w:styleId="D0D4556CFF79451690E33672FADAD18C">
    <w:name w:val="D0D4556CFF79451690E33672FADAD18C"/>
    <w:rsid w:val="002114D3"/>
  </w:style>
  <w:style w:type="paragraph" w:customStyle="1" w:styleId="978976F0B6534C479CE56824536406EA">
    <w:name w:val="978976F0B6534C479CE56824536406EA"/>
    <w:rsid w:val="002114D3"/>
  </w:style>
  <w:style w:type="paragraph" w:customStyle="1" w:styleId="D04623ABD8F94807A748D5C07E7BFF3B">
    <w:name w:val="D04623ABD8F94807A748D5C07E7BFF3B"/>
    <w:rsid w:val="00855CCB"/>
  </w:style>
  <w:style w:type="paragraph" w:customStyle="1" w:styleId="A6BD708F134A43008EAF00396EEB12EB">
    <w:name w:val="A6BD708F134A43008EAF00396EEB12EB"/>
    <w:rsid w:val="00855CCB"/>
  </w:style>
  <w:style w:type="paragraph" w:customStyle="1" w:styleId="BE3F8D9059D14F10BDE7BDCE18458BCE">
    <w:name w:val="BE3F8D9059D14F10BDE7BDCE18458BCE"/>
    <w:rsid w:val="00855CCB"/>
  </w:style>
  <w:style w:type="paragraph" w:customStyle="1" w:styleId="B4221501333646E783F1B062C7EE18E8">
    <w:name w:val="B4221501333646E783F1B062C7EE18E8"/>
    <w:rsid w:val="00855CCB"/>
  </w:style>
  <w:style w:type="paragraph" w:customStyle="1" w:styleId="33902E2F10054579993DE3883905AD1F">
    <w:name w:val="33902E2F10054579993DE3883905AD1F"/>
    <w:rsid w:val="00855CCB"/>
  </w:style>
  <w:style w:type="paragraph" w:customStyle="1" w:styleId="5E195B44EA7E477D86F9ABA0747273B4">
    <w:name w:val="5E195B44EA7E477D86F9ABA0747273B4"/>
    <w:rsid w:val="00C918FF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0AEA9B0182DC4DB2E3C10709261265" ma:contentTypeVersion="4" ma:contentTypeDescription="Create a new document." ma:contentTypeScope="" ma:versionID="20868040d31caf3cf6e46c4adbb9ed37">
  <xsd:schema xmlns:xsd="http://www.w3.org/2001/XMLSchema" xmlns:xs="http://www.w3.org/2001/XMLSchema" xmlns:p="http://schemas.microsoft.com/office/2006/metadata/properties" xmlns:ns2="1aefcc5b-53fb-4608-a05c-8510f8f9a475" targetNamespace="http://schemas.microsoft.com/office/2006/metadata/properties" ma:root="true" ma:fieldsID="56e85224b0fe828b45e634b3501ebc84" ns2:_="">
    <xsd:import namespace="1aefcc5b-53fb-4608-a05c-8510f8f9a4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efcc5b-53fb-4608-a05c-8510f8f9a4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3C9F31-FAC1-438E-A64E-787B2DBC82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efcc5b-53fb-4608-a05c-8510f8f9a4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DFB269-37C9-4F04-8BB0-0819B4170A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BBABBB-BC02-4AE1-988C-77448251D3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D326BF-AD7E-4406-9241-957C59EA5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296</Words>
  <Characters>6676</Characters>
  <Application>Microsoft Office Word</Application>
  <DocSecurity>0</DocSecurity>
  <Lines>317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CAPE TOWN</vt:lpstr>
    </vt:vector>
  </TitlesOfParts>
  <Company>University of Cape Town</Company>
  <LinksUpToDate>false</LinksUpToDate>
  <CharactersWithSpaces>7751</CharactersWithSpaces>
  <SharedDoc>false</SharedDoc>
  <HLinks>
    <vt:vector size="24" baseType="variant">
      <vt:variant>
        <vt:i4>4259896</vt:i4>
      </vt:variant>
      <vt:variant>
        <vt:i4>12</vt:i4>
      </vt:variant>
      <vt:variant>
        <vt:i4>0</vt:i4>
      </vt:variant>
      <vt:variant>
        <vt:i4>5</vt:i4>
      </vt:variant>
      <vt:variant>
        <vt:lpwstr>mailto:fellowships@uct.ac.za</vt:lpwstr>
      </vt:variant>
      <vt:variant>
        <vt:lpwstr/>
      </vt:variant>
      <vt:variant>
        <vt:i4>4259896</vt:i4>
      </vt:variant>
      <vt:variant>
        <vt:i4>9</vt:i4>
      </vt:variant>
      <vt:variant>
        <vt:i4>0</vt:i4>
      </vt:variant>
      <vt:variant>
        <vt:i4>5</vt:i4>
      </vt:variant>
      <vt:variant>
        <vt:lpwstr>mailto:fellowships@uct.ac.za</vt:lpwstr>
      </vt:variant>
      <vt:variant>
        <vt:lpwstr/>
      </vt:variant>
      <vt:variant>
        <vt:i4>4259896</vt:i4>
      </vt:variant>
      <vt:variant>
        <vt:i4>6</vt:i4>
      </vt:variant>
      <vt:variant>
        <vt:i4>0</vt:i4>
      </vt:variant>
      <vt:variant>
        <vt:i4>5</vt:i4>
      </vt:variant>
      <vt:variant>
        <vt:lpwstr>mailto:fellowships@uct.ac.za</vt:lpwstr>
      </vt:variant>
      <vt:variant>
        <vt:lpwstr/>
      </vt:variant>
      <vt:variant>
        <vt:i4>4194394</vt:i4>
      </vt:variant>
      <vt:variant>
        <vt:i4>0</vt:i4>
      </vt:variant>
      <vt:variant>
        <vt:i4>0</vt:i4>
      </vt:variant>
      <vt:variant>
        <vt:i4>5</vt:i4>
      </vt:variant>
      <vt:variant>
        <vt:lpwstr>http://www.students.uct.ac.za/students/fees-funding/postgraduate-degree-funding/bursaries-scholarships/trave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CAPE TOWN</dc:title>
  <dc:subject/>
  <dc:creator>New Windows 98SE User</dc:creator>
  <cp:keywords/>
  <cp:lastModifiedBy>Nuraan Kafaar</cp:lastModifiedBy>
  <cp:revision>2</cp:revision>
  <cp:lastPrinted>2022-04-14T12:32:00Z</cp:lastPrinted>
  <dcterms:created xsi:type="dcterms:W3CDTF">2025-03-20T12:38:00Z</dcterms:created>
  <dcterms:modified xsi:type="dcterms:W3CDTF">2025-03-20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0AEA9B0182DC4DB2E3C10709261265</vt:lpwstr>
  </property>
</Properties>
</file>